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text" w:horzAnchor="margin" w:tblpX="-445" w:tblpY="-42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67"/>
        <w:gridCol w:w="2021"/>
        <w:gridCol w:w="1921"/>
        <w:gridCol w:w="3183"/>
        <w:gridCol w:w="524"/>
        <w:gridCol w:w="524"/>
        <w:gridCol w:w="524"/>
        <w:gridCol w:w="524"/>
        <w:gridCol w:w="524"/>
        <w:gridCol w:w="825"/>
      </w:tblGrid>
      <w:tr w:rsidR="00EC0186" w:rsidRPr="00AA4614" w14:paraId="18699E25" w14:textId="77777777" w:rsidTr="00525AB7">
        <w:tc>
          <w:tcPr>
            <w:tcW w:w="5000" w:type="pct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28661FB" w14:textId="77777777" w:rsidR="00EC0186" w:rsidRPr="00AA4614" w:rsidRDefault="00EC0186" w:rsidP="00525AB7">
            <w:pPr>
              <w:pStyle w:val="Heading1"/>
              <w:outlineLvl w:val="0"/>
              <w:rPr>
                <w:rFonts w:asciiTheme="majorBidi" w:hAnsiTheme="majorBidi" w:cstheme="majorBidi"/>
                <w:b w:val="0"/>
                <w:bCs/>
                <w:color w:val="000000" w:themeColor="text1"/>
                <w:szCs w:val="24"/>
                <w:lang w:val="en-GB"/>
              </w:rPr>
            </w:pPr>
            <w:bookmarkStart w:id="0" w:name="_Toc41009274"/>
            <w:r w:rsidRPr="00AA4614">
              <w:rPr>
                <w:rFonts w:asciiTheme="majorBidi" w:hAnsiTheme="majorBidi" w:cstheme="majorBidi"/>
                <w:b w:val="0"/>
                <w:bCs/>
                <w:color w:val="000000" w:themeColor="text1"/>
                <w:szCs w:val="24"/>
                <w:lang w:val="en-GB"/>
              </w:rPr>
              <w:t xml:space="preserve">HAZARD IDENTIFICATION SHEET </w:t>
            </w:r>
            <w:bookmarkEnd w:id="0"/>
          </w:p>
        </w:tc>
      </w:tr>
      <w:tr w:rsidR="00EC0186" w:rsidRPr="00AA4614" w14:paraId="64DBB5E0" w14:textId="77777777" w:rsidTr="00525AB7">
        <w:tc>
          <w:tcPr>
            <w:tcW w:w="1933" w:type="pct"/>
            <w:gridSpan w:val="2"/>
            <w:tcBorders>
              <w:top w:val="single" w:sz="4" w:space="0" w:color="auto"/>
            </w:tcBorders>
            <w:shd w:val="clear" w:color="auto" w:fill="auto"/>
          </w:tcPr>
          <w:p w14:paraId="26E4C19E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  <w:r w:rsidRPr="00AA4614"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  <w:t xml:space="preserve">Assessment completed by: </w:t>
            </w:r>
          </w:p>
          <w:p w14:paraId="30E48B83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  <w:r w:rsidRPr="00AA4614"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  <w:t xml:space="preserve"> </w:t>
            </w:r>
          </w:p>
        </w:tc>
        <w:tc>
          <w:tcPr>
            <w:tcW w:w="3067" w:type="pct"/>
            <w:gridSpan w:val="8"/>
            <w:tcBorders>
              <w:top w:val="single" w:sz="4" w:space="0" w:color="auto"/>
            </w:tcBorders>
            <w:shd w:val="clear" w:color="auto" w:fill="auto"/>
          </w:tcPr>
          <w:p w14:paraId="4AC8F482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  <w:r w:rsidRPr="00AA4614"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  <w:t xml:space="preserve">Date: </w:t>
            </w:r>
          </w:p>
          <w:p w14:paraId="1A5909DA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</w:tr>
      <w:tr w:rsidR="00EC0186" w:rsidRPr="00AA4614" w14:paraId="0CAB90CA" w14:textId="77777777" w:rsidTr="00525AB7">
        <w:trPr>
          <w:trHeight w:val="344"/>
        </w:trPr>
        <w:tc>
          <w:tcPr>
            <w:tcW w:w="1933" w:type="pct"/>
            <w:gridSpan w:val="2"/>
            <w:shd w:val="clear" w:color="auto" w:fill="auto"/>
          </w:tcPr>
          <w:p w14:paraId="5BDD4FBB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  <w:r w:rsidRPr="00AA4614"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  <w:t>Location:</w:t>
            </w:r>
          </w:p>
          <w:p w14:paraId="54488E5A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  <w:r w:rsidRPr="00AA4614"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  <w:t xml:space="preserve"> </w:t>
            </w:r>
          </w:p>
        </w:tc>
        <w:tc>
          <w:tcPr>
            <w:tcW w:w="3067" w:type="pct"/>
            <w:gridSpan w:val="8"/>
            <w:shd w:val="clear" w:color="auto" w:fill="auto"/>
          </w:tcPr>
          <w:p w14:paraId="7E89EF3A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  <w:r w:rsidRPr="00AA4614"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  <w:t>Ref #:</w:t>
            </w:r>
          </w:p>
        </w:tc>
      </w:tr>
      <w:tr w:rsidR="00EC0186" w:rsidRPr="00AA4614" w14:paraId="6755E951" w14:textId="77777777" w:rsidTr="00525AB7">
        <w:tc>
          <w:tcPr>
            <w:tcW w:w="5000" w:type="pct"/>
            <w:gridSpan w:val="10"/>
            <w:shd w:val="clear" w:color="auto" w:fill="auto"/>
          </w:tcPr>
          <w:p w14:paraId="2CDE4DA8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  <w:r w:rsidRPr="00AA4614"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  <w:t xml:space="preserve">Description of Task/ Guidelines referenced </w:t>
            </w:r>
          </w:p>
        </w:tc>
      </w:tr>
      <w:tr w:rsidR="00EC0186" w:rsidRPr="00AA4614" w14:paraId="02D425ED" w14:textId="77777777" w:rsidTr="00525AB7">
        <w:tc>
          <w:tcPr>
            <w:tcW w:w="5000" w:type="pct"/>
            <w:gridSpan w:val="10"/>
            <w:shd w:val="clear" w:color="auto" w:fill="auto"/>
          </w:tcPr>
          <w:p w14:paraId="65E4A69C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  <w:r w:rsidRPr="00AA4614"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  <w:t xml:space="preserve">    Experiment </w:t>
            </w:r>
            <w:r>
              <w:rPr>
                <w:bCs/>
                <w:color w:val="000000" w:themeColor="text1"/>
                <w:lang w:val="en-GB"/>
              </w:rPr>
              <w:t></w:t>
            </w:r>
            <w:r w:rsidRPr="00AA4614"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  <w:t xml:space="preserve">                                                laboratory </w:t>
            </w:r>
            <w:r>
              <w:rPr>
                <w:bCs/>
                <w:color w:val="000000" w:themeColor="text1"/>
                <w:lang w:val="en-GB"/>
              </w:rPr>
              <w:t></w:t>
            </w:r>
            <w:r w:rsidRPr="00AA4614"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  <w:t xml:space="preserve">                                                Equipment and Machines </w:t>
            </w:r>
            <w:r>
              <w:rPr>
                <w:bCs/>
                <w:color w:val="000000" w:themeColor="text1"/>
                <w:lang w:val="en-GB"/>
              </w:rPr>
              <w:t></w:t>
            </w:r>
            <w:r w:rsidRPr="00AA4614"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  <w:t xml:space="preserve">  </w:t>
            </w:r>
          </w:p>
          <w:p w14:paraId="0FD894E1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</w:tr>
      <w:tr w:rsidR="00EC0186" w:rsidRPr="00AA4614" w14:paraId="1836EF9F" w14:textId="77777777" w:rsidTr="00525AB7">
        <w:tc>
          <w:tcPr>
            <w:tcW w:w="5000" w:type="pct"/>
            <w:gridSpan w:val="10"/>
            <w:shd w:val="clear" w:color="auto" w:fill="auto"/>
          </w:tcPr>
          <w:p w14:paraId="1FBFB2B1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  <w:r w:rsidRPr="00AA4614"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  <w:t xml:space="preserve">Hazard Identification – Material          Hazard(s) tick if applicable </w:t>
            </w:r>
          </w:p>
        </w:tc>
      </w:tr>
      <w:tr w:rsidR="00EC0186" w:rsidRPr="00AA4614" w14:paraId="21C68121" w14:textId="77777777" w:rsidTr="00525AB7">
        <w:trPr>
          <w:cantSplit/>
          <w:trHeight w:val="1613"/>
        </w:trPr>
        <w:tc>
          <w:tcPr>
            <w:tcW w:w="1208" w:type="pct"/>
            <w:shd w:val="clear" w:color="auto" w:fill="auto"/>
            <w:vAlign w:val="center"/>
          </w:tcPr>
          <w:p w14:paraId="0E935D8A" w14:textId="77777777" w:rsidR="00EC0186" w:rsidRPr="00AA4614" w:rsidRDefault="00EC0186" w:rsidP="00525AB7">
            <w:pPr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  <w:r w:rsidRPr="00AA4614"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  <w:t>Risk factor</w:t>
            </w:r>
          </w:p>
        </w:tc>
        <w:tc>
          <w:tcPr>
            <w:tcW w:w="1414" w:type="pct"/>
            <w:gridSpan w:val="2"/>
            <w:shd w:val="clear" w:color="auto" w:fill="auto"/>
            <w:vAlign w:val="center"/>
          </w:tcPr>
          <w:p w14:paraId="46782224" w14:textId="77777777" w:rsidR="00EC0186" w:rsidRPr="00AA4614" w:rsidRDefault="00EC0186" w:rsidP="00525AB7">
            <w:pPr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  <w:r w:rsidRPr="00AA4614"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  <w:t>Hazard Description</w:t>
            </w:r>
          </w:p>
        </w:tc>
        <w:tc>
          <w:tcPr>
            <w:tcW w:w="1142" w:type="pct"/>
            <w:shd w:val="clear" w:color="auto" w:fill="auto"/>
            <w:vAlign w:val="center"/>
          </w:tcPr>
          <w:p w14:paraId="09C2A2F6" w14:textId="77777777" w:rsidR="00EC0186" w:rsidRPr="00AA4614" w:rsidRDefault="00EC0186" w:rsidP="00525AB7">
            <w:pPr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  <w:r w:rsidRPr="00AA4614"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  <w:t xml:space="preserve">Risk (Harm) </w:t>
            </w:r>
          </w:p>
        </w:tc>
        <w:tc>
          <w:tcPr>
            <w:tcW w:w="188" w:type="pct"/>
            <w:shd w:val="clear" w:color="auto" w:fill="auto"/>
            <w:textDirection w:val="btLr"/>
            <w:vAlign w:val="center"/>
          </w:tcPr>
          <w:p w14:paraId="0AF26FB8" w14:textId="77777777" w:rsidR="00EC0186" w:rsidRPr="00AA4614" w:rsidRDefault="00EC0186" w:rsidP="00525AB7">
            <w:pPr>
              <w:ind w:left="113" w:right="113"/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  <w:r w:rsidRPr="00AA4614"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  <w:t>Biohazard</w:t>
            </w:r>
          </w:p>
        </w:tc>
        <w:tc>
          <w:tcPr>
            <w:tcW w:w="188" w:type="pct"/>
            <w:shd w:val="clear" w:color="auto" w:fill="auto"/>
            <w:textDirection w:val="btLr"/>
            <w:vAlign w:val="center"/>
          </w:tcPr>
          <w:p w14:paraId="11B489BD" w14:textId="77777777" w:rsidR="00EC0186" w:rsidRPr="00AA4614" w:rsidRDefault="00EC0186" w:rsidP="00525AB7">
            <w:pPr>
              <w:ind w:left="113" w:right="113"/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  <w:r w:rsidRPr="00AA4614"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  <w:t xml:space="preserve">Chemical  </w:t>
            </w:r>
          </w:p>
        </w:tc>
        <w:tc>
          <w:tcPr>
            <w:tcW w:w="188" w:type="pct"/>
            <w:shd w:val="clear" w:color="auto" w:fill="auto"/>
            <w:textDirection w:val="btLr"/>
            <w:vAlign w:val="center"/>
          </w:tcPr>
          <w:p w14:paraId="5614CB5C" w14:textId="77777777" w:rsidR="00EC0186" w:rsidRPr="00AA4614" w:rsidRDefault="00EC0186" w:rsidP="00525AB7">
            <w:pPr>
              <w:ind w:left="113" w:right="113"/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  <w:r w:rsidRPr="00AA4614"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  <w:t xml:space="preserve">Radiation </w:t>
            </w:r>
          </w:p>
        </w:tc>
        <w:tc>
          <w:tcPr>
            <w:tcW w:w="188" w:type="pct"/>
            <w:shd w:val="clear" w:color="auto" w:fill="auto"/>
            <w:textDirection w:val="btLr"/>
            <w:vAlign w:val="center"/>
          </w:tcPr>
          <w:p w14:paraId="76CA6EFF" w14:textId="77777777" w:rsidR="00EC0186" w:rsidRPr="00AA4614" w:rsidRDefault="00EC0186" w:rsidP="00525AB7">
            <w:pPr>
              <w:ind w:left="113" w:right="113"/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  <w:r w:rsidRPr="00AA4614"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  <w:t>Physical</w:t>
            </w:r>
          </w:p>
        </w:tc>
        <w:tc>
          <w:tcPr>
            <w:tcW w:w="188" w:type="pct"/>
            <w:shd w:val="clear" w:color="auto" w:fill="auto"/>
            <w:textDirection w:val="btLr"/>
            <w:vAlign w:val="center"/>
          </w:tcPr>
          <w:p w14:paraId="4F112007" w14:textId="77777777" w:rsidR="00EC0186" w:rsidRPr="00AA4614" w:rsidRDefault="00EC0186" w:rsidP="00525AB7">
            <w:pPr>
              <w:ind w:left="113" w:right="113"/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  <w:r w:rsidRPr="00AA4614"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  <w:t xml:space="preserve">Electrical </w:t>
            </w:r>
          </w:p>
        </w:tc>
        <w:tc>
          <w:tcPr>
            <w:tcW w:w="296" w:type="pct"/>
            <w:shd w:val="clear" w:color="auto" w:fill="auto"/>
            <w:textDirection w:val="btLr"/>
            <w:vAlign w:val="center"/>
          </w:tcPr>
          <w:p w14:paraId="5F067BE4" w14:textId="77777777" w:rsidR="00EC0186" w:rsidRPr="00AA4614" w:rsidRDefault="00EC0186" w:rsidP="00525AB7">
            <w:pPr>
              <w:pStyle w:val="NormalWeb"/>
              <w:shd w:val="clear" w:color="auto" w:fill="FFFFFF"/>
              <w:jc w:val="center"/>
              <w:rPr>
                <w:rFonts w:asciiTheme="majorBidi" w:eastAsiaTheme="minorHAnsi" w:hAnsiTheme="majorBidi" w:cstheme="majorBidi"/>
                <w:bCs/>
                <w:color w:val="000000" w:themeColor="text1"/>
                <w:lang w:val="en-GB"/>
              </w:rPr>
            </w:pPr>
            <w:r w:rsidRPr="00AA4614">
              <w:rPr>
                <w:rFonts w:asciiTheme="majorBidi" w:eastAsiaTheme="minorHAnsi" w:hAnsiTheme="majorBidi" w:cstheme="majorBidi"/>
                <w:bCs/>
                <w:color w:val="000000" w:themeColor="text1"/>
                <w:lang w:val="en-GB"/>
              </w:rPr>
              <w:t>Ergonomic</w:t>
            </w:r>
          </w:p>
          <w:p w14:paraId="16CBC162" w14:textId="77777777" w:rsidR="00EC0186" w:rsidRPr="00AA4614" w:rsidRDefault="00EC0186" w:rsidP="00525AB7">
            <w:pPr>
              <w:ind w:left="113" w:right="113"/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</w:tr>
      <w:tr w:rsidR="00EC0186" w:rsidRPr="00AA4614" w14:paraId="10E2675F" w14:textId="77777777" w:rsidTr="00525AB7">
        <w:trPr>
          <w:cantSplit/>
          <w:trHeight w:val="552"/>
        </w:trPr>
        <w:tc>
          <w:tcPr>
            <w:tcW w:w="1208" w:type="pct"/>
            <w:shd w:val="clear" w:color="auto" w:fill="auto"/>
            <w:vAlign w:val="center"/>
          </w:tcPr>
          <w:p w14:paraId="57548F20" w14:textId="77777777" w:rsidR="00EC0186" w:rsidRPr="00AA4614" w:rsidRDefault="00EC0186" w:rsidP="00525AB7">
            <w:pPr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1414" w:type="pct"/>
            <w:gridSpan w:val="2"/>
            <w:shd w:val="clear" w:color="auto" w:fill="auto"/>
            <w:vAlign w:val="center"/>
          </w:tcPr>
          <w:p w14:paraId="6203AB0B" w14:textId="77777777" w:rsidR="00EC0186" w:rsidRPr="00AA4614" w:rsidRDefault="00EC0186" w:rsidP="00525AB7">
            <w:pPr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1142" w:type="pct"/>
            <w:shd w:val="clear" w:color="auto" w:fill="auto"/>
            <w:vAlign w:val="center"/>
          </w:tcPr>
          <w:p w14:paraId="41C5BED4" w14:textId="77777777" w:rsidR="00EC0186" w:rsidRPr="00AA4614" w:rsidRDefault="00EC0186" w:rsidP="00525AB7">
            <w:pPr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188" w:type="pct"/>
            <w:shd w:val="clear" w:color="auto" w:fill="auto"/>
            <w:textDirection w:val="btLr"/>
            <w:vAlign w:val="center"/>
          </w:tcPr>
          <w:p w14:paraId="5A36B231" w14:textId="77777777" w:rsidR="00EC0186" w:rsidRPr="00AA4614" w:rsidRDefault="00EC0186" w:rsidP="00525AB7">
            <w:pPr>
              <w:ind w:left="113" w:right="113"/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188" w:type="pct"/>
            <w:shd w:val="clear" w:color="auto" w:fill="auto"/>
            <w:textDirection w:val="btLr"/>
            <w:vAlign w:val="center"/>
          </w:tcPr>
          <w:p w14:paraId="7F5EE035" w14:textId="77777777" w:rsidR="00EC0186" w:rsidRPr="00AA4614" w:rsidRDefault="00EC0186" w:rsidP="00525AB7">
            <w:pPr>
              <w:ind w:left="113" w:right="113"/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188" w:type="pct"/>
            <w:shd w:val="clear" w:color="auto" w:fill="auto"/>
            <w:textDirection w:val="btLr"/>
            <w:vAlign w:val="center"/>
          </w:tcPr>
          <w:p w14:paraId="75CC4C5C" w14:textId="77777777" w:rsidR="00EC0186" w:rsidRPr="00AA4614" w:rsidRDefault="00EC0186" w:rsidP="00525AB7">
            <w:pPr>
              <w:ind w:left="113" w:right="113"/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188" w:type="pct"/>
            <w:shd w:val="clear" w:color="auto" w:fill="auto"/>
            <w:textDirection w:val="btLr"/>
            <w:vAlign w:val="center"/>
          </w:tcPr>
          <w:p w14:paraId="399A500C" w14:textId="77777777" w:rsidR="00EC0186" w:rsidRPr="00AA4614" w:rsidRDefault="00EC0186" w:rsidP="00525AB7">
            <w:pPr>
              <w:ind w:left="113" w:right="113"/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188" w:type="pct"/>
            <w:shd w:val="clear" w:color="auto" w:fill="auto"/>
            <w:textDirection w:val="btLr"/>
            <w:vAlign w:val="center"/>
          </w:tcPr>
          <w:p w14:paraId="6FFDA21D" w14:textId="77777777" w:rsidR="00EC0186" w:rsidRPr="00AA4614" w:rsidRDefault="00EC0186" w:rsidP="00525AB7">
            <w:pPr>
              <w:ind w:left="113" w:right="113"/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296" w:type="pct"/>
            <w:shd w:val="clear" w:color="auto" w:fill="auto"/>
            <w:textDirection w:val="btLr"/>
            <w:vAlign w:val="center"/>
          </w:tcPr>
          <w:p w14:paraId="704136DB" w14:textId="77777777" w:rsidR="00EC0186" w:rsidRPr="00AA4614" w:rsidRDefault="00EC0186" w:rsidP="00525AB7">
            <w:pPr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</w:tr>
      <w:tr w:rsidR="00EC0186" w:rsidRPr="00AA4614" w14:paraId="77C6169A" w14:textId="77777777" w:rsidTr="00525AB7">
        <w:trPr>
          <w:cantSplit/>
          <w:trHeight w:val="552"/>
        </w:trPr>
        <w:tc>
          <w:tcPr>
            <w:tcW w:w="1208" w:type="pct"/>
            <w:shd w:val="clear" w:color="auto" w:fill="auto"/>
            <w:vAlign w:val="center"/>
          </w:tcPr>
          <w:p w14:paraId="58A46C12" w14:textId="77777777" w:rsidR="00EC0186" w:rsidRPr="00AA4614" w:rsidRDefault="00EC0186" w:rsidP="00525AB7">
            <w:pPr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1414" w:type="pct"/>
            <w:gridSpan w:val="2"/>
            <w:shd w:val="clear" w:color="auto" w:fill="auto"/>
            <w:vAlign w:val="center"/>
          </w:tcPr>
          <w:p w14:paraId="36D2D019" w14:textId="77777777" w:rsidR="00EC0186" w:rsidRPr="00AA4614" w:rsidRDefault="00EC0186" w:rsidP="00525AB7">
            <w:pPr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1142" w:type="pct"/>
            <w:shd w:val="clear" w:color="auto" w:fill="auto"/>
            <w:vAlign w:val="center"/>
          </w:tcPr>
          <w:p w14:paraId="50861597" w14:textId="77777777" w:rsidR="00EC0186" w:rsidRPr="00AA4614" w:rsidRDefault="00EC0186" w:rsidP="00525AB7">
            <w:pPr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188" w:type="pct"/>
            <w:shd w:val="clear" w:color="auto" w:fill="auto"/>
            <w:textDirection w:val="btLr"/>
            <w:vAlign w:val="center"/>
          </w:tcPr>
          <w:p w14:paraId="42F718C6" w14:textId="77777777" w:rsidR="00EC0186" w:rsidRPr="00AA4614" w:rsidRDefault="00EC0186" w:rsidP="00525AB7">
            <w:pPr>
              <w:ind w:left="113" w:right="113"/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188" w:type="pct"/>
            <w:shd w:val="clear" w:color="auto" w:fill="auto"/>
            <w:textDirection w:val="btLr"/>
            <w:vAlign w:val="center"/>
          </w:tcPr>
          <w:p w14:paraId="1C7E3262" w14:textId="77777777" w:rsidR="00EC0186" w:rsidRPr="00AA4614" w:rsidRDefault="00EC0186" w:rsidP="00525AB7">
            <w:pPr>
              <w:ind w:left="113" w:right="113"/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188" w:type="pct"/>
            <w:shd w:val="clear" w:color="auto" w:fill="auto"/>
            <w:textDirection w:val="btLr"/>
            <w:vAlign w:val="center"/>
          </w:tcPr>
          <w:p w14:paraId="305F93E6" w14:textId="77777777" w:rsidR="00EC0186" w:rsidRPr="00AA4614" w:rsidRDefault="00EC0186" w:rsidP="00525AB7">
            <w:pPr>
              <w:ind w:left="113" w:right="113"/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188" w:type="pct"/>
            <w:shd w:val="clear" w:color="auto" w:fill="auto"/>
            <w:textDirection w:val="btLr"/>
            <w:vAlign w:val="center"/>
          </w:tcPr>
          <w:p w14:paraId="5DB99E2B" w14:textId="77777777" w:rsidR="00EC0186" w:rsidRPr="00AA4614" w:rsidRDefault="00EC0186" w:rsidP="00525AB7">
            <w:pPr>
              <w:ind w:left="113" w:right="113"/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188" w:type="pct"/>
            <w:shd w:val="clear" w:color="auto" w:fill="auto"/>
            <w:textDirection w:val="btLr"/>
            <w:vAlign w:val="center"/>
          </w:tcPr>
          <w:p w14:paraId="34F5B9A1" w14:textId="77777777" w:rsidR="00EC0186" w:rsidRPr="00AA4614" w:rsidRDefault="00EC0186" w:rsidP="00525AB7">
            <w:pPr>
              <w:ind w:left="113" w:right="113"/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296" w:type="pct"/>
            <w:shd w:val="clear" w:color="auto" w:fill="auto"/>
            <w:textDirection w:val="btLr"/>
            <w:vAlign w:val="center"/>
          </w:tcPr>
          <w:p w14:paraId="51DF1F71" w14:textId="77777777" w:rsidR="00EC0186" w:rsidRPr="00AA4614" w:rsidRDefault="00EC0186" w:rsidP="00525AB7">
            <w:pPr>
              <w:pStyle w:val="NormalWeb"/>
              <w:shd w:val="clear" w:color="auto" w:fill="FFFFFF"/>
              <w:jc w:val="center"/>
              <w:rPr>
                <w:rFonts w:asciiTheme="majorBidi" w:eastAsiaTheme="minorHAnsi" w:hAnsiTheme="majorBidi" w:cstheme="majorBidi"/>
                <w:bCs/>
                <w:color w:val="000000" w:themeColor="text1"/>
                <w:lang w:val="en-GB"/>
              </w:rPr>
            </w:pPr>
          </w:p>
        </w:tc>
      </w:tr>
      <w:tr w:rsidR="00EC0186" w:rsidRPr="00AA4614" w14:paraId="039614E7" w14:textId="77777777" w:rsidTr="00525AB7">
        <w:trPr>
          <w:cantSplit/>
          <w:trHeight w:val="552"/>
        </w:trPr>
        <w:tc>
          <w:tcPr>
            <w:tcW w:w="1208" w:type="pct"/>
            <w:shd w:val="clear" w:color="auto" w:fill="auto"/>
            <w:vAlign w:val="center"/>
          </w:tcPr>
          <w:p w14:paraId="055E0903" w14:textId="77777777" w:rsidR="00EC0186" w:rsidRPr="00AA4614" w:rsidRDefault="00EC0186" w:rsidP="00525AB7">
            <w:pPr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1414" w:type="pct"/>
            <w:gridSpan w:val="2"/>
            <w:shd w:val="clear" w:color="auto" w:fill="auto"/>
            <w:vAlign w:val="center"/>
          </w:tcPr>
          <w:p w14:paraId="038C5D55" w14:textId="77777777" w:rsidR="00EC0186" w:rsidRPr="00AA4614" w:rsidRDefault="00EC0186" w:rsidP="00525AB7">
            <w:pPr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1142" w:type="pct"/>
            <w:shd w:val="clear" w:color="auto" w:fill="auto"/>
            <w:vAlign w:val="center"/>
          </w:tcPr>
          <w:p w14:paraId="3AE543EC" w14:textId="77777777" w:rsidR="00EC0186" w:rsidRPr="00AA4614" w:rsidRDefault="00EC0186" w:rsidP="00525AB7">
            <w:pPr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188" w:type="pct"/>
            <w:shd w:val="clear" w:color="auto" w:fill="auto"/>
            <w:textDirection w:val="btLr"/>
            <w:vAlign w:val="center"/>
          </w:tcPr>
          <w:p w14:paraId="086B7780" w14:textId="77777777" w:rsidR="00EC0186" w:rsidRPr="00AA4614" w:rsidRDefault="00EC0186" w:rsidP="00525AB7">
            <w:pPr>
              <w:ind w:left="113" w:right="113"/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188" w:type="pct"/>
            <w:shd w:val="clear" w:color="auto" w:fill="auto"/>
            <w:textDirection w:val="btLr"/>
            <w:vAlign w:val="center"/>
          </w:tcPr>
          <w:p w14:paraId="1DD416E9" w14:textId="77777777" w:rsidR="00EC0186" w:rsidRPr="00AA4614" w:rsidRDefault="00EC0186" w:rsidP="00525AB7">
            <w:pPr>
              <w:ind w:left="113" w:right="113"/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188" w:type="pct"/>
            <w:shd w:val="clear" w:color="auto" w:fill="auto"/>
            <w:textDirection w:val="btLr"/>
            <w:vAlign w:val="center"/>
          </w:tcPr>
          <w:p w14:paraId="6C7F9EF7" w14:textId="77777777" w:rsidR="00EC0186" w:rsidRPr="00AA4614" w:rsidRDefault="00EC0186" w:rsidP="00525AB7">
            <w:pPr>
              <w:ind w:left="113" w:right="113"/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188" w:type="pct"/>
            <w:shd w:val="clear" w:color="auto" w:fill="auto"/>
            <w:textDirection w:val="btLr"/>
            <w:vAlign w:val="center"/>
          </w:tcPr>
          <w:p w14:paraId="77025E04" w14:textId="77777777" w:rsidR="00EC0186" w:rsidRPr="00AA4614" w:rsidRDefault="00EC0186" w:rsidP="00525AB7">
            <w:pPr>
              <w:ind w:left="113" w:right="113"/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188" w:type="pct"/>
            <w:shd w:val="clear" w:color="auto" w:fill="auto"/>
            <w:textDirection w:val="btLr"/>
            <w:vAlign w:val="center"/>
          </w:tcPr>
          <w:p w14:paraId="30DDBC0F" w14:textId="77777777" w:rsidR="00EC0186" w:rsidRPr="00AA4614" w:rsidRDefault="00EC0186" w:rsidP="00525AB7">
            <w:pPr>
              <w:ind w:left="113" w:right="113"/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296" w:type="pct"/>
            <w:shd w:val="clear" w:color="auto" w:fill="auto"/>
            <w:textDirection w:val="btLr"/>
            <w:vAlign w:val="center"/>
          </w:tcPr>
          <w:p w14:paraId="458467FC" w14:textId="77777777" w:rsidR="00EC0186" w:rsidRPr="00AA4614" w:rsidRDefault="00EC0186" w:rsidP="00525AB7">
            <w:pPr>
              <w:pStyle w:val="NormalWeb"/>
              <w:shd w:val="clear" w:color="auto" w:fill="FFFFFF"/>
              <w:jc w:val="center"/>
              <w:rPr>
                <w:rFonts w:asciiTheme="majorBidi" w:eastAsiaTheme="minorHAnsi" w:hAnsiTheme="majorBidi" w:cstheme="majorBidi"/>
                <w:bCs/>
                <w:color w:val="000000" w:themeColor="text1"/>
                <w:lang w:val="en-GB"/>
              </w:rPr>
            </w:pPr>
          </w:p>
        </w:tc>
      </w:tr>
      <w:tr w:rsidR="00EC0186" w:rsidRPr="00AA4614" w14:paraId="7FB30E3A" w14:textId="77777777" w:rsidTr="00525AB7">
        <w:trPr>
          <w:cantSplit/>
          <w:trHeight w:val="552"/>
        </w:trPr>
        <w:tc>
          <w:tcPr>
            <w:tcW w:w="1208" w:type="pct"/>
            <w:shd w:val="clear" w:color="auto" w:fill="auto"/>
            <w:vAlign w:val="center"/>
          </w:tcPr>
          <w:p w14:paraId="2FAC9A0A" w14:textId="77777777" w:rsidR="00EC0186" w:rsidRPr="00AA4614" w:rsidRDefault="00EC0186" w:rsidP="00525AB7">
            <w:pPr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1414" w:type="pct"/>
            <w:gridSpan w:val="2"/>
            <w:shd w:val="clear" w:color="auto" w:fill="auto"/>
            <w:vAlign w:val="center"/>
          </w:tcPr>
          <w:p w14:paraId="0B9E4D59" w14:textId="77777777" w:rsidR="00EC0186" w:rsidRPr="00AA4614" w:rsidRDefault="00EC0186" w:rsidP="00525AB7">
            <w:pPr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1142" w:type="pct"/>
            <w:shd w:val="clear" w:color="auto" w:fill="auto"/>
            <w:vAlign w:val="center"/>
          </w:tcPr>
          <w:p w14:paraId="530A0F65" w14:textId="77777777" w:rsidR="00EC0186" w:rsidRPr="00AA4614" w:rsidRDefault="00EC0186" w:rsidP="00525AB7">
            <w:pPr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188" w:type="pct"/>
            <w:shd w:val="clear" w:color="auto" w:fill="auto"/>
            <w:textDirection w:val="btLr"/>
            <w:vAlign w:val="center"/>
          </w:tcPr>
          <w:p w14:paraId="43FD7B25" w14:textId="77777777" w:rsidR="00EC0186" w:rsidRPr="00AA4614" w:rsidRDefault="00EC0186" w:rsidP="00525AB7">
            <w:pPr>
              <w:ind w:left="113" w:right="113"/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188" w:type="pct"/>
            <w:shd w:val="clear" w:color="auto" w:fill="auto"/>
            <w:textDirection w:val="btLr"/>
            <w:vAlign w:val="center"/>
          </w:tcPr>
          <w:p w14:paraId="6E6A1208" w14:textId="77777777" w:rsidR="00EC0186" w:rsidRPr="00AA4614" w:rsidRDefault="00EC0186" w:rsidP="00525AB7">
            <w:pPr>
              <w:ind w:left="113" w:right="113"/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188" w:type="pct"/>
            <w:shd w:val="clear" w:color="auto" w:fill="auto"/>
            <w:textDirection w:val="btLr"/>
            <w:vAlign w:val="center"/>
          </w:tcPr>
          <w:p w14:paraId="7642A3B4" w14:textId="77777777" w:rsidR="00EC0186" w:rsidRPr="00AA4614" w:rsidRDefault="00EC0186" w:rsidP="00525AB7">
            <w:pPr>
              <w:ind w:left="113" w:right="113"/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188" w:type="pct"/>
            <w:shd w:val="clear" w:color="auto" w:fill="auto"/>
            <w:textDirection w:val="btLr"/>
            <w:vAlign w:val="center"/>
          </w:tcPr>
          <w:p w14:paraId="758F38AF" w14:textId="77777777" w:rsidR="00EC0186" w:rsidRPr="00AA4614" w:rsidRDefault="00EC0186" w:rsidP="00525AB7">
            <w:pPr>
              <w:ind w:left="113" w:right="113"/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188" w:type="pct"/>
            <w:shd w:val="clear" w:color="auto" w:fill="auto"/>
            <w:textDirection w:val="btLr"/>
            <w:vAlign w:val="center"/>
          </w:tcPr>
          <w:p w14:paraId="127E7B00" w14:textId="77777777" w:rsidR="00EC0186" w:rsidRPr="00AA4614" w:rsidRDefault="00EC0186" w:rsidP="00525AB7">
            <w:pPr>
              <w:ind w:left="113" w:right="113"/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296" w:type="pct"/>
            <w:shd w:val="clear" w:color="auto" w:fill="auto"/>
            <w:textDirection w:val="btLr"/>
            <w:vAlign w:val="center"/>
          </w:tcPr>
          <w:p w14:paraId="1941785C" w14:textId="77777777" w:rsidR="00EC0186" w:rsidRPr="00AA4614" w:rsidRDefault="00EC0186" w:rsidP="00525AB7">
            <w:pPr>
              <w:pStyle w:val="NormalWeb"/>
              <w:shd w:val="clear" w:color="auto" w:fill="FFFFFF"/>
              <w:jc w:val="center"/>
              <w:rPr>
                <w:rFonts w:asciiTheme="majorBidi" w:eastAsiaTheme="minorHAnsi" w:hAnsiTheme="majorBidi" w:cstheme="majorBidi"/>
                <w:bCs/>
                <w:color w:val="000000" w:themeColor="text1"/>
                <w:lang w:val="en-GB"/>
              </w:rPr>
            </w:pPr>
          </w:p>
        </w:tc>
      </w:tr>
      <w:tr w:rsidR="00EC0186" w:rsidRPr="00AA4614" w14:paraId="04002394" w14:textId="77777777" w:rsidTr="00525AB7">
        <w:trPr>
          <w:cantSplit/>
          <w:trHeight w:val="552"/>
        </w:trPr>
        <w:tc>
          <w:tcPr>
            <w:tcW w:w="1208" w:type="pct"/>
            <w:shd w:val="clear" w:color="auto" w:fill="auto"/>
            <w:vAlign w:val="center"/>
          </w:tcPr>
          <w:p w14:paraId="1335B8BD" w14:textId="77777777" w:rsidR="00EC0186" w:rsidRPr="00AA4614" w:rsidRDefault="00EC0186" w:rsidP="00525AB7">
            <w:pPr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1414" w:type="pct"/>
            <w:gridSpan w:val="2"/>
            <w:shd w:val="clear" w:color="auto" w:fill="auto"/>
            <w:vAlign w:val="center"/>
          </w:tcPr>
          <w:p w14:paraId="0EFCF345" w14:textId="77777777" w:rsidR="00EC0186" w:rsidRPr="00AA4614" w:rsidRDefault="00EC0186" w:rsidP="00525AB7">
            <w:pPr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1142" w:type="pct"/>
            <w:shd w:val="clear" w:color="auto" w:fill="auto"/>
            <w:vAlign w:val="center"/>
          </w:tcPr>
          <w:p w14:paraId="190D51EB" w14:textId="77777777" w:rsidR="00EC0186" w:rsidRPr="00AA4614" w:rsidRDefault="00EC0186" w:rsidP="00525AB7">
            <w:pPr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188" w:type="pct"/>
            <w:shd w:val="clear" w:color="auto" w:fill="auto"/>
            <w:textDirection w:val="btLr"/>
            <w:vAlign w:val="center"/>
          </w:tcPr>
          <w:p w14:paraId="2F0C7286" w14:textId="77777777" w:rsidR="00EC0186" w:rsidRPr="00AA4614" w:rsidRDefault="00EC0186" w:rsidP="00525AB7">
            <w:pPr>
              <w:ind w:left="113" w:right="113"/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188" w:type="pct"/>
            <w:shd w:val="clear" w:color="auto" w:fill="auto"/>
            <w:textDirection w:val="btLr"/>
            <w:vAlign w:val="center"/>
          </w:tcPr>
          <w:p w14:paraId="0B924378" w14:textId="77777777" w:rsidR="00EC0186" w:rsidRPr="00AA4614" w:rsidRDefault="00EC0186" w:rsidP="00525AB7">
            <w:pPr>
              <w:ind w:left="113" w:right="113"/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188" w:type="pct"/>
            <w:shd w:val="clear" w:color="auto" w:fill="auto"/>
            <w:textDirection w:val="btLr"/>
            <w:vAlign w:val="center"/>
          </w:tcPr>
          <w:p w14:paraId="0532FC55" w14:textId="77777777" w:rsidR="00EC0186" w:rsidRPr="00AA4614" w:rsidRDefault="00EC0186" w:rsidP="00525AB7">
            <w:pPr>
              <w:ind w:left="113" w:right="113"/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188" w:type="pct"/>
            <w:shd w:val="clear" w:color="auto" w:fill="auto"/>
            <w:textDirection w:val="btLr"/>
            <w:vAlign w:val="center"/>
          </w:tcPr>
          <w:p w14:paraId="10070307" w14:textId="77777777" w:rsidR="00EC0186" w:rsidRPr="00AA4614" w:rsidRDefault="00EC0186" w:rsidP="00525AB7">
            <w:pPr>
              <w:ind w:left="113" w:right="113"/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188" w:type="pct"/>
            <w:shd w:val="clear" w:color="auto" w:fill="auto"/>
            <w:textDirection w:val="btLr"/>
            <w:vAlign w:val="center"/>
          </w:tcPr>
          <w:p w14:paraId="780BD538" w14:textId="77777777" w:rsidR="00EC0186" w:rsidRPr="00AA4614" w:rsidRDefault="00EC0186" w:rsidP="00525AB7">
            <w:pPr>
              <w:ind w:left="113" w:right="113"/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296" w:type="pct"/>
            <w:shd w:val="clear" w:color="auto" w:fill="auto"/>
            <w:textDirection w:val="btLr"/>
            <w:vAlign w:val="center"/>
          </w:tcPr>
          <w:p w14:paraId="78FFAF97" w14:textId="77777777" w:rsidR="00EC0186" w:rsidRPr="00AA4614" w:rsidRDefault="00EC0186" w:rsidP="00525AB7">
            <w:pPr>
              <w:ind w:left="113" w:right="113"/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</w:tr>
      <w:tr w:rsidR="00EC0186" w:rsidRPr="00AA4614" w14:paraId="42DAF145" w14:textId="77777777" w:rsidTr="00525AB7">
        <w:trPr>
          <w:cantSplit/>
          <w:trHeight w:val="552"/>
        </w:trPr>
        <w:tc>
          <w:tcPr>
            <w:tcW w:w="1208" w:type="pct"/>
            <w:vMerge w:val="restart"/>
            <w:shd w:val="clear" w:color="auto" w:fill="auto"/>
            <w:vAlign w:val="center"/>
          </w:tcPr>
          <w:p w14:paraId="146191A7" w14:textId="77777777" w:rsidR="00EC0186" w:rsidRPr="00AA4614" w:rsidRDefault="00EC0186" w:rsidP="00525AB7">
            <w:pPr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1414" w:type="pct"/>
            <w:gridSpan w:val="2"/>
            <w:vMerge w:val="restart"/>
            <w:shd w:val="clear" w:color="auto" w:fill="auto"/>
            <w:vAlign w:val="center"/>
          </w:tcPr>
          <w:p w14:paraId="7E1D5F93" w14:textId="77777777" w:rsidR="00EC0186" w:rsidRPr="00AA4614" w:rsidRDefault="00EC0186" w:rsidP="00525AB7">
            <w:pPr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1142" w:type="pct"/>
            <w:vMerge w:val="restart"/>
            <w:shd w:val="clear" w:color="auto" w:fill="auto"/>
            <w:vAlign w:val="center"/>
          </w:tcPr>
          <w:p w14:paraId="47E8752D" w14:textId="77777777" w:rsidR="00EC0186" w:rsidRPr="00AA4614" w:rsidRDefault="00EC0186" w:rsidP="00525AB7">
            <w:pPr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188" w:type="pct"/>
            <w:vMerge w:val="restart"/>
            <w:shd w:val="clear" w:color="auto" w:fill="auto"/>
            <w:textDirection w:val="btLr"/>
            <w:vAlign w:val="center"/>
          </w:tcPr>
          <w:p w14:paraId="3BE4130B" w14:textId="77777777" w:rsidR="00EC0186" w:rsidRPr="00AA4614" w:rsidRDefault="00EC0186" w:rsidP="00525AB7">
            <w:pPr>
              <w:ind w:left="113" w:right="113"/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188" w:type="pct"/>
            <w:vMerge w:val="restart"/>
            <w:shd w:val="clear" w:color="auto" w:fill="auto"/>
            <w:textDirection w:val="btLr"/>
            <w:vAlign w:val="center"/>
          </w:tcPr>
          <w:p w14:paraId="37BB62B7" w14:textId="77777777" w:rsidR="00EC0186" w:rsidRPr="00AA4614" w:rsidRDefault="00EC0186" w:rsidP="00525AB7">
            <w:pPr>
              <w:ind w:left="113" w:right="113"/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188" w:type="pct"/>
            <w:vMerge w:val="restart"/>
            <w:shd w:val="clear" w:color="auto" w:fill="auto"/>
            <w:textDirection w:val="btLr"/>
            <w:vAlign w:val="center"/>
          </w:tcPr>
          <w:p w14:paraId="2AC6D887" w14:textId="77777777" w:rsidR="00EC0186" w:rsidRPr="00AA4614" w:rsidRDefault="00EC0186" w:rsidP="00525AB7">
            <w:pPr>
              <w:ind w:left="113" w:right="113"/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188" w:type="pct"/>
            <w:vMerge w:val="restart"/>
            <w:shd w:val="clear" w:color="auto" w:fill="auto"/>
            <w:textDirection w:val="btLr"/>
            <w:vAlign w:val="center"/>
          </w:tcPr>
          <w:p w14:paraId="296D88EA" w14:textId="77777777" w:rsidR="00EC0186" w:rsidRPr="00AA4614" w:rsidRDefault="00EC0186" w:rsidP="00525AB7">
            <w:pPr>
              <w:ind w:left="113" w:right="113"/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188" w:type="pct"/>
            <w:vMerge w:val="restart"/>
            <w:shd w:val="clear" w:color="auto" w:fill="auto"/>
            <w:textDirection w:val="btLr"/>
            <w:vAlign w:val="center"/>
          </w:tcPr>
          <w:p w14:paraId="6A2A32A0" w14:textId="77777777" w:rsidR="00EC0186" w:rsidRPr="00AA4614" w:rsidRDefault="00EC0186" w:rsidP="00525AB7">
            <w:pPr>
              <w:ind w:left="113" w:right="113"/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296" w:type="pct"/>
            <w:vMerge w:val="restart"/>
            <w:shd w:val="clear" w:color="auto" w:fill="auto"/>
            <w:textDirection w:val="btLr"/>
            <w:vAlign w:val="center"/>
          </w:tcPr>
          <w:p w14:paraId="6FE5181D" w14:textId="77777777" w:rsidR="00EC0186" w:rsidRPr="00AA4614" w:rsidRDefault="00EC0186" w:rsidP="00525AB7">
            <w:pPr>
              <w:ind w:left="113" w:right="113"/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</w:tr>
      <w:tr w:rsidR="00EC0186" w:rsidRPr="00AA4614" w14:paraId="18365541" w14:textId="77777777" w:rsidTr="00525AB7">
        <w:trPr>
          <w:cantSplit/>
          <w:trHeight w:val="1087"/>
        </w:trPr>
        <w:tc>
          <w:tcPr>
            <w:tcW w:w="1208" w:type="pct"/>
            <w:vMerge/>
            <w:shd w:val="clear" w:color="auto" w:fill="auto"/>
            <w:vAlign w:val="center"/>
          </w:tcPr>
          <w:p w14:paraId="6466AAB9" w14:textId="77777777" w:rsidR="00EC0186" w:rsidRPr="00AA4614" w:rsidRDefault="00EC0186" w:rsidP="00525AB7">
            <w:pPr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1414" w:type="pct"/>
            <w:gridSpan w:val="2"/>
            <w:vMerge/>
            <w:shd w:val="clear" w:color="auto" w:fill="auto"/>
            <w:vAlign w:val="center"/>
          </w:tcPr>
          <w:p w14:paraId="51B0600F" w14:textId="77777777" w:rsidR="00EC0186" w:rsidRPr="00AA4614" w:rsidRDefault="00EC0186" w:rsidP="00525AB7">
            <w:pPr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1142" w:type="pct"/>
            <w:vMerge/>
            <w:shd w:val="clear" w:color="auto" w:fill="auto"/>
            <w:vAlign w:val="center"/>
          </w:tcPr>
          <w:p w14:paraId="76620C04" w14:textId="77777777" w:rsidR="00EC0186" w:rsidRPr="00AA4614" w:rsidRDefault="00EC0186" w:rsidP="00525AB7">
            <w:pPr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188" w:type="pct"/>
            <w:vMerge/>
            <w:shd w:val="clear" w:color="auto" w:fill="auto"/>
            <w:textDirection w:val="btLr"/>
            <w:vAlign w:val="center"/>
          </w:tcPr>
          <w:p w14:paraId="2A73FD3A" w14:textId="77777777" w:rsidR="00EC0186" w:rsidRPr="00AA4614" w:rsidRDefault="00EC0186" w:rsidP="00525AB7">
            <w:pPr>
              <w:ind w:left="113" w:right="113"/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188" w:type="pct"/>
            <w:vMerge/>
            <w:shd w:val="clear" w:color="auto" w:fill="auto"/>
            <w:textDirection w:val="btLr"/>
            <w:vAlign w:val="center"/>
          </w:tcPr>
          <w:p w14:paraId="3EC652A4" w14:textId="77777777" w:rsidR="00EC0186" w:rsidRPr="00AA4614" w:rsidRDefault="00EC0186" w:rsidP="00525AB7">
            <w:pPr>
              <w:ind w:left="113" w:right="113"/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188" w:type="pct"/>
            <w:vMerge/>
            <w:shd w:val="clear" w:color="auto" w:fill="auto"/>
            <w:textDirection w:val="btLr"/>
            <w:vAlign w:val="center"/>
          </w:tcPr>
          <w:p w14:paraId="595D3CBC" w14:textId="77777777" w:rsidR="00EC0186" w:rsidRPr="00AA4614" w:rsidRDefault="00EC0186" w:rsidP="00525AB7">
            <w:pPr>
              <w:ind w:left="113" w:right="113"/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188" w:type="pct"/>
            <w:vMerge/>
            <w:shd w:val="clear" w:color="auto" w:fill="auto"/>
            <w:textDirection w:val="btLr"/>
            <w:vAlign w:val="center"/>
          </w:tcPr>
          <w:p w14:paraId="68EFEC5C" w14:textId="77777777" w:rsidR="00EC0186" w:rsidRPr="00AA4614" w:rsidRDefault="00EC0186" w:rsidP="00525AB7">
            <w:pPr>
              <w:ind w:left="113" w:right="113"/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188" w:type="pct"/>
            <w:vMerge/>
            <w:shd w:val="clear" w:color="auto" w:fill="auto"/>
            <w:textDirection w:val="btLr"/>
            <w:vAlign w:val="center"/>
          </w:tcPr>
          <w:p w14:paraId="574B6D1F" w14:textId="77777777" w:rsidR="00EC0186" w:rsidRPr="00AA4614" w:rsidRDefault="00EC0186" w:rsidP="00525AB7">
            <w:pPr>
              <w:ind w:left="113" w:right="113"/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296" w:type="pct"/>
            <w:vMerge/>
            <w:shd w:val="clear" w:color="auto" w:fill="auto"/>
            <w:textDirection w:val="btLr"/>
            <w:vAlign w:val="center"/>
          </w:tcPr>
          <w:p w14:paraId="03A62717" w14:textId="77777777" w:rsidR="00EC0186" w:rsidRPr="00AA4614" w:rsidRDefault="00EC0186" w:rsidP="00525AB7">
            <w:pPr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</w:tr>
    </w:tbl>
    <w:p w14:paraId="7771656B" w14:textId="77777777" w:rsidR="00EC0186" w:rsidRDefault="00EC0186" w:rsidP="00EC0186"/>
    <w:tbl>
      <w:tblPr>
        <w:tblStyle w:val="TableGrid"/>
        <w:tblpPr w:leftFromText="180" w:rightFromText="180" w:vertAnchor="text" w:horzAnchor="page" w:tblpX="942" w:tblpY="-453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328"/>
        <w:gridCol w:w="1487"/>
        <w:gridCol w:w="1262"/>
        <w:gridCol w:w="1169"/>
        <w:gridCol w:w="870"/>
        <w:gridCol w:w="394"/>
        <w:gridCol w:w="1084"/>
        <w:gridCol w:w="1566"/>
        <w:gridCol w:w="1262"/>
        <w:gridCol w:w="1169"/>
        <w:gridCol w:w="1262"/>
        <w:gridCol w:w="1084"/>
      </w:tblGrid>
      <w:tr w:rsidR="00EC0186" w:rsidRPr="00AA4614" w14:paraId="1C88B3BA" w14:textId="77777777" w:rsidTr="00525AB7">
        <w:tc>
          <w:tcPr>
            <w:tcW w:w="5000" w:type="pct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544CACA9" w14:textId="77777777" w:rsidR="00EC0186" w:rsidRPr="00AA4614" w:rsidRDefault="00EC0186" w:rsidP="00525AB7">
            <w:pPr>
              <w:pStyle w:val="Heading1"/>
              <w:outlineLvl w:val="0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  <w:bookmarkStart w:id="1" w:name="_Toc41009278"/>
            <w:r w:rsidRPr="00AA4614">
              <w:rPr>
                <w:rFonts w:asciiTheme="majorBidi" w:hAnsiTheme="majorBidi" w:cstheme="majorBidi"/>
                <w:b w:val="0"/>
                <w:bCs/>
                <w:color w:val="000000" w:themeColor="text1"/>
                <w:szCs w:val="24"/>
              </w:rPr>
              <w:lastRenderedPageBreak/>
              <w:t xml:space="preserve">HAZARD EVALUATION SHEET </w:t>
            </w:r>
            <w:bookmarkEnd w:id="1"/>
          </w:p>
        </w:tc>
      </w:tr>
      <w:tr w:rsidR="00EC0186" w:rsidRPr="00AA4614" w14:paraId="433F4629" w14:textId="77777777" w:rsidTr="00525AB7">
        <w:tc>
          <w:tcPr>
            <w:tcW w:w="2142" w:type="pct"/>
            <w:gridSpan w:val="5"/>
            <w:tcBorders>
              <w:top w:val="single" w:sz="4" w:space="0" w:color="auto"/>
            </w:tcBorders>
            <w:shd w:val="clear" w:color="auto" w:fill="FFFFFF" w:themeFill="background1"/>
          </w:tcPr>
          <w:p w14:paraId="4363A25D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  <w:r w:rsidRPr="00AA4614"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  <w:t xml:space="preserve">Assessment completed by: </w:t>
            </w:r>
          </w:p>
        </w:tc>
        <w:tc>
          <w:tcPr>
            <w:tcW w:w="2858" w:type="pct"/>
            <w:gridSpan w:val="7"/>
            <w:tcBorders>
              <w:top w:val="single" w:sz="4" w:space="0" w:color="auto"/>
            </w:tcBorders>
            <w:shd w:val="clear" w:color="auto" w:fill="FFFFFF" w:themeFill="background1"/>
          </w:tcPr>
          <w:p w14:paraId="6058A1AD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  <w:r w:rsidRPr="00AA4614"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  <w:t xml:space="preserve">Date: </w:t>
            </w:r>
          </w:p>
        </w:tc>
      </w:tr>
      <w:tr w:rsidR="00EC0186" w:rsidRPr="00AA4614" w14:paraId="0A3164E2" w14:textId="77777777" w:rsidTr="00525AB7">
        <w:tc>
          <w:tcPr>
            <w:tcW w:w="2142" w:type="pct"/>
            <w:gridSpan w:val="5"/>
            <w:shd w:val="clear" w:color="auto" w:fill="FFFFFF" w:themeFill="background1"/>
          </w:tcPr>
          <w:p w14:paraId="6D736457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  <w:r w:rsidRPr="00AA4614"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  <w:t>Location:</w:t>
            </w:r>
          </w:p>
        </w:tc>
        <w:tc>
          <w:tcPr>
            <w:tcW w:w="2858" w:type="pct"/>
            <w:gridSpan w:val="7"/>
            <w:shd w:val="clear" w:color="auto" w:fill="FFFFFF" w:themeFill="background1"/>
          </w:tcPr>
          <w:p w14:paraId="7EDD4873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  <w:r w:rsidRPr="00AA4614"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  <w:t>Ref #:</w:t>
            </w:r>
          </w:p>
        </w:tc>
      </w:tr>
      <w:tr w:rsidR="00EC0186" w:rsidRPr="00AA4614" w14:paraId="78013281" w14:textId="77777777" w:rsidTr="00525AB7">
        <w:tc>
          <w:tcPr>
            <w:tcW w:w="5000" w:type="pct"/>
            <w:gridSpan w:val="12"/>
            <w:shd w:val="clear" w:color="auto" w:fill="FFFFFF" w:themeFill="background1"/>
          </w:tcPr>
          <w:p w14:paraId="23F7E461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  <w:r w:rsidRPr="00AA4614"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  <w:t xml:space="preserve">Description of Task/ Guidelines referenced </w:t>
            </w:r>
          </w:p>
        </w:tc>
      </w:tr>
      <w:tr w:rsidR="00EC0186" w:rsidRPr="00AA4614" w14:paraId="29975453" w14:textId="77777777" w:rsidTr="00525AB7">
        <w:tc>
          <w:tcPr>
            <w:tcW w:w="5000" w:type="pct"/>
            <w:gridSpan w:val="12"/>
            <w:shd w:val="clear" w:color="auto" w:fill="FFFFFF" w:themeFill="background1"/>
          </w:tcPr>
          <w:p w14:paraId="60FB73D3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  <w:r w:rsidRPr="00AA4614"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  <w:t xml:space="preserve">    Experiment </w:t>
            </w:r>
            <w:r>
              <w:rPr>
                <w:bCs/>
                <w:color w:val="000000" w:themeColor="text1"/>
                <w:lang w:val="en-GB"/>
              </w:rPr>
              <w:t></w:t>
            </w:r>
            <w:r w:rsidRPr="00AA4614"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  <w:t xml:space="preserve">                                                laboratory </w:t>
            </w:r>
            <w:r>
              <w:rPr>
                <w:bCs/>
                <w:color w:val="000000" w:themeColor="text1"/>
                <w:lang w:val="en-GB"/>
              </w:rPr>
              <w:t></w:t>
            </w:r>
            <w:r w:rsidRPr="00AA4614"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  <w:t xml:space="preserve">                                               Equipment and Machines </w:t>
            </w:r>
            <w:r>
              <w:rPr>
                <w:bCs/>
                <w:color w:val="000000" w:themeColor="text1"/>
                <w:lang w:val="en-GB"/>
              </w:rPr>
              <w:t></w:t>
            </w:r>
          </w:p>
        </w:tc>
      </w:tr>
      <w:tr w:rsidR="00EC0186" w:rsidRPr="00AA4614" w14:paraId="3CEE6A69" w14:textId="77777777" w:rsidTr="00525AB7">
        <w:tc>
          <w:tcPr>
            <w:tcW w:w="5000" w:type="pct"/>
            <w:gridSpan w:val="12"/>
            <w:shd w:val="clear" w:color="auto" w:fill="FFFFFF" w:themeFill="background1"/>
          </w:tcPr>
          <w:p w14:paraId="2D8AB27E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  <w:r w:rsidRPr="00AA4614"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  <w:t xml:space="preserve">Hazard Evaluation </w:t>
            </w:r>
          </w:p>
        </w:tc>
      </w:tr>
      <w:tr w:rsidR="00EC0186" w:rsidRPr="00AA4614" w14:paraId="01ED3FA1" w14:textId="77777777" w:rsidTr="00525AB7">
        <w:trPr>
          <w:cantSplit/>
          <w:trHeight w:val="380"/>
        </w:trPr>
        <w:tc>
          <w:tcPr>
            <w:tcW w:w="485" w:type="pct"/>
            <w:vMerge w:val="restart"/>
            <w:shd w:val="clear" w:color="auto" w:fill="FFFFFF" w:themeFill="background1"/>
            <w:vAlign w:val="center"/>
          </w:tcPr>
          <w:p w14:paraId="2175016F" w14:textId="77777777" w:rsidR="00EC0186" w:rsidRPr="00AA4614" w:rsidRDefault="00EC0186" w:rsidP="00525AB7">
            <w:pPr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  <w:r w:rsidRPr="00AA4614"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  <w:t>Hazard Description</w:t>
            </w:r>
          </w:p>
        </w:tc>
        <w:tc>
          <w:tcPr>
            <w:tcW w:w="503" w:type="pct"/>
            <w:vMerge w:val="restart"/>
            <w:shd w:val="clear" w:color="auto" w:fill="FFFFFF" w:themeFill="background1"/>
            <w:vAlign w:val="center"/>
          </w:tcPr>
          <w:p w14:paraId="20C4B726" w14:textId="77777777" w:rsidR="00EC0186" w:rsidRPr="00AA4614" w:rsidRDefault="00EC0186" w:rsidP="00525AB7">
            <w:pPr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  <w:r w:rsidRPr="00AA4614"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  <w:t>Controls adapted for Risk minimization</w:t>
            </w:r>
          </w:p>
        </w:tc>
        <w:tc>
          <w:tcPr>
            <w:tcW w:w="1295" w:type="pct"/>
            <w:gridSpan w:val="4"/>
            <w:shd w:val="clear" w:color="auto" w:fill="FFFFFF" w:themeFill="background1"/>
            <w:vAlign w:val="center"/>
          </w:tcPr>
          <w:p w14:paraId="35B2ECA5" w14:textId="77777777" w:rsidR="00EC0186" w:rsidRPr="00AA4614" w:rsidRDefault="00EC0186" w:rsidP="00525AB7">
            <w:pPr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  <w:r w:rsidRPr="00AA4614"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  <w:t xml:space="preserve">Risk evaluation  </w:t>
            </w:r>
          </w:p>
        </w:tc>
        <w:tc>
          <w:tcPr>
            <w:tcW w:w="367" w:type="pct"/>
            <w:vMerge w:val="restart"/>
            <w:shd w:val="clear" w:color="auto" w:fill="FFFFFF" w:themeFill="background1"/>
            <w:vAlign w:val="center"/>
          </w:tcPr>
          <w:p w14:paraId="2C2D467E" w14:textId="77777777" w:rsidR="00EC0186" w:rsidRPr="00AA4614" w:rsidRDefault="00EC0186" w:rsidP="00525AB7">
            <w:pPr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  <w:r w:rsidRPr="00AA4614"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  <w:t xml:space="preserve">Risk </w:t>
            </w:r>
          </w:p>
          <w:p w14:paraId="5FF60D5D" w14:textId="77777777" w:rsidR="00EC0186" w:rsidRPr="00AA4614" w:rsidRDefault="00EC0186" w:rsidP="00525AB7">
            <w:pPr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  <w:r w:rsidRPr="00AA4614"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  <w:t xml:space="preserve">Rating (Low, Medium, High) </w:t>
            </w:r>
          </w:p>
        </w:tc>
        <w:tc>
          <w:tcPr>
            <w:tcW w:w="737" w:type="pct"/>
            <w:vMerge w:val="restart"/>
            <w:shd w:val="clear" w:color="auto" w:fill="FFFFFF" w:themeFill="background1"/>
            <w:vAlign w:val="center"/>
          </w:tcPr>
          <w:p w14:paraId="7D6B8E76" w14:textId="77777777" w:rsidR="00EC0186" w:rsidRPr="00AA4614" w:rsidRDefault="00EC0186" w:rsidP="00525AB7">
            <w:pPr>
              <w:jc w:val="center"/>
              <w:rPr>
                <w:rFonts w:asciiTheme="majorBidi" w:hAnsiTheme="majorBidi" w:cstheme="majorBidi"/>
                <w:bCs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bCs/>
                <w:color w:val="000000" w:themeColor="text1"/>
              </w:rPr>
              <w:t xml:space="preserve">Control recommended for risk </w:t>
            </w:r>
            <w:r w:rsidRPr="002C5E5C">
              <w:rPr>
                <w:rFonts w:asciiTheme="majorBidi" w:hAnsiTheme="majorBidi" w:cstheme="majorBidi"/>
                <w:bCs/>
                <w:color w:val="000000" w:themeColor="text1"/>
              </w:rPr>
              <w:t>minimization</w:t>
            </w:r>
          </w:p>
        </w:tc>
        <w:tc>
          <w:tcPr>
            <w:tcW w:w="1249" w:type="pct"/>
            <w:gridSpan w:val="3"/>
            <w:vMerge w:val="restart"/>
            <w:shd w:val="clear" w:color="auto" w:fill="FFFFFF" w:themeFill="background1"/>
            <w:vAlign w:val="center"/>
          </w:tcPr>
          <w:p w14:paraId="2245315E" w14:textId="77777777" w:rsidR="00EC0186" w:rsidRPr="00AA4614" w:rsidRDefault="00EC0186" w:rsidP="00525AB7">
            <w:pPr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  <w:r w:rsidRPr="00AA4614"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  <w:t xml:space="preserve">Risk evaluation   </w:t>
            </w:r>
          </w:p>
        </w:tc>
        <w:tc>
          <w:tcPr>
            <w:tcW w:w="365" w:type="pct"/>
            <w:vMerge w:val="restart"/>
            <w:shd w:val="clear" w:color="auto" w:fill="FFFFFF" w:themeFill="background1"/>
            <w:vAlign w:val="center"/>
          </w:tcPr>
          <w:p w14:paraId="53839739" w14:textId="77777777" w:rsidR="00EC0186" w:rsidRPr="00AA4614" w:rsidRDefault="00EC0186" w:rsidP="00525AB7">
            <w:pPr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  <w:r w:rsidRPr="00AA4614"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  <w:t xml:space="preserve">Risk </w:t>
            </w:r>
          </w:p>
          <w:p w14:paraId="7A4D48C2" w14:textId="77777777" w:rsidR="00EC0186" w:rsidRPr="00AA4614" w:rsidRDefault="00EC0186" w:rsidP="00525AB7">
            <w:pPr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  <w:r w:rsidRPr="00AA4614"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  <w:t>Rating (Low, Medium, High)</w:t>
            </w:r>
          </w:p>
        </w:tc>
      </w:tr>
      <w:tr w:rsidR="00EC0186" w:rsidRPr="00AA4614" w14:paraId="073C804D" w14:textId="77777777" w:rsidTr="00525AB7">
        <w:trPr>
          <w:cantSplit/>
          <w:trHeight w:val="276"/>
        </w:trPr>
        <w:tc>
          <w:tcPr>
            <w:tcW w:w="485" w:type="pct"/>
            <w:vMerge/>
            <w:shd w:val="clear" w:color="auto" w:fill="FFFFFF" w:themeFill="background1"/>
            <w:vAlign w:val="center"/>
          </w:tcPr>
          <w:p w14:paraId="05AEAE6D" w14:textId="77777777" w:rsidR="00EC0186" w:rsidRPr="00AA4614" w:rsidRDefault="00EC0186" w:rsidP="00525AB7">
            <w:pPr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503" w:type="pct"/>
            <w:vMerge/>
            <w:shd w:val="clear" w:color="auto" w:fill="FFFFFF" w:themeFill="background1"/>
            <w:vAlign w:val="center"/>
          </w:tcPr>
          <w:p w14:paraId="19664227" w14:textId="77777777" w:rsidR="00EC0186" w:rsidRPr="00AA4614" w:rsidRDefault="00EC0186" w:rsidP="00525AB7">
            <w:pPr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24" w:type="pct"/>
            <w:vMerge w:val="restart"/>
            <w:shd w:val="clear" w:color="auto" w:fill="FFFFFF" w:themeFill="background1"/>
            <w:vAlign w:val="center"/>
          </w:tcPr>
          <w:p w14:paraId="03047F45" w14:textId="77777777" w:rsidR="00EC0186" w:rsidRPr="00AA4614" w:rsidRDefault="00EC0186" w:rsidP="00525AB7">
            <w:pPr>
              <w:pStyle w:val="NormalWeb"/>
              <w:spacing w:before="0" w:after="0"/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  <w:r w:rsidRPr="00AA4614"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  <w:t>Likelihood of occurrence (grade 1-5) (A)</w:t>
            </w:r>
          </w:p>
        </w:tc>
        <w:tc>
          <w:tcPr>
            <w:tcW w:w="418" w:type="pct"/>
            <w:vMerge w:val="restart"/>
            <w:shd w:val="clear" w:color="auto" w:fill="FFFFFF" w:themeFill="background1"/>
            <w:vAlign w:val="center"/>
          </w:tcPr>
          <w:p w14:paraId="5E932BA1" w14:textId="77777777" w:rsidR="00EC0186" w:rsidRPr="00AA4614" w:rsidRDefault="00EC0186" w:rsidP="00525AB7">
            <w:pPr>
              <w:pStyle w:val="NormalWeb"/>
              <w:spacing w:before="0" w:beforeAutospacing="0" w:after="0" w:afterAutospacing="0"/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  <w:r w:rsidRPr="00AA4614"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  <w:t>Hazard (Severity) (grade 1-5) (B)</w:t>
            </w:r>
          </w:p>
        </w:tc>
        <w:tc>
          <w:tcPr>
            <w:tcW w:w="453" w:type="pct"/>
            <w:gridSpan w:val="2"/>
            <w:vMerge w:val="restart"/>
            <w:shd w:val="clear" w:color="auto" w:fill="FFFFFF" w:themeFill="background1"/>
            <w:vAlign w:val="center"/>
          </w:tcPr>
          <w:p w14:paraId="4EFDB278" w14:textId="77777777" w:rsidR="00EC0186" w:rsidRPr="00AA4614" w:rsidRDefault="00EC0186" w:rsidP="00525AB7">
            <w:pPr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  <w:r w:rsidRPr="00AA4614"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  <w:t>Risk</w:t>
            </w:r>
          </w:p>
          <w:p w14:paraId="75B478C3" w14:textId="77777777" w:rsidR="00EC0186" w:rsidRPr="00AA4614" w:rsidRDefault="00EC0186" w:rsidP="00525AB7">
            <w:pPr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  <w:r w:rsidRPr="00AA4614"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  <w:t>(likelihood x hazard) (A x B)</w:t>
            </w:r>
          </w:p>
        </w:tc>
        <w:tc>
          <w:tcPr>
            <w:tcW w:w="367" w:type="pct"/>
            <w:vMerge/>
            <w:shd w:val="clear" w:color="auto" w:fill="FFFFFF" w:themeFill="background1"/>
            <w:vAlign w:val="center"/>
          </w:tcPr>
          <w:p w14:paraId="2789C282" w14:textId="77777777" w:rsidR="00EC0186" w:rsidRPr="00AA4614" w:rsidRDefault="00EC0186" w:rsidP="00525AB7">
            <w:pPr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737" w:type="pct"/>
            <w:vMerge/>
            <w:shd w:val="clear" w:color="auto" w:fill="FFFFFF" w:themeFill="background1"/>
          </w:tcPr>
          <w:p w14:paraId="6AF7BDD4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1249" w:type="pct"/>
            <w:gridSpan w:val="3"/>
            <w:vMerge/>
            <w:shd w:val="clear" w:color="auto" w:fill="FFFFFF" w:themeFill="background1"/>
          </w:tcPr>
          <w:p w14:paraId="3D3A6E98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365" w:type="pct"/>
            <w:vMerge/>
            <w:shd w:val="clear" w:color="auto" w:fill="FFFFFF" w:themeFill="background1"/>
          </w:tcPr>
          <w:p w14:paraId="05B18B5F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</w:tr>
      <w:tr w:rsidR="00EC0186" w:rsidRPr="00AA4614" w14:paraId="5A67D360" w14:textId="77777777" w:rsidTr="00525AB7">
        <w:trPr>
          <w:cantSplit/>
          <w:trHeight w:val="1661"/>
        </w:trPr>
        <w:tc>
          <w:tcPr>
            <w:tcW w:w="485" w:type="pct"/>
            <w:vMerge/>
            <w:shd w:val="clear" w:color="auto" w:fill="FFFFFF" w:themeFill="background1"/>
            <w:vAlign w:val="center"/>
          </w:tcPr>
          <w:p w14:paraId="3712B3B5" w14:textId="77777777" w:rsidR="00EC0186" w:rsidRPr="00AA4614" w:rsidRDefault="00EC0186" w:rsidP="00525AB7">
            <w:pPr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503" w:type="pct"/>
            <w:vMerge/>
            <w:shd w:val="clear" w:color="auto" w:fill="FFFFFF" w:themeFill="background1"/>
            <w:vAlign w:val="center"/>
          </w:tcPr>
          <w:p w14:paraId="63850742" w14:textId="77777777" w:rsidR="00EC0186" w:rsidRPr="00AA4614" w:rsidRDefault="00EC0186" w:rsidP="00525AB7">
            <w:pPr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24" w:type="pct"/>
            <w:vMerge/>
            <w:shd w:val="clear" w:color="auto" w:fill="FFFFFF" w:themeFill="background1"/>
            <w:vAlign w:val="center"/>
          </w:tcPr>
          <w:p w14:paraId="01746D62" w14:textId="77777777" w:rsidR="00EC0186" w:rsidRPr="00AA4614" w:rsidRDefault="00EC0186" w:rsidP="00525AB7">
            <w:pPr>
              <w:pStyle w:val="NormalWeb"/>
              <w:spacing w:before="0" w:after="0"/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18" w:type="pct"/>
            <w:vMerge/>
            <w:shd w:val="clear" w:color="auto" w:fill="FFFFFF" w:themeFill="background1"/>
            <w:vAlign w:val="center"/>
          </w:tcPr>
          <w:p w14:paraId="6A950C7C" w14:textId="77777777" w:rsidR="00EC0186" w:rsidRPr="00AA4614" w:rsidRDefault="00EC0186" w:rsidP="00525AB7">
            <w:pPr>
              <w:pStyle w:val="NormalWeb"/>
              <w:spacing w:before="0" w:beforeAutospacing="0" w:after="0" w:afterAutospacing="0"/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53" w:type="pct"/>
            <w:gridSpan w:val="2"/>
            <w:vMerge/>
            <w:shd w:val="clear" w:color="auto" w:fill="FFFFFF" w:themeFill="background1"/>
            <w:vAlign w:val="center"/>
          </w:tcPr>
          <w:p w14:paraId="730CE09D" w14:textId="77777777" w:rsidR="00EC0186" w:rsidRPr="00AA4614" w:rsidRDefault="00EC0186" w:rsidP="00525AB7">
            <w:pPr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367" w:type="pct"/>
            <w:vMerge/>
            <w:shd w:val="clear" w:color="auto" w:fill="FFFFFF" w:themeFill="background1"/>
            <w:vAlign w:val="center"/>
          </w:tcPr>
          <w:p w14:paraId="5011DE18" w14:textId="77777777" w:rsidR="00EC0186" w:rsidRPr="00AA4614" w:rsidRDefault="00EC0186" w:rsidP="00525AB7">
            <w:pPr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737" w:type="pct"/>
            <w:vMerge/>
            <w:shd w:val="clear" w:color="auto" w:fill="FFFFFF" w:themeFill="background1"/>
          </w:tcPr>
          <w:p w14:paraId="588230AF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424" w:type="pct"/>
            <w:shd w:val="clear" w:color="auto" w:fill="FFFFFF" w:themeFill="background1"/>
          </w:tcPr>
          <w:p w14:paraId="15928DFB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  <w:t>Likelihood of occurrence (grade 1-5) (A)</w:t>
            </w:r>
          </w:p>
        </w:tc>
        <w:tc>
          <w:tcPr>
            <w:tcW w:w="393" w:type="pct"/>
            <w:shd w:val="clear" w:color="auto" w:fill="FFFFFF" w:themeFill="background1"/>
          </w:tcPr>
          <w:p w14:paraId="325D98F2" w14:textId="77777777" w:rsidR="00EC0186" w:rsidRPr="00AA4614" w:rsidRDefault="00EC0186" w:rsidP="00525AB7">
            <w:pPr>
              <w:pStyle w:val="NormalWeb"/>
              <w:spacing w:before="0" w:beforeAutospacing="0" w:after="0" w:afterAutospacing="0"/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  <w:r w:rsidRPr="00AA4614"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  <w:t>Hazard (Severity) (grade 1-5)</w:t>
            </w:r>
          </w:p>
          <w:p w14:paraId="4BC14FAF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  <w:t>(B)</w:t>
            </w:r>
          </w:p>
        </w:tc>
        <w:tc>
          <w:tcPr>
            <w:tcW w:w="432" w:type="pct"/>
            <w:shd w:val="clear" w:color="auto" w:fill="FFFFFF" w:themeFill="background1"/>
          </w:tcPr>
          <w:p w14:paraId="521AC942" w14:textId="77777777" w:rsidR="00EC0186" w:rsidRPr="00AA4614" w:rsidRDefault="00EC0186" w:rsidP="00525AB7">
            <w:pPr>
              <w:jc w:val="center"/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  <w:r w:rsidRPr="00AA4614"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  <w:t>Risk</w:t>
            </w:r>
          </w:p>
          <w:p w14:paraId="68A7DD43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  <w:t>(likelihood x hazard) (A x B)</w:t>
            </w:r>
          </w:p>
        </w:tc>
        <w:tc>
          <w:tcPr>
            <w:tcW w:w="365" w:type="pct"/>
            <w:vMerge/>
            <w:shd w:val="clear" w:color="auto" w:fill="FFFFFF" w:themeFill="background1"/>
          </w:tcPr>
          <w:p w14:paraId="0AE04FF3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</w:tr>
      <w:tr w:rsidR="00EC0186" w:rsidRPr="00AA4614" w14:paraId="5D65BAA5" w14:textId="77777777" w:rsidTr="00525AB7">
        <w:tc>
          <w:tcPr>
            <w:tcW w:w="485" w:type="pct"/>
            <w:shd w:val="clear" w:color="auto" w:fill="FFFFFF" w:themeFill="background1"/>
          </w:tcPr>
          <w:p w14:paraId="5C24E942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503" w:type="pct"/>
            <w:shd w:val="clear" w:color="auto" w:fill="FFFFFF" w:themeFill="background1"/>
          </w:tcPr>
          <w:p w14:paraId="0F156B96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  <w:r w:rsidRPr="00AA4614"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  <w:t xml:space="preserve"> </w:t>
            </w:r>
          </w:p>
        </w:tc>
        <w:tc>
          <w:tcPr>
            <w:tcW w:w="424" w:type="pct"/>
            <w:shd w:val="clear" w:color="auto" w:fill="FFFFFF" w:themeFill="background1"/>
          </w:tcPr>
          <w:p w14:paraId="43CD0E77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18" w:type="pct"/>
            <w:shd w:val="clear" w:color="auto" w:fill="FFFFFF" w:themeFill="background1"/>
          </w:tcPr>
          <w:p w14:paraId="2CB0D52E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53" w:type="pct"/>
            <w:gridSpan w:val="2"/>
            <w:shd w:val="clear" w:color="auto" w:fill="FFFFFF" w:themeFill="background1"/>
          </w:tcPr>
          <w:p w14:paraId="16EF1969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367" w:type="pct"/>
            <w:shd w:val="clear" w:color="auto" w:fill="FFFFFF" w:themeFill="background1"/>
          </w:tcPr>
          <w:p w14:paraId="6DAE807F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737" w:type="pct"/>
            <w:shd w:val="clear" w:color="auto" w:fill="FFFFFF" w:themeFill="background1"/>
          </w:tcPr>
          <w:p w14:paraId="5A84808C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424" w:type="pct"/>
            <w:shd w:val="clear" w:color="auto" w:fill="FFFFFF" w:themeFill="background1"/>
          </w:tcPr>
          <w:p w14:paraId="284450CE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393" w:type="pct"/>
            <w:shd w:val="clear" w:color="auto" w:fill="FFFFFF" w:themeFill="background1"/>
          </w:tcPr>
          <w:p w14:paraId="5FDCAF6C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432" w:type="pct"/>
            <w:shd w:val="clear" w:color="auto" w:fill="FFFFFF" w:themeFill="background1"/>
          </w:tcPr>
          <w:p w14:paraId="3042B21B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365" w:type="pct"/>
            <w:shd w:val="clear" w:color="auto" w:fill="FFFFFF" w:themeFill="background1"/>
          </w:tcPr>
          <w:p w14:paraId="09B7708E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</w:tr>
      <w:tr w:rsidR="00EC0186" w:rsidRPr="00AA4614" w14:paraId="4BACA039" w14:textId="77777777" w:rsidTr="00525AB7">
        <w:tc>
          <w:tcPr>
            <w:tcW w:w="485" w:type="pct"/>
            <w:shd w:val="clear" w:color="auto" w:fill="FFFFFF" w:themeFill="background1"/>
          </w:tcPr>
          <w:p w14:paraId="22B63B96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503" w:type="pct"/>
            <w:shd w:val="clear" w:color="auto" w:fill="FFFFFF" w:themeFill="background1"/>
          </w:tcPr>
          <w:p w14:paraId="4418B5B2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24" w:type="pct"/>
            <w:shd w:val="clear" w:color="auto" w:fill="FFFFFF" w:themeFill="background1"/>
          </w:tcPr>
          <w:p w14:paraId="02FF3D18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18" w:type="pct"/>
            <w:shd w:val="clear" w:color="auto" w:fill="FFFFFF" w:themeFill="background1"/>
          </w:tcPr>
          <w:p w14:paraId="14D76384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53" w:type="pct"/>
            <w:gridSpan w:val="2"/>
            <w:shd w:val="clear" w:color="auto" w:fill="FFFFFF" w:themeFill="background1"/>
          </w:tcPr>
          <w:p w14:paraId="26116F5C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367" w:type="pct"/>
            <w:shd w:val="clear" w:color="auto" w:fill="FFFFFF" w:themeFill="background1"/>
          </w:tcPr>
          <w:p w14:paraId="05E9F3F1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737" w:type="pct"/>
            <w:shd w:val="clear" w:color="auto" w:fill="FFFFFF" w:themeFill="background1"/>
          </w:tcPr>
          <w:p w14:paraId="7B401E04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424" w:type="pct"/>
            <w:shd w:val="clear" w:color="auto" w:fill="FFFFFF" w:themeFill="background1"/>
          </w:tcPr>
          <w:p w14:paraId="65CC8BDE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393" w:type="pct"/>
            <w:shd w:val="clear" w:color="auto" w:fill="FFFFFF" w:themeFill="background1"/>
          </w:tcPr>
          <w:p w14:paraId="731EACC5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432" w:type="pct"/>
            <w:shd w:val="clear" w:color="auto" w:fill="FFFFFF" w:themeFill="background1"/>
          </w:tcPr>
          <w:p w14:paraId="7AD6FBB2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365" w:type="pct"/>
            <w:shd w:val="clear" w:color="auto" w:fill="FFFFFF" w:themeFill="background1"/>
          </w:tcPr>
          <w:p w14:paraId="2482DEDE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</w:tr>
      <w:tr w:rsidR="00EC0186" w:rsidRPr="00AA4614" w14:paraId="2B48B9F7" w14:textId="77777777" w:rsidTr="00525AB7">
        <w:tc>
          <w:tcPr>
            <w:tcW w:w="485" w:type="pct"/>
            <w:shd w:val="clear" w:color="auto" w:fill="FFFFFF" w:themeFill="background1"/>
          </w:tcPr>
          <w:p w14:paraId="388B7FAD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503" w:type="pct"/>
            <w:shd w:val="clear" w:color="auto" w:fill="FFFFFF" w:themeFill="background1"/>
          </w:tcPr>
          <w:p w14:paraId="5AADE8F0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24" w:type="pct"/>
            <w:shd w:val="clear" w:color="auto" w:fill="FFFFFF" w:themeFill="background1"/>
          </w:tcPr>
          <w:p w14:paraId="5CCE17E7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18" w:type="pct"/>
            <w:shd w:val="clear" w:color="auto" w:fill="FFFFFF" w:themeFill="background1"/>
          </w:tcPr>
          <w:p w14:paraId="6977D527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53" w:type="pct"/>
            <w:gridSpan w:val="2"/>
            <w:shd w:val="clear" w:color="auto" w:fill="FFFFFF" w:themeFill="background1"/>
          </w:tcPr>
          <w:p w14:paraId="35392A03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367" w:type="pct"/>
            <w:shd w:val="clear" w:color="auto" w:fill="FFFFFF" w:themeFill="background1"/>
          </w:tcPr>
          <w:p w14:paraId="6D0D7DB1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737" w:type="pct"/>
            <w:shd w:val="clear" w:color="auto" w:fill="FFFFFF" w:themeFill="background1"/>
          </w:tcPr>
          <w:p w14:paraId="399BEFE1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424" w:type="pct"/>
            <w:shd w:val="clear" w:color="auto" w:fill="FFFFFF" w:themeFill="background1"/>
          </w:tcPr>
          <w:p w14:paraId="2E4E58E4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393" w:type="pct"/>
            <w:shd w:val="clear" w:color="auto" w:fill="FFFFFF" w:themeFill="background1"/>
          </w:tcPr>
          <w:p w14:paraId="0EB4E79E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432" w:type="pct"/>
            <w:shd w:val="clear" w:color="auto" w:fill="FFFFFF" w:themeFill="background1"/>
          </w:tcPr>
          <w:p w14:paraId="4D264222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365" w:type="pct"/>
            <w:shd w:val="clear" w:color="auto" w:fill="FFFFFF" w:themeFill="background1"/>
          </w:tcPr>
          <w:p w14:paraId="4FC3F2DC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</w:tr>
      <w:tr w:rsidR="00EC0186" w:rsidRPr="00AA4614" w14:paraId="2AB2F670" w14:textId="77777777" w:rsidTr="00525AB7">
        <w:tc>
          <w:tcPr>
            <w:tcW w:w="485" w:type="pct"/>
            <w:shd w:val="clear" w:color="auto" w:fill="FFFFFF" w:themeFill="background1"/>
          </w:tcPr>
          <w:p w14:paraId="2012FC9E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503" w:type="pct"/>
            <w:shd w:val="clear" w:color="auto" w:fill="FFFFFF" w:themeFill="background1"/>
          </w:tcPr>
          <w:p w14:paraId="1372029B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24" w:type="pct"/>
            <w:shd w:val="clear" w:color="auto" w:fill="FFFFFF" w:themeFill="background1"/>
          </w:tcPr>
          <w:p w14:paraId="17DAB98C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18" w:type="pct"/>
            <w:shd w:val="clear" w:color="auto" w:fill="FFFFFF" w:themeFill="background1"/>
          </w:tcPr>
          <w:p w14:paraId="3D0CDD0B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53" w:type="pct"/>
            <w:gridSpan w:val="2"/>
            <w:shd w:val="clear" w:color="auto" w:fill="FFFFFF" w:themeFill="background1"/>
          </w:tcPr>
          <w:p w14:paraId="3188B6C7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367" w:type="pct"/>
            <w:shd w:val="clear" w:color="auto" w:fill="FFFFFF" w:themeFill="background1"/>
          </w:tcPr>
          <w:p w14:paraId="64D8CA94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737" w:type="pct"/>
            <w:shd w:val="clear" w:color="auto" w:fill="FFFFFF" w:themeFill="background1"/>
          </w:tcPr>
          <w:p w14:paraId="6BE08B3F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424" w:type="pct"/>
            <w:shd w:val="clear" w:color="auto" w:fill="FFFFFF" w:themeFill="background1"/>
          </w:tcPr>
          <w:p w14:paraId="204AD6EA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393" w:type="pct"/>
            <w:shd w:val="clear" w:color="auto" w:fill="FFFFFF" w:themeFill="background1"/>
          </w:tcPr>
          <w:p w14:paraId="72239F8E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432" w:type="pct"/>
            <w:shd w:val="clear" w:color="auto" w:fill="FFFFFF" w:themeFill="background1"/>
          </w:tcPr>
          <w:p w14:paraId="5BACEE8A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365" w:type="pct"/>
            <w:shd w:val="clear" w:color="auto" w:fill="FFFFFF" w:themeFill="background1"/>
          </w:tcPr>
          <w:p w14:paraId="144809F7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</w:tr>
      <w:tr w:rsidR="00EC0186" w:rsidRPr="00AA4614" w14:paraId="486FC3C0" w14:textId="77777777" w:rsidTr="00525AB7">
        <w:tc>
          <w:tcPr>
            <w:tcW w:w="485" w:type="pct"/>
            <w:shd w:val="clear" w:color="auto" w:fill="FFFFFF" w:themeFill="background1"/>
          </w:tcPr>
          <w:p w14:paraId="2EA4F8E3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503" w:type="pct"/>
            <w:shd w:val="clear" w:color="auto" w:fill="FFFFFF" w:themeFill="background1"/>
          </w:tcPr>
          <w:p w14:paraId="09ECD9E9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24" w:type="pct"/>
            <w:shd w:val="clear" w:color="auto" w:fill="FFFFFF" w:themeFill="background1"/>
          </w:tcPr>
          <w:p w14:paraId="5E707105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18" w:type="pct"/>
            <w:shd w:val="clear" w:color="auto" w:fill="FFFFFF" w:themeFill="background1"/>
          </w:tcPr>
          <w:p w14:paraId="1AACC18F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53" w:type="pct"/>
            <w:gridSpan w:val="2"/>
            <w:shd w:val="clear" w:color="auto" w:fill="FFFFFF" w:themeFill="background1"/>
          </w:tcPr>
          <w:p w14:paraId="708A3E46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367" w:type="pct"/>
            <w:shd w:val="clear" w:color="auto" w:fill="FFFFFF" w:themeFill="background1"/>
          </w:tcPr>
          <w:p w14:paraId="0283ED88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737" w:type="pct"/>
            <w:shd w:val="clear" w:color="auto" w:fill="FFFFFF" w:themeFill="background1"/>
          </w:tcPr>
          <w:p w14:paraId="1A3C35AD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424" w:type="pct"/>
            <w:shd w:val="clear" w:color="auto" w:fill="FFFFFF" w:themeFill="background1"/>
          </w:tcPr>
          <w:p w14:paraId="12E3FB54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393" w:type="pct"/>
            <w:shd w:val="clear" w:color="auto" w:fill="FFFFFF" w:themeFill="background1"/>
          </w:tcPr>
          <w:p w14:paraId="4F2D88F3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432" w:type="pct"/>
            <w:shd w:val="clear" w:color="auto" w:fill="FFFFFF" w:themeFill="background1"/>
          </w:tcPr>
          <w:p w14:paraId="20EBBE67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365" w:type="pct"/>
            <w:shd w:val="clear" w:color="auto" w:fill="FFFFFF" w:themeFill="background1"/>
          </w:tcPr>
          <w:p w14:paraId="0EF42D05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</w:tr>
      <w:tr w:rsidR="00EC0186" w:rsidRPr="00AA4614" w14:paraId="0F4D926D" w14:textId="77777777" w:rsidTr="00525AB7">
        <w:tc>
          <w:tcPr>
            <w:tcW w:w="485" w:type="pct"/>
            <w:shd w:val="clear" w:color="auto" w:fill="FFFFFF" w:themeFill="background1"/>
          </w:tcPr>
          <w:p w14:paraId="02B579AA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503" w:type="pct"/>
            <w:shd w:val="clear" w:color="auto" w:fill="FFFFFF" w:themeFill="background1"/>
          </w:tcPr>
          <w:p w14:paraId="07092B3B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24" w:type="pct"/>
            <w:shd w:val="clear" w:color="auto" w:fill="FFFFFF" w:themeFill="background1"/>
          </w:tcPr>
          <w:p w14:paraId="05CC19F5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18" w:type="pct"/>
            <w:shd w:val="clear" w:color="auto" w:fill="FFFFFF" w:themeFill="background1"/>
          </w:tcPr>
          <w:p w14:paraId="020C73DC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53" w:type="pct"/>
            <w:gridSpan w:val="2"/>
            <w:shd w:val="clear" w:color="auto" w:fill="FFFFFF" w:themeFill="background1"/>
          </w:tcPr>
          <w:p w14:paraId="32C57B6B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367" w:type="pct"/>
            <w:shd w:val="clear" w:color="auto" w:fill="FFFFFF" w:themeFill="background1"/>
          </w:tcPr>
          <w:p w14:paraId="5D1C8929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737" w:type="pct"/>
            <w:shd w:val="clear" w:color="auto" w:fill="FFFFFF" w:themeFill="background1"/>
          </w:tcPr>
          <w:p w14:paraId="2AC6CE90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424" w:type="pct"/>
            <w:shd w:val="clear" w:color="auto" w:fill="FFFFFF" w:themeFill="background1"/>
          </w:tcPr>
          <w:p w14:paraId="27EF323F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393" w:type="pct"/>
            <w:shd w:val="clear" w:color="auto" w:fill="FFFFFF" w:themeFill="background1"/>
          </w:tcPr>
          <w:p w14:paraId="1E675CC0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432" w:type="pct"/>
            <w:shd w:val="clear" w:color="auto" w:fill="FFFFFF" w:themeFill="background1"/>
          </w:tcPr>
          <w:p w14:paraId="7E5DFE9F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365" w:type="pct"/>
            <w:shd w:val="clear" w:color="auto" w:fill="FFFFFF" w:themeFill="background1"/>
          </w:tcPr>
          <w:p w14:paraId="76FE27E6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</w:tr>
      <w:tr w:rsidR="00EC0186" w:rsidRPr="00AA4614" w14:paraId="03CE54FE" w14:textId="77777777" w:rsidTr="00525AB7">
        <w:tc>
          <w:tcPr>
            <w:tcW w:w="485" w:type="pct"/>
            <w:shd w:val="clear" w:color="auto" w:fill="FFFFFF" w:themeFill="background1"/>
          </w:tcPr>
          <w:p w14:paraId="2DF71A6B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503" w:type="pct"/>
            <w:shd w:val="clear" w:color="auto" w:fill="FFFFFF" w:themeFill="background1"/>
          </w:tcPr>
          <w:p w14:paraId="7BBD44E6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24" w:type="pct"/>
            <w:shd w:val="clear" w:color="auto" w:fill="FFFFFF" w:themeFill="background1"/>
          </w:tcPr>
          <w:p w14:paraId="27091714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18" w:type="pct"/>
            <w:shd w:val="clear" w:color="auto" w:fill="FFFFFF" w:themeFill="background1"/>
          </w:tcPr>
          <w:p w14:paraId="22C726EB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53" w:type="pct"/>
            <w:gridSpan w:val="2"/>
            <w:shd w:val="clear" w:color="auto" w:fill="FFFFFF" w:themeFill="background1"/>
          </w:tcPr>
          <w:p w14:paraId="4D2CD83E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367" w:type="pct"/>
            <w:shd w:val="clear" w:color="auto" w:fill="FFFFFF" w:themeFill="background1"/>
          </w:tcPr>
          <w:p w14:paraId="4C709851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737" w:type="pct"/>
            <w:shd w:val="clear" w:color="auto" w:fill="FFFFFF" w:themeFill="background1"/>
          </w:tcPr>
          <w:p w14:paraId="16903472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424" w:type="pct"/>
            <w:shd w:val="clear" w:color="auto" w:fill="FFFFFF" w:themeFill="background1"/>
          </w:tcPr>
          <w:p w14:paraId="3538A4CC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393" w:type="pct"/>
            <w:shd w:val="clear" w:color="auto" w:fill="FFFFFF" w:themeFill="background1"/>
          </w:tcPr>
          <w:p w14:paraId="59170677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432" w:type="pct"/>
            <w:shd w:val="clear" w:color="auto" w:fill="FFFFFF" w:themeFill="background1"/>
          </w:tcPr>
          <w:p w14:paraId="635FF3B2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365" w:type="pct"/>
            <w:shd w:val="clear" w:color="auto" w:fill="FFFFFF" w:themeFill="background1"/>
          </w:tcPr>
          <w:p w14:paraId="7314E627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</w:tr>
      <w:tr w:rsidR="00EC0186" w:rsidRPr="00AA4614" w14:paraId="647B56A6" w14:textId="77777777" w:rsidTr="00525AB7">
        <w:tc>
          <w:tcPr>
            <w:tcW w:w="485" w:type="pct"/>
            <w:shd w:val="clear" w:color="auto" w:fill="FFFFFF" w:themeFill="background1"/>
          </w:tcPr>
          <w:p w14:paraId="1D9F3A44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503" w:type="pct"/>
            <w:shd w:val="clear" w:color="auto" w:fill="FFFFFF" w:themeFill="background1"/>
          </w:tcPr>
          <w:p w14:paraId="008AF9B4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24" w:type="pct"/>
            <w:shd w:val="clear" w:color="auto" w:fill="FFFFFF" w:themeFill="background1"/>
          </w:tcPr>
          <w:p w14:paraId="6E9A2E4D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18" w:type="pct"/>
            <w:shd w:val="clear" w:color="auto" w:fill="FFFFFF" w:themeFill="background1"/>
          </w:tcPr>
          <w:p w14:paraId="2BEF3DDB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53" w:type="pct"/>
            <w:gridSpan w:val="2"/>
            <w:shd w:val="clear" w:color="auto" w:fill="FFFFFF" w:themeFill="background1"/>
          </w:tcPr>
          <w:p w14:paraId="1424BF92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367" w:type="pct"/>
            <w:shd w:val="clear" w:color="auto" w:fill="FFFFFF" w:themeFill="background1"/>
          </w:tcPr>
          <w:p w14:paraId="60D602AD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737" w:type="pct"/>
            <w:shd w:val="clear" w:color="auto" w:fill="FFFFFF" w:themeFill="background1"/>
          </w:tcPr>
          <w:p w14:paraId="0D31A15C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424" w:type="pct"/>
            <w:shd w:val="clear" w:color="auto" w:fill="FFFFFF" w:themeFill="background1"/>
          </w:tcPr>
          <w:p w14:paraId="4407F939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393" w:type="pct"/>
            <w:shd w:val="clear" w:color="auto" w:fill="FFFFFF" w:themeFill="background1"/>
          </w:tcPr>
          <w:p w14:paraId="00F0DF65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432" w:type="pct"/>
            <w:shd w:val="clear" w:color="auto" w:fill="FFFFFF" w:themeFill="background1"/>
          </w:tcPr>
          <w:p w14:paraId="33B6D772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365" w:type="pct"/>
            <w:shd w:val="clear" w:color="auto" w:fill="FFFFFF" w:themeFill="background1"/>
          </w:tcPr>
          <w:p w14:paraId="0873FB46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</w:tr>
      <w:tr w:rsidR="00EC0186" w:rsidRPr="00AA4614" w14:paraId="39E430FD" w14:textId="77777777" w:rsidTr="00525AB7">
        <w:tc>
          <w:tcPr>
            <w:tcW w:w="485" w:type="pct"/>
            <w:shd w:val="clear" w:color="auto" w:fill="FFFFFF" w:themeFill="background1"/>
          </w:tcPr>
          <w:p w14:paraId="6AB818EC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503" w:type="pct"/>
            <w:shd w:val="clear" w:color="auto" w:fill="FFFFFF" w:themeFill="background1"/>
          </w:tcPr>
          <w:p w14:paraId="33A10C92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24" w:type="pct"/>
            <w:shd w:val="clear" w:color="auto" w:fill="FFFFFF" w:themeFill="background1"/>
          </w:tcPr>
          <w:p w14:paraId="446C1A06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18" w:type="pct"/>
            <w:shd w:val="clear" w:color="auto" w:fill="FFFFFF" w:themeFill="background1"/>
          </w:tcPr>
          <w:p w14:paraId="022F41FC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53" w:type="pct"/>
            <w:gridSpan w:val="2"/>
            <w:shd w:val="clear" w:color="auto" w:fill="FFFFFF" w:themeFill="background1"/>
          </w:tcPr>
          <w:p w14:paraId="6A02FFF1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367" w:type="pct"/>
            <w:shd w:val="clear" w:color="auto" w:fill="FFFFFF" w:themeFill="background1"/>
          </w:tcPr>
          <w:p w14:paraId="10219E84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737" w:type="pct"/>
            <w:shd w:val="clear" w:color="auto" w:fill="FFFFFF" w:themeFill="background1"/>
          </w:tcPr>
          <w:p w14:paraId="74CAEFE3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424" w:type="pct"/>
            <w:shd w:val="clear" w:color="auto" w:fill="FFFFFF" w:themeFill="background1"/>
          </w:tcPr>
          <w:p w14:paraId="2861D1AD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393" w:type="pct"/>
            <w:shd w:val="clear" w:color="auto" w:fill="FFFFFF" w:themeFill="background1"/>
          </w:tcPr>
          <w:p w14:paraId="4BB59737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432" w:type="pct"/>
            <w:shd w:val="clear" w:color="auto" w:fill="FFFFFF" w:themeFill="background1"/>
          </w:tcPr>
          <w:p w14:paraId="1076E9C2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365" w:type="pct"/>
            <w:shd w:val="clear" w:color="auto" w:fill="FFFFFF" w:themeFill="background1"/>
          </w:tcPr>
          <w:p w14:paraId="3CF2639C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</w:tr>
      <w:tr w:rsidR="00EC0186" w:rsidRPr="00AA4614" w14:paraId="7EDE9E41" w14:textId="77777777" w:rsidTr="00525AB7">
        <w:tc>
          <w:tcPr>
            <w:tcW w:w="485" w:type="pct"/>
            <w:shd w:val="clear" w:color="auto" w:fill="FFFFFF" w:themeFill="background1"/>
          </w:tcPr>
          <w:p w14:paraId="0238212C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503" w:type="pct"/>
            <w:shd w:val="clear" w:color="auto" w:fill="FFFFFF" w:themeFill="background1"/>
          </w:tcPr>
          <w:p w14:paraId="3E5D3E7F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24" w:type="pct"/>
            <w:shd w:val="clear" w:color="auto" w:fill="FFFFFF" w:themeFill="background1"/>
          </w:tcPr>
          <w:p w14:paraId="1A3359BF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18" w:type="pct"/>
            <w:shd w:val="clear" w:color="auto" w:fill="FFFFFF" w:themeFill="background1"/>
          </w:tcPr>
          <w:p w14:paraId="3F06A311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53" w:type="pct"/>
            <w:gridSpan w:val="2"/>
            <w:shd w:val="clear" w:color="auto" w:fill="FFFFFF" w:themeFill="background1"/>
          </w:tcPr>
          <w:p w14:paraId="7CAAA33B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367" w:type="pct"/>
            <w:shd w:val="clear" w:color="auto" w:fill="FFFFFF" w:themeFill="background1"/>
          </w:tcPr>
          <w:p w14:paraId="39450964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737" w:type="pct"/>
            <w:shd w:val="clear" w:color="auto" w:fill="FFFFFF" w:themeFill="background1"/>
          </w:tcPr>
          <w:p w14:paraId="28861E04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424" w:type="pct"/>
            <w:shd w:val="clear" w:color="auto" w:fill="FFFFFF" w:themeFill="background1"/>
          </w:tcPr>
          <w:p w14:paraId="3C3A4D61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393" w:type="pct"/>
            <w:shd w:val="clear" w:color="auto" w:fill="FFFFFF" w:themeFill="background1"/>
          </w:tcPr>
          <w:p w14:paraId="23B7587C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432" w:type="pct"/>
            <w:shd w:val="clear" w:color="auto" w:fill="FFFFFF" w:themeFill="background1"/>
          </w:tcPr>
          <w:p w14:paraId="4BCA4325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365" w:type="pct"/>
            <w:shd w:val="clear" w:color="auto" w:fill="FFFFFF" w:themeFill="background1"/>
          </w:tcPr>
          <w:p w14:paraId="297EC1D4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</w:tr>
      <w:tr w:rsidR="00EC0186" w:rsidRPr="00AA4614" w14:paraId="0316C9F7" w14:textId="77777777" w:rsidTr="00525AB7">
        <w:tc>
          <w:tcPr>
            <w:tcW w:w="485" w:type="pct"/>
            <w:shd w:val="clear" w:color="auto" w:fill="FFFFFF" w:themeFill="background1"/>
          </w:tcPr>
          <w:p w14:paraId="3D6A2551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503" w:type="pct"/>
            <w:shd w:val="clear" w:color="auto" w:fill="FFFFFF" w:themeFill="background1"/>
          </w:tcPr>
          <w:p w14:paraId="2C265816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24" w:type="pct"/>
            <w:shd w:val="clear" w:color="auto" w:fill="FFFFFF" w:themeFill="background1"/>
          </w:tcPr>
          <w:p w14:paraId="560E1EA8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18" w:type="pct"/>
            <w:shd w:val="clear" w:color="auto" w:fill="FFFFFF" w:themeFill="background1"/>
          </w:tcPr>
          <w:p w14:paraId="76BAE4A0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53" w:type="pct"/>
            <w:gridSpan w:val="2"/>
            <w:shd w:val="clear" w:color="auto" w:fill="FFFFFF" w:themeFill="background1"/>
          </w:tcPr>
          <w:p w14:paraId="7AE1C6E8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367" w:type="pct"/>
            <w:shd w:val="clear" w:color="auto" w:fill="FFFFFF" w:themeFill="background1"/>
          </w:tcPr>
          <w:p w14:paraId="4298AAFE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737" w:type="pct"/>
            <w:shd w:val="clear" w:color="auto" w:fill="FFFFFF" w:themeFill="background1"/>
          </w:tcPr>
          <w:p w14:paraId="75E49DB9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424" w:type="pct"/>
            <w:shd w:val="clear" w:color="auto" w:fill="FFFFFF" w:themeFill="background1"/>
          </w:tcPr>
          <w:p w14:paraId="5E83BF09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393" w:type="pct"/>
            <w:shd w:val="clear" w:color="auto" w:fill="FFFFFF" w:themeFill="background1"/>
          </w:tcPr>
          <w:p w14:paraId="7F44ADC8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432" w:type="pct"/>
            <w:shd w:val="clear" w:color="auto" w:fill="FFFFFF" w:themeFill="background1"/>
          </w:tcPr>
          <w:p w14:paraId="08CBD8FB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365" w:type="pct"/>
            <w:shd w:val="clear" w:color="auto" w:fill="FFFFFF" w:themeFill="background1"/>
          </w:tcPr>
          <w:p w14:paraId="0F4FCA76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</w:tr>
      <w:tr w:rsidR="00EC0186" w:rsidRPr="00AA4614" w14:paraId="2C421097" w14:textId="77777777" w:rsidTr="00525AB7">
        <w:tc>
          <w:tcPr>
            <w:tcW w:w="485" w:type="pct"/>
            <w:shd w:val="clear" w:color="auto" w:fill="FFFFFF" w:themeFill="background1"/>
          </w:tcPr>
          <w:p w14:paraId="1C4ECBF2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503" w:type="pct"/>
            <w:shd w:val="clear" w:color="auto" w:fill="FFFFFF" w:themeFill="background1"/>
          </w:tcPr>
          <w:p w14:paraId="15F2B3C6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24" w:type="pct"/>
            <w:shd w:val="clear" w:color="auto" w:fill="FFFFFF" w:themeFill="background1"/>
          </w:tcPr>
          <w:p w14:paraId="1AE76788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18" w:type="pct"/>
            <w:shd w:val="clear" w:color="auto" w:fill="FFFFFF" w:themeFill="background1"/>
          </w:tcPr>
          <w:p w14:paraId="3A7B9384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53" w:type="pct"/>
            <w:gridSpan w:val="2"/>
            <w:shd w:val="clear" w:color="auto" w:fill="FFFFFF" w:themeFill="background1"/>
          </w:tcPr>
          <w:p w14:paraId="31D6F0E4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367" w:type="pct"/>
            <w:shd w:val="clear" w:color="auto" w:fill="FFFFFF" w:themeFill="background1"/>
          </w:tcPr>
          <w:p w14:paraId="1DE42EAD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737" w:type="pct"/>
            <w:shd w:val="clear" w:color="auto" w:fill="FFFFFF" w:themeFill="background1"/>
          </w:tcPr>
          <w:p w14:paraId="55DF6023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424" w:type="pct"/>
            <w:shd w:val="clear" w:color="auto" w:fill="FFFFFF" w:themeFill="background1"/>
          </w:tcPr>
          <w:p w14:paraId="75780EE1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393" w:type="pct"/>
            <w:shd w:val="clear" w:color="auto" w:fill="FFFFFF" w:themeFill="background1"/>
          </w:tcPr>
          <w:p w14:paraId="19DFCAB9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432" w:type="pct"/>
            <w:shd w:val="clear" w:color="auto" w:fill="FFFFFF" w:themeFill="background1"/>
          </w:tcPr>
          <w:p w14:paraId="3970CDC9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365" w:type="pct"/>
            <w:shd w:val="clear" w:color="auto" w:fill="FFFFFF" w:themeFill="background1"/>
          </w:tcPr>
          <w:p w14:paraId="379362CC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</w:tr>
      <w:tr w:rsidR="00EC0186" w:rsidRPr="00AA4614" w14:paraId="29F4367F" w14:textId="77777777" w:rsidTr="00525AB7">
        <w:tc>
          <w:tcPr>
            <w:tcW w:w="485" w:type="pct"/>
            <w:shd w:val="clear" w:color="auto" w:fill="FFFFFF" w:themeFill="background1"/>
          </w:tcPr>
          <w:p w14:paraId="7D833A95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503" w:type="pct"/>
            <w:shd w:val="clear" w:color="auto" w:fill="FFFFFF" w:themeFill="background1"/>
          </w:tcPr>
          <w:p w14:paraId="2E6B5C24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24" w:type="pct"/>
            <w:shd w:val="clear" w:color="auto" w:fill="FFFFFF" w:themeFill="background1"/>
          </w:tcPr>
          <w:p w14:paraId="67BAAE36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18" w:type="pct"/>
            <w:shd w:val="clear" w:color="auto" w:fill="FFFFFF" w:themeFill="background1"/>
          </w:tcPr>
          <w:p w14:paraId="7FBA4559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53" w:type="pct"/>
            <w:gridSpan w:val="2"/>
            <w:shd w:val="clear" w:color="auto" w:fill="FFFFFF" w:themeFill="background1"/>
          </w:tcPr>
          <w:p w14:paraId="28037194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367" w:type="pct"/>
            <w:shd w:val="clear" w:color="auto" w:fill="FFFFFF" w:themeFill="background1"/>
          </w:tcPr>
          <w:p w14:paraId="2728F330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737" w:type="pct"/>
            <w:shd w:val="clear" w:color="auto" w:fill="FFFFFF" w:themeFill="background1"/>
          </w:tcPr>
          <w:p w14:paraId="690649A8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424" w:type="pct"/>
            <w:shd w:val="clear" w:color="auto" w:fill="FFFFFF" w:themeFill="background1"/>
          </w:tcPr>
          <w:p w14:paraId="3144AE57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393" w:type="pct"/>
            <w:shd w:val="clear" w:color="auto" w:fill="FFFFFF" w:themeFill="background1"/>
          </w:tcPr>
          <w:p w14:paraId="32E10032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432" w:type="pct"/>
            <w:shd w:val="clear" w:color="auto" w:fill="FFFFFF" w:themeFill="background1"/>
          </w:tcPr>
          <w:p w14:paraId="7CD147AA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365" w:type="pct"/>
            <w:shd w:val="clear" w:color="auto" w:fill="FFFFFF" w:themeFill="background1"/>
          </w:tcPr>
          <w:p w14:paraId="03B74C3B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</w:tr>
      <w:tr w:rsidR="00EC0186" w:rsidRPr="00AA4614" w14:paraId="5EADD003" w14:textId="77777777" w:rsidTr="00525AB7">
        <w:tc>
          <w:tcPr>
            <w:tcW w:w="485" w:type="pct"/>
            <w:shd w:val="clear" w:color="auto" w:fill="FFFFFF" w:themeFill="background1"/>
          </w:tcPr>
          <w:p w14:paraId="18DB6F6B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503" w:type="pct"/>
            <w:shd w:val="clear" w:color="auto" w:fill="FFFFFF" w:themeFill="background1"/>
          </w:tcPr>
          <w:p w14:paraId="354E2813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24" w:type="pct"/>
            <w:shd w:val="clear" w:color="auto" w:fill="FFFFFF" w:themeFill="background1"/>
          </w:tcPr>
          <w:p w14:paraId="12643054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18" w:type="pct"/>
            <w:shd w:val="clear" w:color="auto" w:fill="FFFFFF" w:themeFill="background1"/>
          </w:tcPr>
          <w:p w14:paraId="289ECEAC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53" w:type="pct"/>
            <w:gridSpan w:val="2"/>
            <w:shd w:val="clear" w:color="auto" w:fill="FFFFFF" w:themeFill="background1"/>
          </w:tcPr>
          <w:p w14:paraId="6F6B7340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367" w:type="pct"/>
            <w:shd w:val="clear" w:color="auto" w:fill="FFFFFF" w:themeFill="background1"/>
          </w:tcPr>
          <w:p w14:paraId="08314521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737" w:type="pct"/>
            <w:shd w:val="clear" w:color="auto" w:fill="FFFFFF" w:themeFill="background1"/>
          </w:tcPr>
          <w:p w14:paraId="6535C599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424" w:type="pct"/>
            <w:shd w:val="clear" w:color="auto" w:fill="FFFFFF" w:themeFill="background1"/>
          </w:tcPr>
          <w:p w14:paraId="5AEA6AC7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393" w:type="pct"/>
            <w:shd w:val="clear" w:color="auto" w:fill="FFFFFF" w:themeFill="background1"/>
          </w:tcPr>
          <w:p w14:paraId="6E0F3938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432" w:type="pct"/>
            <w:shd w:val="clear" w:color="auto" w:fill="FFFFFF" w:themeFill="background1"/>
          </w:tcPr>
          <w:p w14:paraId="59130CE2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365" w:type="pct"/>
            <w:shd w:val="clear" w:color="auto" w:fill="FFFFFF" w:themeFill="background1"/>
          </w:tcPr>
          <w:p w14:paraId="4AE21789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</w:tr>
      <w:tr w:rsidR="00EC0186" w:rsidRPr="00AA4614" w14:paraId="596EFD4F" w14:textId="77777777" w:rsidTr="00525AB7">
        <w:tc>
          <w:tcPr>
            <w:tcW w:w="485" w:type="pct"/>
            <w:shd w:val="clear" w:color="auto" w:fill="FFFFFF" w:themeFill="background1"/>
          </w:tcPr>
          <w:p w14:paraId="4D11FCD9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503" w:type="pct"/>
            <w:shd w:val="clear" w:color="auto" w:fill="FFFFFF" w:themeFill="background1"/>
          </w:tcPr>
          <w:p w14:paraId="461DF10A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24" w:type="pct"/>
            <w:shd w:val="clear" w:color="auto" w:fill="FFFFFF" w:themeFill="background1"/>
          </w:tcPr>
          <w:p w14:paraId="05B4EF2B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18" w:type="pct"/>
            <w:shd w:val="clear" w:color="auto" w:fill="FFFFFF" w:themeFill="background1"/>
          </w:tcPr>
          <w:p w14:paraId="0947F2A1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53" w:type="pct"/>
            <w:gridSpan w:val="2"/>
            <w:shd w:val="clear" w:color="auto" w:fill="FFFFFF" w:themeFill="background1"/>
          </w:tcPr>
          <w:p w14:paraId="2833D232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367" w:type="pct"/>
            <w:shd w:val="clear" w:color="auto" w:fill="FFFFFF" w:themeFill="background1"/>
          </w:tcPr>
          <w:p w14:paraId="67139B7B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737" w:type="pct"/>
            <w:shd w:val="clear" w:color="auto" w:fill="FFFFFF" w:themeFill="background1"/>
          </w:tcPr>
          <w:p w14:paraId="7640BD49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424" w:type="pct"/>
            <w:shd w:val="clear" w:color="auto" w:fill="FFFFFF" w:themeFill="background1"/>
          </w:tcPr>
          <w:p w14:paraId="2CAA802C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393" w:type="pct"/>
            <w:shd w:val="clear" w:color="auto" w:fill="FFFFFF" w:themeFill="background1"/>
          </w:tcPr>
          <w:p w14:paraId="2403EC22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432" w:type="pct"/>
            <w:shd w:val="clear" w:color="auto" w:fill="FFFFFF" w:themeFill="background1"/>
          </w:tcPr>
          <w:p w14:paraId="45868727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365" w:type="pct"/>
            <w:shd w:val="clear" w:color="auto" w:fill="FFFFFF" w:themeFill="background1"/>
          </w:tcPr>
          <w:p w14:paraId="54FBC2DA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</w:tr>
      <w:tr w:rsidR="00EC0186" w:rsidRPr="00AA4614" w14:paraId="69477D70" w14:textId="77777777" w:rsidTr="00525AB7">
        <w:tc>
          <w:tcPr>
            <w:tcW w:w="485" w:type="pct"/>
            <w:shd w:val="clear" w:color="auto" w:fill="FFFFFF" w:themeFill="background1"/>
          </w:tcPr>
          <w:p w14:paraId="11F8B0EB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503" w:type="pct"/>
            <w:shd w:val="clear" w:color="auto" w:fill="FFFFFF" w:themeFill="background1"/>
          </w:tcPr>
          <w:p w14:paraId="0CA7EC75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24" w:type="pct"/>
            <w:shd w:val="clear" w:color="auto" w:fill="FFFFFF" w:themeFill="background1"/>
          </w:tcPr>
          <w:p w14:paraId="21270A1D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18" w:type="pct"/>
            <w:shd w:val="clear" w:color="auto" w:fill="FFFFFF" w:themeFill="background1"/>
          </w:tcPr>
          <w:p w14:paraId="71BBCA8E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53" w:type="pct"/>
            <w:gridSpan w:val="2"/>
            <w:shd w:val="clear" w:color="auto" w:fill="FFFFFF" w:themeFill="background1"/>
          </w:tcPr>
          <w:p w14:paraId="4C56A97D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367" w:type="pct"/>
            <w:shd w:val="clear" w:color="auto" w:fill="FFFFFF" w:themeFill="background1"/>
          </w:tcPr>
          <w:p w14:paraId="33B0FCA6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737" w:type="pct"/>
            <w:shd w:val="clear" w:color="auto" w:fill="FFFFFF" w:themeFill="background1"/>
          </w:tcPr>
          <w:p w14:paraId="27D936C9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424" w:type="pct"/>
            <w:shd w:val="clear" w:color="auto" w:fill="FFFFFF" w:themeFill="background1"/>
          </w:tcPr>
          <w:p w14:paraId="531785A0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393" w:type="pct"/>
            <w:shd w:val="clear" w:color="auto" w:fill="FFFFFF" w:themeFill="background1"/>
          </w:tcPr>
          <w:p w14:paraId="486E2557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432" w:type="pct"/>
            <w:shd w:val="clear" w:color="auto" w:fill="FFFFFF" w:themeFill="background1"/>
          </w:tcPr>
          <w:p w14:paraId="449B48C1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365" w:type="pct"/>
            <w:shd w:val="clear" w:color="auto" w:fill="FFFFFF" w:themeFill="background1"/>
          </w:tcPr>
          <w:p w14:paraId="1442FF44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</w:tr>
      <w:tr w:rsidR="00EC0186" w:rsidRPr="00AA4614" w14:paraId="4447F60A" w14:textId="77777777" w:rsidTr="00525AB7">
        <w:tc>
          <w:tcPr>
            <w:tcW w:w="485" w:type="pct"/>
            <w:shd w:val="clear" w:color="auto" w:fill="FFFFFF" w:themeFill="background1"/>
          </w:tcPr>
          <w:p w14:paraId="76A41231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503" w:type="pct"/>
            <w:shd w:val="clear" w:color="auto" w:fill="FFFFFF" w:themeFill="background1"/>
          </w:tcPr>
          <w:p w14:paraId="0F5AE035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24" w:type="pct"/>
            <w:shd w:val="clear" w:color="auto" w:fill="FFFFFF" w:themeFill="background1"/>
          </w:tcPr>
          <w:p w14:paraId="2C581537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18" w:type="pct"/>
            <w:shd w:val="clear" w:color="auto" w:fill="FFFFFF" w:themeFill="background1"/>
          </w:tcPr>
          <w:p w14:paraId="4A32AF27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53" w:type="pct"/>
            <w:gridSpan w:val="2"/>
            <w:shd w:val="clear" w:color="auto" w:fill="FFFFFF" w:themeFill="background1"/>
          </w:tcPr>
          <w:p w14:paraId="157652A6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367" w:type="pct"/>
            <w:shd w:val="clear" w:color="auto" w:fill="FFFFFF" w:themeFill="background1"/>
          </w:tcPr>
          <w:p w14:paraId="774D57DC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737" w:type="pct"/>
            <w:shd w:val="clear" w:color="auto" w:fill="FFFFFF" w:themeFill="background1"/>
          </w:tcPr>
          <w:p w14:paraId="6D307D8B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424" w:type="pct"/>
            <w:shd w:val="clear" w:color="auto" w:fill="FFFFFF" w:themeFill="background1"/>
          </w:tcPr>
          <w:p w14:paraId="784D299D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393" w:type="pct"/>
            <w:shd w:val="clear" w:color="auto" w:fill="FFFFFF" w:themeFill="background1"/>
          </w:tcPr>
          <w:p w14:paraId="4342706F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432" w:type="pct"/>
            <w:shd w:val="clear" w:color="auto" w:fill="FFFFFF" w:themeFill="background1"/>
          </w:tcPr>
          <w:p w14:paraId="66E02AAA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365" w:type="pct"/>
            <w:shd w:val="clear" w:color="auto" w:fill="FFFFFF" w:themeFill="background1"/>
          </w:tcPr>
          <w:p w14:paraId="40D19B84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</w:tr>
      <w:tr w:rsidR="00EC0186" w:rsidRPr="00AA4614" w14:paraId="58780316" w14:textId="77777777" w:rsidTr="00525AB7">
        <w:tc>
          <w:tcPr>
            <w:tcW w:w="485" w:type="pct"/>
            <w:shd w:val="clear" w:color="auto" w:fill="FFFFFF" w:themeFill="background1"/>
          </w:tcPr>
          <w:p w14:paraId="17B6A45E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503" w:type="pct"/>
            <w:shd w:val="clear" w:color="auto" w:fill="FFFFFF" w:themeFill="background1"/>
          </w:tcPr>
          <w:p w14:paraId="54CC6F9B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24" w:type="pct"/>
            <w:shd w:val="clear" w:color="auto" w:fill="FFFFFF" w:themeFill="background1"/>
          </w:tcPr>
          <w:p w14:paraId="41E275C2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18" w:type="pct"/>
            <w:shd w:val="clear" w:color="auto" w:fill="FFFFFF" w:themeFill="background1"/>
          </w:tcPr>
          <w:p w14:paraId="27CC7543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53" w:type="pct"/>
            <w:gridSpan w:val="2"/>
            <w:shd w:val="clear" w:color="auto" w:fill="FFFFFF" w:themeFill="background1"/>
          </w:tcPr>
          <w:p w14:paraId="69BB4063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367" w:type="pct"/>
            <w:shd w:val="clear" w:color="auto" w:fill="FFFFFF" w:themeFill="background1"/>
          </w:tcPr>
          <w:p w14:paraId="4FA206E2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737" w:type="pct"/>
            <w:shd w:val="clear" w:color="auto" w:fill="FFFFFF" w:themeFill="background1"/>
          </w:tcPr>
          <w:p w14:paraId="15EEDBAE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424" w:type="pct"/>
            <w:shd w:val="clear" w:color="auto" w:fill="FFFFFF" w:themeFill="background1"/>
          </w:tcPr>
          <w:p w14:paraId="076E51F2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393" w:type="pct"/>
            <w:shd w:val="clear" w:color="auto" w:fill="FFFFFF" w:themeFill="background1"/>
          </w:tcPr>
          <w:p w14:paraId="2E4A5914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432" w:type="pct"/>
            <w:shd w:val="clear" w:color="auto" w:fill="FFFFFF" w:themeFill="background1"/>
          </w:tcPr>
          <w:p w14:paraId="75481586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365" w:type="pct"/>
            <w:shd w:val="clear" w:color="auto" w:fill="FFFFFF" w:themeFill="background1"/>
          </w:tcPr>
          <w:p w14:paraId="696EBDE6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</w:tr>
      <w:tr w:rsidR="00EC0186" w:rsidRPr="00AA4614" w14:paraId="2F0CACFA" w14:textId="77777777" w:rsidTr="00525AB7">
        <w:tc>
          <w:tcPr>
            <w:tcW w:w="485" w:type="pct"/>
            <w:shd w:val="clear" w:color="auto" w:fill="FFFFFF" w:themeFill="background1"/>
          </w:tcPr>
          <w:p w14:paraId="0F1B375D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503" w:type="pct"/>
            <w:shd w:val="clear" w:color="auto" w:fill="FFFFFF" w:themeFill="background1"/>
          </w:tcPr>
          <w:p w14:paraId="2227B27E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24" w:type="pct"/>
            <w:shd w:val="clear" w:color="auto" w:fill="FFFFFF" w:themeFill="background1"/>
          </w:tcPr>
          <w:p w14:paraId="67F75F17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18" w:type="pct"/>
            <w:shd w:val="clear" w:color="auto" w:fill="FFFFFF" w:themeFill="background1"/>
          </w:tcPr>
          <w:p w14:paraId="1807F4F6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53" w:type="pct"/>
            <w:gridSpan w:val="2"/>
            <w:shd w:val="clear" w:color="auto" w:fill="FFFFFF" w:themeFill="background1"/>
          </w:tcPr>
          <w:p w14:paraId="044D41A9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367" w:type="pct"/>
            <w:shd w:val="clear" w:color="auto" w:fill="FFFFFF" w:themeFill="background1"/>
          </w:tcPr>
          <w:p w14:paraId="22DC9E07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737" w:type="pct"/>
            <w:shd w:val="clear" w:color="auto" w:fill="FFFFFF" w:themeFill="background1"/>
          </w:tcPr>
          <w:p w14:paraId="04A73DC6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424" w:type="pct"/>
            <w:shd w:val="clear" w:color="auto" w:fill="FFFFFF" w:themeFill="background1"/>
          </w:tcPr>
          <w:p w14:paraId="1EF9967F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393" w:type="pct"/>
            <w:shd w:val="clear" w:color="auto" w:fill="FFFFFF" w:themeFill="background1"/>
          </w:tcPr>
          <w:p w14:paraId="680F3723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432" w:type="pct"/>
            <w:shd w:val="clear" w:color="auto" w:fill="FFFFFF" w:themeFill="background1"/>
          </w:tcPr>
          <w:p w14:paraId="2AC331FA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365" w:type="pct"/>
            <w:shd w:val="clear" w:color="auto" w:fill="FFFFFF" w:themeFill="background1"/>
          </w:tcPr>
          <w:p w14:paraId="1D610BC1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</w:tr>
      <w:tr w:rsidR="00EC0186" w:rsidRPr="00AA4614" w14:paraId="4FEC0EC2" w14:textId="77777777" w:rsidTr="00525AB7">
        <w:tc>
          <w:tcPr>
            <w:tcW w:w="485" w:type="pct"/>
            <w:shd w:val="clear" w:color="auto" w:fill="FFFFFF" w:themeFill="background1"/>
          </w:tcPr>
          <w:p w14:paraId="1454BFB3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503" w:type="pct"/>
            <w:shd w:val="clear" w:color="auto" w:fill="FFFFFF" w:themeFill="background1"/>
          </w:tcPr>
          <w:p w14:paraId="124AF771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24" w:type="pct"/>
            <w:shd w:val="clear" w:color="auto" w:fill="FFFFFF" w:themeFill="background1"/>
          </w:tcPr>
          <w:p w14:paraId="6103737B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18" w:type="pct"/>
            <w:shd w:val="clear" w:color="auto" w:fill="FFFFFF" w:themeFill="background1"/>
          </w:tcPr>
          <w:p w14:paraId="5C720FD2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453" w:type="pct"/>
            <w:gridSpan w:val="2"/>
            <w:shd w:val="clear" w:color="auto" w:fill="FFFFFF" w:themeFill="background1"/>
          </w:tcPr>
          <w:p w14:paraId="1ED5D8D6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367" w:type="pct"/>
            <w:shd w:val="clear" w:color="auto" w:fill="FFFFFF" w:themeFill="background1"/>
          </w:tcPr>
          <w:p w14:paraId="0CEC52A7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  <w:lang w:val="en-GB"/>
              </w:rPr>
            </w:pPr>
          </w:p>
        </w:tc>
        <w:tc>
          <w:tcPr>
            <w:tcW w:w="737" w:type="pct"/>
            <w:shd w:val="clear" w:color="auto" w:fill="FFFFFF" w:themeFill="background1"/>
          </w:tcPr>
          <w:p w14:paraId="612B7A07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424" w:type="pct"/>
            <w:shd w:val="clear" w:color="auto" w:fill="FFFFFF" w:themeFill="background1"/>
          </w:tcPr>
          <w:p w14:paraId="5BF54292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393" w:type="pct"/>
            <w:shd w:val="clear" w:color="auto" w:fill="FFFFFF" w:themeFill="background1"/>
          </w:tcPr>
          <w:p w14:paraId="6B07C7AF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432" w:type="pct"/>
            <w:shd w:val="clear" w:color="auto" w:fill="FFFFFF" w:themeFill="background1"/>
          </w:tcPr>
          <w:p w14:paraId="24846CF4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  <w:tc>
          <w:tcPr>
            <w:tcW w:w="365" w:type="pct"/>
            <w:shd w:val="clear" w:color="auto" w:fill="FFFFFF" w:themeFill="background1"/>
          </w:tcPr>
          <w:p w14:paraId="0754812B" w14:textId="77777777" w:rsidR="00EC0186" w:rsidRPr="00AA4614" w:rsidRDefault="00EC0186" w:rsidP="00525AB7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</w:tc>
      </w:tr>
    </w:tbl>
    <w:p w14:paraId="2DFF14E6" w14:textId="77777777" w:rsidR="00EC0186" w:rsidRDefault="00EC0186" w:rsidP="00EC0186"/>
    <w:p w14:paraId="11DC2BE1" w14:textId="26205735" w:rsidR="005933DB" w:rsidRDefault="005933DB" w:rsidP="005933DB">
      <w:pPr>
        <w:tabs>
          <w:tab w:val="left" w:pos="2654"/>
        </w:tabs>
      </w:pPr>
    </w:p>
    <w:p w14:paraId="41BE5456" w14:textId="3DB6428B" w:rsidR="00EC0186" w:rsidRDefault="00EC0186" w:rsidP="005933DB">
      <w:pPr>
        <w:tabs>
          <w:tab w:val="left" w:pos="2654"/>
        </w:tabs>
      </w:pPr>
    </w:p>
    <w:p w14:paraId="1423A1D2" w14:textId="3603A82B" w:rsidR="00EC0186" w:rsidRDefault="00EC0186" w:rsidP="005933DB">
      <w:pPr>
        <w:tabs>
          <w:tab w:val="left" w:pos="2654"/>
        </w:tabs>
      </w:pPr>
    </w:p>
    <w:p w14:paraId="455739E9" w14:textId="3E5573A4" w:rsidR="00EC0186" w:rsidRDefault="00EC0186" w:rsidP="005933DB">
      <w:pPr>
        <w:tabs>
          <w:tab w:val="left" w:pos="2654"/>
        </w:tabs>
      </w:pPr>
    </w:p>
    <w:p w14:paraId="6F4225CE" w14:textId="57B137C3" w:rsidR="00EC0186" w:rsidRDefault="00EC0186" w:rsidP="005933DB">
      <w:pPr>
        <w:tabs>
          <w:tab w:val="left" w:pos="2654"/>
        </w:tabs>
      </w:pPr>
    </w:p>
    <w:p w14:paraId="44B50B48" w14:textId="707EA205" w:rsidR="00EC0186" w:rsidRDefault="00EC0186" w:rsidP="005933DB">
      <w:pPr>
        <w:tabs>
          <w:tab w:val="left" w:pos="2654"/>
        </w:tabs>
      </w:pPr>
    </w:p>
    <w:p w14:paraId="451A83FD" w14:textId="25466996" w:rsidR="00EC0186" w:rsidRDefault="00EC0186" w:rsidP="005933DB">
      <w:pPr>
        <w:tabs>
          <w:tab w:val="left" w:pos="2654"/>
        </w:tabs>
      </w:pPr>
    </w:p>
    <w:p w14:paraId="194D6FD1" w14:textId="4AC773FA" w:rsidR="00EC0186" w:rsidRDefault="00EC0186" w:rsidP="005933DB">
      <w:pPr>
        <w:tabs>
          <w:tab w:val="left" w:pos="2654"/>
        </w:tabs>
      </w:pPr>
    </w:p>
    <w:p w14:paraId="60B9097F" w14:textId="35AE3883" w:rsidR="00EC0186" w:rsidRDefault="00EC0186" w:rsidP="005933DB">
      <w:pPr>
        <w:tabs>
          <w:tab w:val="left" w:pos="2654"/>
        </w:tabs>
      </w:pPr>
    </w:p>
    <w:p w14:paraId="77BAB83A" w14:textId="513A8394" w:rsidR="00EC0186" w:rsidRDefault="00EC0186" w:rsidP="005933DB">
      <w:pPr>
        <w:tabs>
          <w:tab w:val="left" w:pos="2654"/>
        </w:tabs>
      </w:pPr>
    </w:p>
    <w:p w14:paraId="4CD69E01" w14:textId="60787303" w:rsidR="00EC0186" w:rsidRDefault="00EC0186" w:rsidP="005933DB">
      <w:pPr>
        <w:tabs>
          <w:tab w:val="left" w:pos="2654"/>
        </w:tabs>
      </w:pPr>
    </w:p>
    <w:p w14:paraId="07E13474" w14:textId="65A5EB01" w:rsidR="00EC0186" w:rsidRDefault="00EC0186" w:rsidP="005933DB">
      <w:pPr>
        <w:tabs>
          <w:tab w:val="left" w:pos="2654"/>
        </w:tabs>
      </w:pPr>
    </w:p>
    <w:p w14:paraId="29356D4A" w14:textId="01AE8741" w:rsidR="00EC0186" w:rsidRDefault="00EC0186" w:rsidP="005933DB">
      <w:pPr>
        <w:tabs>
          <w:tab w:val="left" w:pos="2654"/>
        </w:tabs>
      </w:pPr>
    </w:p>
    <w:p w14:paraId="1F877426" w14:textId="2A7F9DBD" w:rsidR="00EC0186" w:rsidRDefault="00EC0186" w:rsidP="005933DB">
      <w:pPr>
        <w:tabs>
          <w:tab w:val="left" w:pos="2654"/>
        </w:tabs>
      </w:pPr>
    </w:p>
    <w:p w14:paraId="7CD33486" w14:textId="4D92E2DA" w:rsidR="00EC0186" w:rsidRDefault="00EC0186" w:rsidP="005933DB">
      <w:pPr>
        <w:tabs>
          <w:tab w:val="left" w:pos="2654"/>
        </w:tabs>
      </w:pPr>
    </w:p>
    <w:p w14:paraId="1715ADDF" w14:textId="35BC1456" w:rsidR="00EC0186" w:rsidRDefault="00EC0186" w:rsidP="005933DB">
      <w:pPr>
        <w:tabs>
          <w:tab w:val="left" w:pos="2654"/>
        </w:tabs>
      </w:pPr>
    </w:p>
    <w:p w14:paraId="0B64F64C" w14:textId="3B4966ED" w:rsidR="00EC0186" w:rsidRDefault="00EC0186" w:rsidP="005933DB">
      <w:pPr>
        <w:tabs>
          <w:tab w:val="left" w:pos="2654"/>
        </w:tabs>
      </w:pPr>
    </w:p>
    <w:p w14:paraId="09FE571C" w14:textId="7D608BCF" w:rsidR="00EC0186" w:rsidRDefault="00EC0186" w:rsidP="005933DB">
      <w:pPr>
        <w:tabs>
          <w:tab w:val="left" w:pos="2654"/>
        </w:tabs>
      </w:pPr>
    </w:p>
    <w:p w14:paraId="7BE07EB4" w14:textId="6E69BEFE" w:rsidR="00EC0186" w:rsidRDefault="00EC0186" w:rsidP="005933DB">
      <w:pPr>
        <w:tabs>
          <w:tab w:val="left" w:pos="2654"/>
        </w:tabs>
      </w:pPr>
    </w:p>
    <w:p w14:paraId="69D0FCFF" w14:textId="1186C40B" w:rsidR="00EC0186" w:rsidRDefault="00EC0186" w:rsidP="005933DB">
      <w:pPr>
        <w:tabs>
          <w:tab w:val="left" w:pos="2654"/>
        </w:tabs>
      </w:pPr>
    </w:p>
    <w:p w14:paraId="7A1B81B4" w14:textId="0C4BE0F0" w:rsidR="00EC0186" w:rsidRDefault="00EC0186" w:rsidP="005933DB">
      <w:pPr>
        <w:tabs>
          <w:tab w:val="left" w:pos="2654"/>
        </w:tabs>
      </w:pPr>
    </w:p>
    <w:p w14:paraId="5601051E" w14:textId="002E3701" w:rsidR="00EC0186" w:rsidRDefault="00EC0186" w:rsidP="005933DB">
      <w:pPr>
        <w:tabs>
          <w:tab w:val="left" w:pos="2654"/>
        </w:tabs>
      </w:pPr>
    </w:p>
    <w:p w14:paraId="0800D272" w14:textId="229611EB" w:rsidR="00EC0186" w:rsidRDefault="00EC0186" w:rsidP="005933DB">
      <w:pPr>
        <w:tabs>
          <w:tab w:val="left" w:pos="2654"/>
        </w:tabs>
      </w:pPr>
    </w:p>
    <w:p w14:paraId="723A368E" w14:textId="3E4BE082" w:rsidR="00EC0186" w:rsidRDefault="00EC0186" w:rsidP="005933DB">
      <w:pPr>
        <w:tabs>
          <w:tab w:val="left" w:pos="2654"/>
        </w:tabs>
      </w:pPr>
    </w:p>
    <w:p w14:paraId="7FF0A148" w14:textId="4D6840FD" w:rsidR="00EC0186" w:rsidRDefault="00EC0186" w:rsidP="005933DB">
      <w:pPr>
        <w:tabs>
          <w:tab w:val="left" w:pos="2654"/>
        </w:tabs>
      </w:pPr>
    </w:p>
    <w:p w14:paraId="3392113D" w14:textId="05AC1726" w:rsidR="00EC0186" w:rsidRDefault="00EC0186" w:rsidP="005933DB">
      <w:pPr>
        <w:tabs>
          <w:tab w:val="left" w:pos="2654"/>
        </w:tabs>
      </w:pPr>
    </w:p>
    <w:p w14:paraId="3600B2F2" w14:textId="53DDB2D9" w:rsidR="00EC0186" w:rsidRDefault="00EC0186" w:rsidP="005933DB">
      <w:pPr>
        <w:tabs>
          <w:tab w:val="left" w:pos="2654"/>
        </w:tabs>
      </w:pPr>
    </w:p>
    <w:p w14:paraId="7B230CDD" w14:textId="0AB178EB" w:rsidR="00EC0186" w:rsidRDefault="00EC0186" w:rsidP="005933DB">
      <w:pPr>
        <w:tabs>
          <w:tab w:val="left" w:pos="2654"/>
        </w:tabs>
      </w:pPr>
    </w:p>
    <w:p w14:paraId="557881F2" w14:textId="0B1E120F" w:rsidR="00EC0186" w:rsidRDefault="00EC0186" w:rsidP="005933DB">
      <w:pPr>
        <w:tabs>
          <w:tab w:val="left" w:pos="2654"/>
        </w:tabs>
      </w:pPr>
    </w:p>
    <w:p w14:paraId="1BA78791" w14:textId="05088F69" w:rsidR="00EC0186" w:rsidRDefault="00EC0186" w:rsidP="005933DB">
      <w:pPr>
        <w:tabs>
          <w:tab w:val="left" w:pos="2654"/>
        </w:tabs>
      </w:pPr>
    </w:p>
    <w:p w14:paraId="3472586E" w14:textId="21B75106" w:rsidR="00EC0186" w:rsidRDefault="00EC0186" w:rsidP="005933DB">
      <w:pPr>
        <w:tabs>
          <w:tab w:val="left" w:pos="2654"/>
        </w:tabs>
      </w:pPr>
    </w:p>
    <w:p w14:paraId="10AC1D96" w14:textId="35F7C521" w:rsidR="00EC0186" w:rsidRDefault="00EC0186" w:rsidP="005933DB">
      <w:pPr>
        <w:tabs>
          <w:tab w:val="left" w:pos="2654"/>
        </w:tabs>
      </w:pPr>
    </w:p>
    <w:p w14:paraId="7D526152" w14:textId="5C6C7AED" w:rsidR="00EC0186" w:rsidRDefault="00EC0186" w:rsidP="005933DB">
      <w:pPr>
        <w:tabs>
          <w:tab w:val="left" w:pos="2654"/>
        </w:tabs>
      </w:pPr>
    </w:p>
    <w:p w14:paraId="48B4C4EB" w14:textId="59F337A6" w:rsidR="00EC0186" w:rsidRDefault="00EC0186" w:rsidP="005933DB">
      <w:pPr>
        <w:tabs>
          <w:tab w:val="left" w:pos="2654"/>
        </w:tabs>
      </w:pPr>
    </w:p>
    <w:p w14:paraId="62AAB1B2" w14:textId="496FE410" w:rsidR="00EC0186" w:rsidRDefault="00EC0186" w:rsidP="005933DB">
      <w:pPr>
        <w:tabs>
          <w:tab w:val="left" w:pos="2654"/>
        </w:tabs>
      </w:pPr>
    </w:p>
    <w:p w14:paraId="648D10F4" w14:textId="12D04400" w:rsidR="00EC0186" w:rsidRDefault="00EC0186" w:rsidP="005933DB">
      <w:pPr>
        <w:tabs>
          <w:tab w:val="left" w:pos="2654"/>
        </w:tabs>
      </w:pPr>
    </w:p>
    <w:p w14:paraId="5ACD61EE" w14:textId="1432CE91" w:rsidR="00EC0186" w:rsidRDefault="00EC0186" w:rsidP="005933DB">
      <w:pPr>
        <w:tabs>
          <w:tab w:val="left" w:pos="2654"/>
        </w:tabs>
      </w:pPr>
    </w:p>
    <w:p w14:paraId="7C2B41C0" w14:textId="77777777" w:rsidR="00EC0186" w:rsidRPr="006B5682" w:rsidRDefault="00EC0186" w:rsidP="005933DB">
      <w:pPr>
        <w:tabs>
          <w:tab w:val="left" w:pos="2654"/>
        </w:tabs>
      </w:pPr>
    </w:p>
    <w:tbl>
      <w:tblPr>
        <w:tblStyle w:val="TableGrid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77"/>
        <w:gridCol w:w="622"/>
        <w:gridCol w:w="538"/>
      </w:tblGrid>
      <w:tr w:rsidR="005933DB" w:rsidRPr="00AA4614" w14:paraId="07CF365E" w14:textId="77777777" w:rsidTr="00525AB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</w:tcPr>
          <w:p w14:paraId="468C1A06" w14:textId="77777777" w:rsidR="005933DB" w:rsidRPr="00EA5963" w:rsidRDefault="005933DB" w:rsidP="00525AB7">
            <w:pPr>
              <w:pStyle w:val="TableParagraph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A596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Biosafety level 2 checklist for Microbiology laboratory</w:t>
            </w:r>
          </w:p>
        </w:tc>
      </w:tr>
      <w:tr w:rsidR="005933DB" w:rsidRPr="007E6FC4" w14:paraId="192CF32F" w14:textId="77777777" w:rsidTr="00525AB7">
        <w:tc>
          <w:tcPr>
            <w:tcW w:w="4584" w:type="pct"/>
            <w:shd w:val="clear" w:color="auto" w:fill="FFFFFF" w:themeFill="background1"/>
          </w:tcPr>
          <w:p w14:paraId="336573FD" w14:textId="77777777" w:rsidR="005933DB" w:rsidRPr="007E6FC4" w:rsidRDefault="005933DB" w:rsidP="00525AB7">
            <w:pPr>
              <w:pStyle w:val="TableParagraph"/>
              <w:rPr>
                <w:rFonts w:asciiTheme="majorBidi" w:hAnsiTheme="majorBidi" w:cstheme="majorBidi"/>
                <w:b/>
                <w:bCs/>
              </w:rPr>
            </w:pPr>
            <w:r w:rsidRPr="007E6FC4">
              <w:rPr>
                <w:rFonts w:asciiTheme="majorBidi" w:hAnsiTheme="majorBidi" w:cstheme="majorBidi"/>
                <w:b/>
                <w:bCs/>
              </w:rPr>
              <w:t xml:space="preserve">Statement </w:t>
            </w:r>
          </w:p>
        </w:tc>
        <w:tc>
          <w:tcPr>
            <w:tcW w:w="223" w:type="pct"/>
            <w:shd w:val="clear" w:color="auto" w:fill="FFFFFF" w:themeFill="background1"/>
          </w:tcPr>
          <w:p w14:paraId="561F8175" w14:textId="77777777" w:rsidR="005933DB" w:rsidRPr="007E6FC4" w:rsidRDefault="005933DB" w:rsidP="00525AB7">
            <w:pPr>
              <w:pStyle w:val="TableParagraph"/>
              <w:rPr>
                <w:rFonts w:asciiTheme="majorBidi" w:hAnsiTheme="majorBidi" w:cstheme="majorBidi"/>
                <w:b/>
                <w:bCs/>
              </w:rPr>
            </w:pPr>
            <w:r w:rsidRPr="007E6FC4">
              <w:rPr>
                <w:rFonts w:asciiTheme="majorBidi" w:hAnsiTheme="majorBidi" w:cstheme="majorBidi"/>
                <w:b/>
                <w:bCs/>
              </w:rPr>
              <w:t xml:space="preserve">Yes </w:t>
            </w:r>
          </w:p>
        </w:tc>
        <w:tc>
          <w:tcPr>
            <w:tcW w:w="193" w:type="pct"/>
            <w:shd w:val="clear" w:color="auto" w:fill="FFFFFF" w:themeFill="background1"/>
          </w:tcPr>
          <w:p w14:paraId="11B64976" w14:textId="77777777" w:rsidR="005933DB" w:rsidRPr="007E6FC4" w:rsidRDefault="005933DB" w:rsidP="00525AB7">
            <w:pPr>
              <w:pStyle w:val="TableParagraph"/>
              <w:rPr>
                <w:rFonts w:asciiTheme="majorBidi" w:hAnsiTheme="majorBidi" w:cstheme="majorBidi"/>
                <w:b/>
                <w:bCs/>
              </w:rPr>
            </w:pPr>
            <w:r w:rsidRPr="007E6FC4">
              <w:rPr>
                <w:rFonts w:asciiTheme="majorBidi" w:hAnsiTheme="majorBidi" w:cstheme="majorBidi"/>
                <w:b/>
                <w:bCs/>
              </w:rPr>
              <w:t>No</w:t>
            </w:r>
          </w:p>
        </w:tc>
      </w:tr>
      <w:tr w:rsidR="005933DB" w:rsidRPr="00AA4614" w14:paraId="2D5961B7" w14:textId="77777777" w:rsidTr="00525AB7">
        <w:tc>
          <w:tcPr>
            <w:tcW w:w="4584" w:type="pct"/>
          </w:tcPr>
          <w:p w14:paraId="6C7A1834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>“Access to the laboratory is limited or restricted at the discretion of the Principal Investigator or laboratory supervisor when experiments are in progress.”</w:t>
            </w:r>
          </w:p>
        </w:tc>
        <w:tc>
          <w:tcPr>
            <w:tcW w:w="223" w:type="pct"/>
          </w:tcPr>
          <w:p w14:paraId="22FF83B2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3F6C006E" w14:textId="39E9B535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0DCE99BC" w14:textId="77777777" w:rsidTr="00525AB7">
        <w:tc>
          <w:tcPr>
            <w:tcW w:w="4584" w:type="pct"/>
          </w:tcPr>
          <w:p w14:paraId="59067695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 xml:space="preserve">Appropriate signs to not Eat, drink, smoking </w:t>
            </w:r>
            <w:proofErr w:type="gramStart"/>
            <w:r w:rsidRPr="00AA4614">
              <w:rPr>
                <w:rFonts w:asciiTheme="majorBidi" w:hAnsiTheme="majorBidi" w:cstheme="majorBidi"/>
              </w:rPr>
              <w:t>are</w:t>
            </w:r>
            <w:proofErr w:type="gramEnd"/>
            <w:r w:rsidRPr="00AA4614">
              <w:rPr>
                <w:rFonts w:asciiTheme="majorBidi" w:hAnsiTheme="majorBidi" w:cstheme="majorBidi"/>
              </w:rPr>
              <w:t xml:space="preserve"> posted in the door </w:t>
            </w:r>
          </w:p>
        </w:tc>
        <w:tc>
          <w:tcPr>
            <w:tcW w:w="223" w:type="pct"/>
          </w:tcPr>
          <w:p w14:paraId="68000872" w14:textId="55D98AD1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6450E0D8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1C966C35" w14:textId="77777777" w:rsidTr="00525AB7">
        <w:tc>
          <w:tcPr>
            <w:tcW w:w="4584" w:type="pct"/>
          </w:tcPr>
          <w:p w14:paraId="49EC7DEA" w14:textId="02AC5DFE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>“Required procedures for entering the laboratory are posted at the entrance to the laboratory when infectious agents are present</w:t>
            </w:r>
            <w:r>
              <w:rPr>
                <w:rFonts w:asciiTheme="majorBidi" w:hAnsiTheme="majorBidi" w:cstheme="majorBidi"/>
              </w:rPr>
              <w:t>.</w:t>
            </w:r>
            <w:r w:rsidRPr="00AA4614">
              <w:rPr>
                <w:rFonts w:asciiTheme="majorBidi" w:hAnsiTheme="majorBidi" w:cstheme="majorBidi"/>
              </w:rPr>
              <w:t>”</w:t>
            </w:r>
          </w:p>
        </w:tc>
        <w:tc>
          <w:tcPr>
            <w:tcW w:w="223" w:type="pct"/>
          </w:tcPr>
          <w:p w14:paraId="10A751D4" w14:textId="15AF6898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7DFAE0FE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476FE4AC" w14:textId="77777777" w:rsidTr="00525AB7">
        <w:tc>
          <w:tcPr>
            <w:tcW w:w="4584" w:type="pct"/>
          </w:tcPr>
          <w:p w14:paraId="51C1F183" w14:textId="528991D4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>“Required procedures for exiting the laboratory are posted at the entrance to the laboratory when infectious agents are present</w:t>
            </w:r>
            <w:r>
              <w:rPr>
                <w:rFonts w:asciiTheme="majorBidi" w:hAnsiTheme="majorBidi" w:cstheme="majorBidi"/>
              </w:rPr>
              <w:t>.</w:t>
            </w:r>
            <w:r w:rsidRPr="00AA4614">
              <w:rPr>
                <w:rFonts w:asciiTheme="majorBidi" w:hAnsiTheme="majorBidi" w:cstheme="majorBidi"/>
              </w:rPr>
              <w:t>”</w:t>
            </w:r>
          </w:p>
        </w:tc>
        <w:tc>
          <w:tcPr>
            <w:tcW w:w="223" w:type="pct"/>
          </w:tcPr>
          <w:p w14:paraId="185B1AA4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7A19B634" w14:textId="054C3B95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6168A085" w14:textId="77777777" w:rsidTr="00525AB7">
        <w:tc>
          <w:tcPr>
            <w:tcW w:w="4584" w:type="pct"/>
          </w:tcPr>
          <w:p w14:paraId="2AA47706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 xml:space="preserve">Appropriate disinfectant is  available to disinfect Spills and splashed </w:t>
            </w:r>
          </w:p>
        </w:tc>
        <w:tc>
          <w:tcPr>
            <w:tcW w:w="223" w:type="pct"/>
          </w:tcPr>
          <w:p w14:paraId="0276E12C" w14:textId="5896649F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25A90D1C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108BD4B3" w14:textId="77777777" w:rsidTr="00525AB7">
        <w:tc>
          <w:tcPr>
            <w:tcW w:w="4584" w:type="pct"/>
          </w:tcPr>
          <w:p w14:paraId="05E30BC0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 xml:space="preserve">Laboratory Wastes are placed in durable, leaf-proof containers </w:t>
            </w:r>
          </w:p>
        </w:tc>
        <w:tc>
          <w:tcPr>
            <w:tcW w:w="223" w:type="pct"/>
          </w:tcPr>
          <w:p w14:paraId="72467AC5" w14:textId="1C9F0905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14E0D659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1D476B2A" w14:textId="77777777" w:rsidTr="00525AB7">
        <w:tc>
          <w:tcPr>
            <w:tcW w:w="4584" w:type="pct"/>
          </w:tcPr>
          <w:p w14:paraId="5F6B8BA0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 xml:space="preserve">The  hazardous waste collection area is clearly identified and marked by signs </w:t>
            </w:r>
          </w:p>
        </w:tc>
        <w:tc>
          <w:tcPr>
            <w:tcW w:w="223" w:type="pct"/>
          </w:tcPr>
          <w:p w14:paraId="3BD86699" w14:textId="1C29D5D1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77E4BD84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3037CB0A" w14:textId="77777777" w:rsidTr="00525AB7">
        <w:tc>
          <w:tcPr>
            <w:tcW w:w="4584" w:type="pct"/>
          </w:tcPr>
          <w:p w14:paraId="57E6E79F" w14:textId="4111E45E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>“A biohazard sign is posted at the entrance to the laboratory</w:t>
            </w:r>
            <w:r>
              <w:rPr>
                <w:rFonts w:asciiTheme="majorBidi" w:hAnsiTheme="majorBidi" w:cstheme="majorBidi"/>
              </w:rPr>
              <w:t>.</w:t>
            </w:r>
            <w:r w:rsidRPr="00AA4614">
              <w:rPr>
                <w:rFonts w:asciiTheme="majorBidi" w:hAnsiTheme="majorBidi" w:cstheme="majorBidi"/>
              </w:rPr>
              <w:t xml:space="preserve">” </w:t>
            </w:r>
          </w:p>
        </w:tc>
        <w:tc>
          <w:tcPr>
            <w:tcW w:w="223" w:type="pct"/>
          </w:tcPr>
          <w:p w14:paraId="5050B5E6" w14:textId="0BFC73F8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435F0B0D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7C628BAD" w14:textId="77777777" w:rsidTr="00525AB7">
        <w:tc>
          <w:tcPr>
            <w:tcW w:w="4584" w:type="pct"/>
          </w:tcPr>
          <w:p w14:paraId="677505E3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>Biosafety level sign is posted at the entrance to the laboratory</w:t>
            </w:r>
          </w:p>
        </w:tc>
        <w:tc>
          <w:tcPr>
            <w:tcW w:w="223" w:type="pct"/>
          </w:tcPr>
          <w:p w14:paraId="0F6FCBB4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4EE683FE" w14:textId="6EF997AE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4DB24B2A" w14:textId="77777777" w:rsidTr="00525AB7">
        <w:tc>
          <w:tcPr>
            <w:tcW w:w="4584" w:type="pct"/>
          </w:tcPr>
          <w:p w14:paraId="6B9554F8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 xml:space="preserve">“Laboratory personnel receive appropriate training regarding their duties, the necessary precautions to prevent exposure”    </w:t>
            </w:r>
          </w:p>
        </w:tc>
        <w:tc>
          <w:tcPr>
            <w:tcW w:w="223" w:type="pct"/>
          </w:tcPr>
          <w:p w14:paraId="5AE9A84D" w14:textId="783CDCF4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50EA75B4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59A90437" w14:textId="77777777" w:rsidTr="00525AB7">
        <w:tc>
          <w:tcPr>
            <w:tcW w:w="4584" w:type="pct"/>
          </w:tcPr>
          <w:p w14:paraId="4BFA5CC1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 xml:space="preserve">Material safety data sheet is updated </w:t>
            </w:r>
          </w:p>
        </w:tc>
        <w:tc>
          <w:tcPr>
            <w:tcW w:w="223" w:type="pct"/>
          </w:tcPr>
          <w:p w14:paraId="5EC5316D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4E061038" w14:textId="51F56876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2BDDE7FE" w14:textId="77777777" w:rsidTr="00525AB7">
        <w:tc>
          <w:tcPr>
            <w:tcW w:w="4584" w:type="pct"/>
          </w:tcPr>
          <w:p w14:paraId="4413A3F2" w14:textId="299E82EF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>“All the persons entering the lab are advised about the potential hazards</w:t>
            </w:r>
            <w:r>
              <w:rPr>
                <w:rFonts w:asciiTheme="majorBidi" w:hAnsiTheme="majorBidi" w:cstheme="majorBidi"/>
              </w:rPr>
              <w:t>.</w:t>
            </w:r>
            <w:r w:rsidRPr="00AA4614">
              <w:rPr>
                <w:rFonts w:asciiTheme="majorBidi" w:hAnsiTheme="majorBidi" w:cstheme="majorBidi"/>
              </w:rPr>
              <w:t xml:space="preserve">” </w:t>
            </w:r>
          </w:p>
        </w:tc>
        <w:tc>
          <w:tcPr>
            <w:tcW w:w="223" w:type="pct"/>
          </w:tcPr>
          <w:p w14:paraId="40855F51" w14:textId="4EB55F64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57A68F8D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6C67F4DF" w14:textId="77777777" w:rsidTr="00525AB7">
        <w:tc>
          <w:tcPr>
            <w:tcW w:w="4584" w:type="pct"/>
          </w:tcPr>
          <w:p w14:paraId="7B19D7F5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>All the personal working in the lab received immunization or prophylactic interventions for  HBV</w:t>
            </w:r>
          </w:p>
        </w:tc>
        <w:tc>
          <w:tcPr>
            <w:tcW w:w="223" w:type="pct"/>
          </w:tcPr>
          <w:p w14:paraId="297EC64B" w14:textId="1F196815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7F8A017C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38883108" w14:textId="77777777" w:rsidTr="00525AB7">
        <w:tc>
          <w:tcPr>
            <w:tcW w:w="4584" w:type="pct"/>
          </w:tcPr>
          <w:p w14:paraId="6B29EE8B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 xml:space="preserve">Laboratory safety manual is available and accessible </w:t>
            </w:r>
          </w:p>
        </w:tc>
        <w:tc>
          <w:tcPr>
            <w:tcW w:w="223" w:type="pct"/>
          </w:tcPr>
          <w:p w14:paraId="42B13B1D" w14:textId="2CBA9E8F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2435A1AD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765DE681" w14:textId="77777777" w:rsidTr="00525AB7">
        <w:tc>
          <w:tcPr>
            <w:tcW w:w="4584" w:type="pct"/>
          </w:tcPr>
          <w:p w14:paraId="5BCDC8CF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 xml:space="preserve">Small volumes of hazards chemicals are stored in the lab </w:t>
            </w:r>
          </w:p>
        </w:tc>
        <w:tc>
          <w:tcPr>
            <w:tcW w:w="223" w:type="pct"/>
          </w:tcPr>
          <w:p w14:paraId="009DA34A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3A8E0B8D" w14:textId="0E619EE2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6FD71541" w14:textId="77777777" w:rsidTr="00525AB7">
        <w:tc>
          <w:tcPr>
            <w:tcW w:w="4584" w:type="pct"/>
          </w:tcPr>
          <w:p w14:paraId="0B60D6B5" w14:textId="6672B6F3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>“All laboratory personally especially pregnant women are providing information regarding immune competence and conditions that may predispose them to infection</w:t>
            </w:r>
            <w:r>
              <w:rPr>
                <w:rFonts w:asciiTheme="majorBidi" w:hAnsiTheme="majorBidi" w:cstheme="majorBidi"/>
              </w:rPr>
              <w:t>.</w:t>
            </w:r>
            <w:r w:rsidRPr="00AA4614">
              <w:rPr>
                <w:rFonts w:asciiTheme="majorBidi" w:hAnsiTheme="majorBidi" w:cstheme="majorBidi"/>
              </w:rPr>
              <w:t xml:space="preserve">” </w:t>
            </w:r>
          </w:p>
        </w:tc>
        <w:tc>
          <w:tcPr>
            <w:tcW w:w="223" w:type="pct"/>
          </w:tcPr>
          <w:p w14:paraId="1D198A57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77DCE200" w14:textId="5218E9CA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7716D2E3" w14:textId="77777777" w:rsidTr="00525AB7">
        <w:tc>
          <w:tcPr>
            <w:tcW w:w="4584" w:type="pct"/>
          </w:tcPr>
          <w:p w14:paraId="2957572D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>Contact information of the TA in-charge of the lab is posted in the laboratory door</w:t>
            </w:r>
          </w:p>
        </w:tc>
        <w:tc>
          <w:tcPr>
            <w:tcW w:w="223" w:type="pct"/>
          </w:tcPr>
          <w:p w14:paraId="16B816DE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2F51FAFF" w14:textId="20CDD23C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0540217C" w14:textId="77777777" w:rsidTr="00525AB7">
        <w:tc>
          <w:tcPr>
            <w:tcW w:w="4584" w:type="pct"/>
          </w:tcPr>
          <w:p w14:paraId="41A54EE4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 xml:space="preserve">Chemicals are stored properly in chemical cabinet or  flammable chemicals cabinet </w:t>
            </w:r>
          </w:p>
        </w:tc>
        <w:tc>
          <w:tcPr>
            <w:tcW w:w="223" w:type="pct"/>
          </w:tcPr>
          <w:p w14:paraId="7DD0678D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3F218D8D" w14:textId="13071833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5CE09C3F" w14:textId="77777777" w:rsidTr="00525AB7">
        <w:tc>
          <w:tcPr>
            <w:tcW w:w="4584" w:type="pct"/>
          </w:tcPr>
          <w:p w14:paraId="08513B90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 xml:space="preserve">Properly maintained Laboratory equipment’s and machines are used </w:t>
            </w:r>
          </w:p>
        </w:tc>
        <w:tc>
          <w:tcPr>
            <w:tcW w:w="223" w:type="pct"/>
          </w:tcPr>
          <w:p w14:paraId="2F66A88E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105D0DA1" w14:textId="12380C2F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56EA64A0" w14:textId="77777777" w:rsidTr="00525AB7">
        <w:tc>
          <w:tcPr>
            <w:tcW w:w="4584" w:type="pct"/>
          </w:tcPr>
          <w:p w14:paraId="2FD71705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 xml:space="preserve">Chemicals are routinely inspected </w:t>
            </w:r>
          </w:p>
        </w:tc>
        <w:tc>
          <w:tcPr>
            <w:tcW w:w="223" w:type="pct"/>
          </w:tcPr>
          <w:p w14:paraId="699AF780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7915DDC9" w14:textId="0B382EA2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266C0278" w14:textId="77777777" w:rsidTr="00525AB7">
        <w:tc>
          <w:tcPr>
            <w:tcW w:w="4584" w:type="pct"/>
          </w:tcPr>
          <w:p w14:paraId="79232AA9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 xml:space="preserve">First aid cabinet is  available </w:t>
            </w:r>
          </w:p>
        </w:tc>
        <w:tc>
          <w:tcPr>
            <w:tcW w:w="223" w:type="pct"/>
          </w:tcPr>
          <w:p w14:paraId="55287BBF" w14:textId="0561C23D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0D202D06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4CA884B6" w14:textId="77777777" w:rsidTr="00525AB7">
        <w:tc>
          <w:tcPr>
            <w:tcW w:w="4584" w:type="pct"/>
          </w:tcPr>
          <w:p w14:paraId="18A76D6B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 xml:space="preserve">First aid cabinet is </w:t>
            </w:r>
            <w:proofErr w:type="gramStart"/>
            <w:r w:rsidRPr="00AA4614">
              <w:rPr>
                <w:rFonts w:asciiTheme="majorBidi" w:hAnsiTheme="majorBidi" w:cstheme="majorBidi"/>
              </w:rPr>
              <w:t>contain</w:t>
            </w:r>
            <w:proofErr w:type="gramEnd"/>
            <w:r w:rsidRPr="00AA4614">
              <w:rPr>
                <w:rFonts w:asciiTheme="majorBidi" w:hAnsiTheme="majorBidi" w:cstheme="majorBidi"/>
              </w:rPr>
              <w:t xml:space="preserve"> required equipment’s  </w:t>
            </w:r>
          </w:p>
        </w:tc>
        <w:tc>
          <w:tcPr>
            <w:tcW w:w="223" w:type="pct"/>
          </w:tcPr>
          <w:p w14:paraId="6A1D61B5" w14:textId="12655948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043A53AB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75A5876B" w14:textId="77777777" w:rsidTr="00525AB7">
        <w:tc>
          <w:tcPr>
            <w:tcW w:w="4584" w:type="pct"/>
          </w:tcPr>
          <w:p w14:paraId="77F81FCB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>First aid is  regularly inspected</w:t>
            </w:r>
          </w:p>
        </w:tc>
        <w:tc>
          <w:tcPr>
            <w:tcW w:w="223" w:type="pct"/>
          </w:tcPr>
          <w:p w14:paraId="04E89B3F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6A9873F6" w14:textId="551EDEB2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38E58F3F" w14:textId="77777777" w:rsidTr="00525AB7">
        <w:tc>
          <w:tcPr>
            <w:tcW w:w="4584" w:type="pct"/>
          </w:tcPr>
          <w:p w14:paraId="6A491904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 xml:space="preserve">“Biosafety cabinet level, preferably class II, is available whenever procedures with a potential for creating aerosols or splashes” </w:t>
            </w:r>
          </w:p>
        </w:tc>
        <w:tc>
          <w:tcPr>
            <w:tcW w:w="223" w:type="pct"/>
          </w:tcPr>
          <w:p w14:paraId="1151A61E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045E8373" w14:textId="1C522DB4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08C0050C" w14:textId="77777777" w:rsidTr="00525AB7">
        <w:tc>
          <w:tcPr>
            <w:tcW w:w="4584" w:type="pct"/>
          </w:tcPr>
          <w:p w14:paraId="59B52DC4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>“A personal protective equipment (PPE) e.g. Gloves , face mask, goggles have direction signs posted  inside the laboratory”</w:t>
            </w:r>
          </w:p>
        </w:tc>
        <w:tc>
          <w:tcPr>
            <w:tcW w:w="223" w:type="pct"/>
          </w:tcPr>
          <w:p w14:paraId="16A995CB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02E43B35" w14:textId="17B02078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0776DE5E" w14:textId="77777777" w:rsidTr="00525AB7">
        <w:tc>
          <w:tcPr>
            <w:tcW w:w="4584" w:type="pct"/>
          </w:tcPr>
          <w:p w14:paraId="498E57F5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>“Protective clothing is disposed appropriately, or laundered by the institution ( lab coats are not taken home) “</w:t>
            </w:r>
          </w:p>
        </w:tc>
        <w:tc>
          <w:tcPr>
            <w:tcW w:w="223" w:type="pct"/>
          </w:tcPr>
          <w:p w14:paraId="74D11E1E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157D6ACC" w14:textId="5ADA5969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2F5D3A35" w14:textId="77777777" w:rsidTr="00525AB7">
        <w:tc>
          <w:tcPr>
            <w:tcW w:w="4584" w:type="pct"/>
          </w:tcPr>
          <w:p w14:paraId="763D6FD9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 xml:space="preserve">Eye protection e.g. Goggles is available for anticipated splashed or spraying infectious or hazardous material </w:t>
            </w:r>
          </w:p>
        </w:tc>
        <w:tc>
          <w:tcPr>
            <w:tcW w:w="223" w:type="pct"/>
          </w:tcPr>
          <w:p w14:paraId="2DF8BE69" w14:textId="05A4E55E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3AAD8F3F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1C01FF36" w14:textId="77777777" w:rsidTr="00525AB7">
        <w:tc>
          <w:tcPr>
            <w:tcW w:w="4584" w:type="pct"/>
          </w:tcPr>
          <w:p w14:paraId="268EC053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>Face protection e.g. Face shield is available for anticipated splashed or spraying infectious or hazardous material</w:t>
            </w:r>
          </w:p>
        </w:tc>
        <w:tc>
          <w:tcPr>
            <w:tcW w:w="223" w:type="pct"/>
          </w:tcPr>
          <w:p w14:paraId="4D74E50D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188406B5" w14:textId="220000EC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665F55E7" w14:textId="77777777" w:rsidTr="00525AB7">
        <w:tc>
          <w:tcPr>
            <w:tcW w:w="4584" w:type="pct"/>
          </w:tcPr>
          <w:p w14:paraId="13A8699A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 xml:space="preserve">“Laboratory doors are self-closing and have lock” </w:t>
            </w:r>
          </w:p>
        </w:tc>
        <w:tc>
          <w:tcPr>
            <w:tcW w:w="223" w:type="pct"/>
          </w:tcPr>
          <w:p w14:paraId="3EE7E827" w14:textId="753012EE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61C1E447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3D13D5BB" w14:textId="77777777" w:rsidTr="00525AB7">
        <w:tc>
          <w:tcPr>
            <w:tcW w:w="4584" w:type="pct"/>
          </w:tcPr>
          <w:p w14:paraId="726F5E26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 xml:space="preserve">“The laboratory has sink for hand washing . The sink may be manually , hands-free or automatically operated.” </w:t>
            </w:r>
          </w:p>
        </w:tc>
        <w:tc>
          <w:tcPr>
            <w:tcW w:w="223" w:type="pct"/>
          </w:tcPr>
          <w:p w14:paraId="357BD2D7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6A543F78" w14:textId="50533350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39AB7B99" w14:textId="77777777" w:rsidTr="00525AB7">
        <w:tc>
          <w:tcPr>
            <w:tcW w:w="4584" w:type="pct"/>
          </w:tcPr>
          <w:p w14:paraId="3CFB396E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 xml:space="preserve">The laboratory is designed in a way, so it is easy to clean </w:t>
            </w:r>
          </w:p>
        </w:tc>
        <w:tc>
          <w:tcPr>
            <w:tcW w:w="223" w:type="pct"/>
          </w:tcPr>
          <w:p w14:paraId="0CD70A47" w14:textId="22E471D6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30B20D0D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40897C30" w14:textId="77777777" w:rsidTr="00525AB7">
        <w:tc>
          <w:tcPr>
            <w:tcW w:w="4584" w:type="pct"/>
          </w:tcPr>
          <w:p w14:paraId="02B16830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 xml:space="preserve">The lab has good house keeping </w:t>
            </w:r>
          </w:p>
        </w:tc>
        <w:tc>
          <w:tcPr>
            <w:tcW w:w="223" w:type="pct"/>
          </w:tcPr>
          <w:p w14:paraId="6AF6B77A" w14:textId="30EFD631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15E9AC73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154D0708" w14:textId="77777777" w:rsidTr="00525AB7">
        <w:tc>
          <w:tcPr>
            <w:tcW w:w="4584" w:type="pct"/>
          </w:tcPr>
          <w:p w14:paraId="756E110E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 xml:space="preserve">The lab furniture </w:t>
            </w:r>
            <w:proofErr w:type="gramStart"/>
            <w:r w:rsidRPr="00AA4614">
              <w:rPr>
                <w:rFonts w:asciiTheme="majorBidi" w:hAnsiTheme="majorBidi" w:cstheme="majorBidi"/>
              </w:rPr>
              <w:t>are</w:t>
            </w:r>
            <w:proofErr w:type="gramEnd"/>
            <w:r w:rsidRPr="00AA4614">
              <w:rPr>
                <w:rFonts w:asciiTheme="majorBidi" w:hAnsiTheme="majorBidi" w:cstheme="majorBidi"/>
              </w:rPr>
              <w:t xml:space="preserve"> clean and in good condition </w:t>
            </w:r>
          </w:p>
        </w:tc>
        <w:tc>
          <w:tcPr>
            <w:tcW w:w="223" w:type="pct"/>
          </w:tcPr>
          <w:p w14:paraId="1A913B34" w14:textId="7BF8D928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5098E9C5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69F83184" w14:textId="77777777" w:rsidTr="00525AB7">
        <w:tc>
          <w:tcPr>
            <w:tcW w:w="4584" w:type="pct"/>
          </w:tcPr>
          <w:p w14:paraId="471376ED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 xml:space="preserve">The ceiling is properly fixed and secured </w:t>
            </w:r>
          </w:p>
        </w:tc>
        <w:tc>
          <w:tcPr>
            <w:tcW w:w="223" w:type="pct"/>
          </w:tcPr>
          <w:p w14:paraId="50C644B4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614688BA" w14:textId="14AFDF0D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440DB4C1" w14:textId="77777777" w:rsidTr="00525AB7">
        <w:tc>
          <w:tcPr>
            <w:tcW w:w="4584" w:type="pct"/>
          </w:tcPr>
          <w:p w14:paraId="71908F02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>The floor is clean and free of slipping hazard</w:t>
            </w:r>
          </w:p>
        </w:tc>
        <w:tc>
          <w:tcPr>
            <w:tcW w:w="223" w:type="pct"/>
          </w:tcPr>
          <w:p w14:paraId="51CB3BCF" w14:textId="3A0CB19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7CC2463E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4066FE66" w14:textId="77777777" w:rsidTr="00525AB7">
        <w:tc>
          <w:tcPr>
            <w:tcW w:w="4584" w:type="pct"/>
          </w:tcPr>
          <w:p w14:paraId="5CDC303F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 xml:space="preserve">The drainage system is functioning properly </w:t>
            </w:r>
          </w:p>
        </w:tc>
        <w:tc>
          <w:tcPr>
            <w:tcW w:w="223" w:type="pct"/>
          </w:tcPr>
          <w:p w14:paraId="0633BC74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09D16045" w14:textId="1405CCB8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1816A7F7" w14:textId="77777777" w:rsidTr="00525AB7">
        <w:tc>
          <w:tcPr>
            <w:tcW w:w="4584" w:type="pct"/>
          </w:tcPr>
          <w:p w14:paraId="4A3A65E5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 xml:space="preserve">The maintenance records for lab equipment’s/ tools is available </w:t>
            </w:r>
          </w:p>
        </w:tc>
        <w:tc>
          <w:tcPr>
            <w:tcW w:w="223" w:type="pct"/>
          </w:tcPr>
          <w:p w14:paraId="3D63F009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3DFC6E0C" w14:textId="3D8B60AC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5C266E44" w14:textId="77777777" w:rsidTr="00525AB7">
        <w:tc>
          <w:tcPr>
            <w:tcW w:w="4584" w:type="pct"/>
          </w:tcPr>
          <w:p w14:paraId="38366DE5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 xml:space="preserve">Laboratory cabinet and drawers is capable of supporting anticipated use </w:t>
            </w:r>
          </w:p>
        </w:tc>
        <w:tc>
          <w:tcPr>
            <w:tcW w:w="223" w:type="pct"/>
          </w:tcPr>
          <w:p w14:paraId="1B22C8C1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207C506F" w14:textId="2708784F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13C1F6C3" w14:textId="77777777" w:rsidTr="00525AB7">
        <w:tc>
          <w:tcPr>
            <w:tcW w:w="4584" w:type="pct"/>
          </w:tcPr>
          <w:p w14:paraId="49610C88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 xml:space="preserve">“Bench top are impervious to water and resistant to heat , organic solvent, acid , alkalis, and other chemicals” </w:t>
            </w:r>
          </w:p>
        </w:tc>
        <w:tc>
          <w:tcPr>
            <w:tcW w:w="223" w:type="pct"/>
          </w:tcPr>
          <w:p w14:paraId="2B2A917A" w14:textId="0AFC2FAA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1B1BC785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405C3194" w14:textId="77777777" w:rsidTr="00525AB7">
        <w:tc>
          <w:tcPr>
            <w:tcW w:w="4584" w:type="pct"/>
          </w:tcPr>
          <w:p w14:paraId="13244838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>“Appropriate chairs are used in the laboratory work “</w:t>
            </w:r>
          </w:p>
        </w:tc>
        <w:tc>
          <w:tcPr>
            <w:tcW w:w="223" w:type="pct"/>
          </w:tcPr>
          <w:p w14:paraId="71F35AB7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1FEC1E89" w14:textId="07BD52BF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11433293" w14:textId="77777777" w:rsidTr="00525AB7">
        <w:tc>
          <w:tcPr>
            <w:tcW w:w="4584" w:type="pct"/>
          </w:tcPr>
          <w:p w14:paraId="2BE6E35E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 xml:space="preserve">“An eyewash station is readily available” </w:t>
            </w:r>
          </w:p>
        </w:tc>
        <w:tc>
          <w:tcPr>
            <w:tcW w:w="223" w:type="pct"/>
          </w:tcPr>
          <w:p w14:paraId="53AD5681" w14:textId="051C0F8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3BDC6609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130B84FA" w14:textId="77777777" w:rsidTr="00525AB7">
        <w:tc>
          <w:tcPr>
            <w:tcW w:w="4584" w:type="pct"/>
          </w:tcPr>
          <w:p w14:paraId="59F7F9EF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proofErr w:type="gramStart"/>
            <w:r w:rsidRPr="00AA4614">
              <w:rPr>
                <w:rFonts w:asciiTheme="majorBidi" w:hAnsiTheme="majorBidi" w:cstheme="majorBidi"/>
              </w:rPr>
              <w:t>An</w:t>
            </w:r>
            <w:proofErr w:type="gramEnd"/>
            <w:r w:rsidRPr="00AA4614">
              <w:rPr>
                <w:rFonts w:asciiTheme="majorBidi" w:hAnsiTheme="majorBidi" w:cstheme="majorBidi"/>
              </w:rPr>
              <w:t xml:space="preserve"> safety shower station is readily available </w:t>
            </w:r>
          </w:p>
        </w:tc>
        <w:tc>
          <w:tcPr>
            <w:tcW w:w="223" w:type="pct"/>
          </w:tcPr>
          <w:p w14:paraId="193C1912" w14:textId="208C72FB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319A99D0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189C3242" w14:textId="77777777" w:rsidTr="00525AB7">
        <w:tc>
          <w:tcPr>
            <w:tcW w:w="4584" w:type="pct"/>
          </w:tcPr>
          <w:p w14:paraId="3BF91814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 xml:space="preserve">Biological spill kit procedure is available in the lab </w:t>
            </w:r>
          </w:p>
        </w:tc>
        <w:tc>
          <w:tcPr>
            <w:tcW w:w="223" w:type="pct"/>
          </w:tcPr>
          <w:p w14:paraId="5E1D8604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2DAB1D9F" w14:textId="4723BEDB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21A40D06" w14:textId="77777777" w:rsidTr="00525AB7">
        <w:tc>
          <w:tcPr>
            <w:tcW w:w="4584" w:type="pct"/>
          </w:tcPr>
          <w:p w14:paraId="3B40CB1E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>Chemical spill kit procedure is available in the lab</w:t>
            </w:r>
          </w:p>
        </w:tc>
        <w:tc>
          <w:tcPr>
            <w:tcW w:w="223" w:type="pct"/>
          </w:tcPr>
          <w:p w14:paraId="3FBD2021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558670D9" w14:textId="415DAFD3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52D8FB00" w14:textId="77777777" w:rsidTr="00525AB7">
        <w:tc>
          <w:tcPr>
            <w:tcW w:w="4584" w:type="pct"/>
          </w:tcPr>
          <w:p w14:paraId="2D947101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 xml:space="preserve">The exit pathway is free from obstruction </w:t>
            </w:r>
          </w:p>
        </w:tc>
        <w:tc>
          <w:tcPr>
            <w:tcW w:w="223" w:type="pct"/>
          </w:tcPr>
          <w:p w14:paraId="32BFF454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090D0081" w14:textId="422F0A71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58695F0B" w14:textId="77777777" w:rsidTr="00525AB7">
        <w:tc>
          <w:tcPr>
            <w:tcW w:w="4584" w:type="pct"/>
          </w:tcPr>
          <w:p w14:paraId="69221A4C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 xml:space="preserve">The fire emergency procedure is displayed clearly </w:t>
            </w:r>
          </w:p>
        </w:tc>
        <w:tc>
          <w:tcPr>
            <w:tcW w:w="223" w:type="pct"/>
          </w:tcPr>
          <w:p w14:paraId="5C57B3A5" w14:textId="21B07442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2B939935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2639A321" w14:textId="77777777" w:rsidTr="00525AB7">
        <w:tc>
          <w:tcPr>
            <w:tcW w:w="4584" w:type="pct"/>
          </w:tcPr>
          <w:p w14:paraId="5D700C33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>The emergency exit door is working properly</w:t>
            </w:r>
          </w:p>
        </w:tc>
        <w:tc>
          <w:tcPr>
            <w:tcW w:w="223" w:type="pct"/>
          </w:tcPr>
          <w:p w14:paraId="2E90ED40" w14:textId="0968CE56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08EA793C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6CA7E259" w14:textId="77777777" w:rsidTr="00525AB7">
        <w:tc>
          <w:tcPr>
            <w:tcW w:w="4584" w:type="pct"/>
          </w:tcPr>
          <w:p w14:paraId="0C33E289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 xml:space="preserve">The fire extinguisher is accessible </w:t>
            </w:r>
          </w:p>
        </w:tc>
        <w:tc>
          <w:tcPr>
            <w:tcW w:w="223" w:type="pct"/>
          </w:tcPr>
          <w:p w14:paraId="3D86686D" w14:textId="14C0823A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68610273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65B292CF" w14:textId="77777777" w:rsidTr="00525AB7">
        <w:tc>
          <w:tcPr>
            <w:tcW w:w="4584" w:type="pct"/>
          </w:tcPr>
          <w:p w14:paraId="7FA351BC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 xml:space="preserve">The fire extinguisher is inspected monthly </w:t>
            </w:r>
          </w:p>
        </w:tc>
        <w:tc>
          <w:tcPr>
            <w:tcW w:w="223" w:type="pct"/>
          </w:tcPr>
          <w:p w14:paraId="37839E98" w14:textId="38509B66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4F680C74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3DCE5328" w14:textId="77777777" w:rsidTr="00525AB7">
        <w:tc>
          <w:tcPr>
            <w:tcW w:w="4584" w:type="pct"/>
          </w:tcPr>
          <w:p w14:paraId="0EB6F2C8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 xml:space="preserve">The fire alarm equipment is working </w:t>
            </w:r>
          </w:p>
        </w:tc>
        <w:tc>
          <w:tcPr>
            <w:tcW w:w="223" w:type="pct"/>
          </w:tcPr>
          <w:p w14:paraId="1B8CA57F" w14:textId="076677F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7DB5AD82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4469D1A3" w14:textId="77777777" w:rsidTr="00525AB7">
        <w:tc>
          <w:tcPr>
            <w:tcW w:w="4584" w:type="pct"/>
          </w:tcPr>
          <w:p w14:paraId="2F58F3FC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 xml:space="preserve">The fire alarm equipment is inspected </w:t>
            </w:r>
          </w:p>
        </w:tc>
        <w:tc>
          <w:tcPr>
            <w:tcW w:w="223" w:type="pct"/>
          </w:tcPr>
          <w:p w14:paraId="0294C4D8" w14:textId="01150564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20505216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7CC0F322" w14:textId="77777777" w:rsidTr="00525AB7">
        <w:tc>
          <w:tcPr>
            <w:tcW w:w="4584" w:type="pct"/>
          </w:tcPr>
          <w:p w14:paraId="2A9C3B2C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 xml:space="preserve">The fire suppression system is provided and inspected </w:t>
            </w:r>
          </w:p>
        </w:tc>
        <w:tc>
          <w:tcPr>
            <w:tcW w:w="223" w:type="pct"/>
          </w:tcPr>
          <w:p w14:paraId="4696E279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257B0D7B" w14:textId="1E7C8BD2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092EC409" w14:textId="77777777" w:rsidTr="00525AB7">
        <w:tc>
          <w:tcPr>
            <w:tcW w:w="4584" w:type="pct"/>
          </w:tcPr>
          <w:p w14:paraId="113C5C2F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 xml:space="preserve">All the electronic wiring/ sockets/ extension cords/ adaptors is safe &amp; not overloaded. </w:t>
            </w:r>
          </w:p>
        </w:tc>
        <w:tc>
          <w:tcPr>
            <w:tcW w:w="223" w:type="pct"/>
          </w:tcPr>
          <w:p w14:paraId="53A9423A" w14:textId="2B0CBD80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1F5E8C08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2EC8F0FA" w14:textId="77777777" w:rsidTr="00525AB7">
        <w:tc>
          <w:tcPr>
            <w:tcW w:w="4584" w:type="pct"/>
          </w:tcPr>
          <w:p w14:paraId="6223386D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>The operating instructions for machines and equipment’s e.g. Autoclave are available and displayed in the lab</w:t>
            </w:r>
          </w:p>
        </w:tc>
        <w:tc>
          <w:tcPr>
            <w:tcW w:w="223" w:type="pct"/>
          </w:tcPr>
          <w:p w14:paraId="7C389F69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23487BFA" w14:textId="22CE9E0C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3FC80238" w14:textId="77777777" w:rsidTr="00525AB7">
        <w:trPr>
          <w:trHeight w:val="84"/>
        </w:trPr>
        <w:tc>
          <w:tcPr>
            <w:tcW w:w="4584" w:type="pct"/>
          </w:tcPr>
          <w:p w14:paraId="6DD16169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 xml:space="preserve">The lab lights are adequate </w:t>
            </w:r>
          </w:p>
        </w:tc>
        <w:tc>
          <w:tcPr>
            <w:tcW w:w="223" w:type="pct"/>
          </w:tcPr>
          <w:p w14:paraId="1492FB00" w14:textId="6B91F994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65B3DA3B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6C3737FB" w14:textId="77777777" w:rsidTr="00525AB7">
        <w:tc>
          <w:tcPr>
            <w:tcW w:w="4584" w:type="pct"/>
          </w:tcPr>
          <w:p w14:paraId="7709F0B0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 xml:space="preserve">The lab lights are working properly </w:t>
            </w:r>
          </w:p>
        </w:tc>
        <w:tc>
          <w:tcPr>
            <w:tcW w:w="223" w:type="pct"/>
          </w:tcPr>
          <w:p w14:paraId="536381AE" w14:textId="5A208256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2B72BFDC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7CCB6DA7" w14:textId="77777777" w:rsidTr="00525AB7">
        <w:tc>
          <w:tcPr>
            <w:tcW w:w="4584" w:type="pct"/>
          </w:tcPr>
          <w:p w14:paraId="1D6B88F4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 xml:space="preserve">The chemical inventory is available </w:t>
            </w:r>
          </w:p>
        </w:tc>
        <w:tc>
          <w:tcPr>
            <w:tcW w:w="223" w:type="pct"/>
          </w:tcPr>
          <w:p w14:paraId="4171BA5A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4306F400" w14:textId="2C34FE20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754EA84D" w14:textId="77777777" w:rsidTr="00525AB7">
        <w:tc>
          <w:tcPr>
            <w:tcW w:w="4584" w:type="pct"/>
          </w:tcPr>
          <w:p w14:paraId="233A8EB7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>Material safety data sheet (MSDS) is available and  accessible</w:t>
            </w:r>
          </w:p>
        </w:tc>
        <w:tc>
          <w:tcPr>
            <w:tcW w:w="223" w:type="pct"/>
          </w:tcPr>
          <w:p w14:paraId="1881BD74" w14:textId="0805E626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444DBCBE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4CB8EC9E" w14:textId="77777777" w:rsidTr="00525AB7">
        <w:tc>
          <w:tcPr>
            <w:tcW w:w="4584" w:type="pct"/>
          </w:tcPr>
          <w:p w14:paraId="659B85A9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 xml:space="preserve">Material safety data sheet (MSDS) is updated </w:t>
            </w:r>
          </w:p>
        </w:tc>
        <w:tc>
          <w:tcPr>
            <w:tcW w:w="223" w:type="pct"/>
          </w:tcPr>
          <w:p w14:paraId="1A638F9F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78897776" w14:textId="655AEF15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09619025" w14:textId="77777777" w:rsidTr="00525AB7">
        <w:tc>
          <w:tcPr>
            <w:tcW w:w="4584" w:type="pct"/>
          </w:tcPr>
          <w:p w14:paraId="6D5A41E3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>Laboratory has adequate supervision ( 1supervisor : 15 students)</w:t>
            </w:r>
          </w:p>
        </w:tc>
        <w:tc>
          <w:tcPr>
            <w:tcW w:w="223" w:type="pct"/>
          </w:tcPr>
          <w:p w14:paraId="3A9E8F29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6FE6EEBC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501BBC04" w14:textId="77777777" w:rsidTr="00525AB7">
        <w:tc>
          <w:tcPr>
            <w:tcW w:w="4584" w:type="pct"/>
          </w:tcPr>
          <w:p w14:paraId="7EE39A01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 xml:space="preserve">Chemical spill kit is quarterly inspected </w:t>
            </w:r>
          </w:p>
        </w:tc>
        <w:tc>
          <w:tcPr>
            <w:tcW w:w="223" w:type="pct"/>
          </w:tcPr>
          <w:p w14:paraId="7C980BE6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700D7A5A" w14:textId="6C92EA11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13FF11B1" w14:textId="77777777" w:rsidTr="00525AB7">
        <w:tc>
          <w:tcPr>
            <w:tcW w:w="4584" w:type="pct"/>
          </w:tcPr>
          <w:p w14:paraId="5308BFE4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 xml:space="preserve">The gas cylinders secured and located away from electric connection, flammable or combustible , and corrosive material  </w:t>
            </w:r>
          </w:p>
        </w:tc>
        <w:tc>
          <w:tcPr>
            <w:tcW w:w="223" w:type="pct"/>
          </w:tcPr>
          <w:p w14:paraId="11B670E3" w14:textId="5B2A8E8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1F156CE3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5DAD6B04" w14:textId="77777777" w:rsidTr="00525AB7">
        <w:tc>
          <w:tcPr>
            <w:tcW w:w="4584" w:type="pct"/>
          </w:tcPr>
          <w:p w14:paraId="3B5662E2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 xml:space="preserve">The gas cylinders are labelled with  name of the gas type </w:t>
            </w:r>
          </w:p>
        </w:tc>
        <w:tc>
          <w:tcPr>
            <w:tcW w:w="223" w:type="pct"/>
          </w:tcPr>
          <w:p w14:paraId="7C1C38B0" w14:textId="0AAAB0BB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61B7A7CE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6BAFBC18" w14:textId="77777777" w:rsidTr="00525AB7">
        <w:tc>
          <w:tcPr>
            <w:tcW w:w="4584" w:type="pct"/>
          </w:tcPr>
          <w:p w14:paraId="60EF68D8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 xml:space="preserve">The full gas cylinders are segregated from the empty cylinders </w:t>
            </w:r>
          </w:p>
        </w:tc>
        <w:tc>
          <w:tcPr>
            <w:tcW w:w="223" w:type="pct"/>
          </w:tcPr>
          <w:p w14:paraId="5B9611FD" w14:textId="514AA7AF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273D09DA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  <w:tr w:rsidR="005933DB" w:rsidRPr="00AA4614" w14:paraId="11E56491" w14:textId="77777777" w:rsidTr="00525AB7">
        <w:tc>
          <w:tcPr>
            <w:tcW w:w="4584" w:type="pct"/>
          </w:tcPr>
          <w:p w14:paraId="4FCFE4FF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  <w:r w:rsidRPr="00AA4614">
              <w:rPr>
                <w:rFonts w:asciiTheme="majorBidi" w:hAnsiTheme="majorBidi" w:cstheme="majorBidi"/>
              </w:rPr>
              <w:t xml:space="preserve">The gas cylinders </w:t>
            </w:r>
            <w:proofErr w:type="gramStart"/>
            <w:r w:rsidRPr="00AA4614">
              <w:rPr>
                <w:rFonts w:asciiTheme="majorBidi" w:hAnsiTheme="majorBidi" w:cstheme="majorBidi"/>
              </w:rPr>
              <w:t>is</w:t>
            </w:r>
            <w:proofErr w:type="gramEnd"/>
            <w:r w:rsidRPr="00AA4614">
              <w:rPr>
                <w:rFonts w:asciiTheme="majorBidi" w:hAnsiTheme="majorBidi" w:cstheme="majorBidi"/>
              </w:rPr>
              <w:t xml:space="preserve"> free from any signs of leak or damage </w:t>
            </w:r>
          </w:p>
        </w:tc>
        <w:tc>
          <w:tcPr>
            <w:tcW w:w="223" w:type="pct"/>
          </w:tcPr>
          <w:p w14:paraId="7590E346" w14:textId="380FD5CB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193" w:type="pct"/>
          </w:tcPr>
          <w:p w14:paraId="526BF010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</w:rPr>
            </w:pPr>
          </w:p>
        </w:tc>
      </w:tr>
    </w:tbl>
    <w:p w14:paraId="284FBE7B" w14:textId="77777777" w:rsidR="005933DB" w:rsidRDefault="005933DB" w:rsidP="005933DB">
      <w:pPr>
        <w:rPr>
          <w:rFonts w:cstheme="majorBidi"/>
          <w:lang w:val="en-GB"/>
        </w:rPr>
      </w:pPr>
    </w:p>
    <w:p w14:paraId="164B4A2E" w14:textId="77777777" w:rsidR="005933DB" w:rsidRPr="00AA4614" w:rsidRDefault="005933DB" w:rsidP="005933DB">
      <w:pPr>
        <w:rPr>
          <w:rFonts w:cstheme="majorBidi"/>
          <w:lang w:val="en-GB"/>
        </w:rPr>
      </w:pPr>
    </w:p>
    <w:p w14:paraId="616983DA" w14:textId="77777777" w:rsidR="005933DB" w:rsidRDefault="005933DB" w:rsidP="005933DB">
      <w:pPr>
        <w:rPr>
          <w:rFonts w:cstheme="majorBidi"/>
          <w:lang w:val="en-GB"/>
        </w:rPr>
      </w:pPr>
    </w:p>
    <w:p w14:paraId="27F4246E" w14:textId="77777777" w:rsidR="005933DB" w:rsidRDefault="005933DB" w:rsidP="005933DB">
      <w:pPr>
        <w:rPr>
          <w:rFonts w:cstheme="majorBidi"/>
          <w:lang w:val="en-GB"/>
        </w:rPr>
      </w:pPr>
    </w:p>
    <w:p w14:paraId="5C264875" w14:textId="77777777" w:rsidR="005933DB" w:rsidRDefault="005933DB" w:rsidP="005933DB">
      <w:pPr>
        <w:rPr>
          <w:rFonts w:cstheme="majorBidi"/>
          <w:lang w:val="en-GB"/>
        </w:rPr>
      </w:pPr>
    </w:p>
    <w:p w14:paraId="43B688B2" w14:textId="77777777" w:rsidR="005933DB" w:rsidRDefault="005933DB" w:rsidP="005933DB">
      <w:pPr>
        <w:rPr>
          <w:rFonts w:cstheme="majorBidi"/>
          <w:lang w:val="en-GB"/>
        </w:rPr>
      </w:pPr>
    </w:p>
    <w:p w14:paraId="4CA6E67C" w14:textId="77777777" w:rsidR="005933DB" w:rsidRDefault="005933DB" w:rsidP="005933DB">
      <w:pPr>
        <w:rPr>
          <w:rFonts w:cstheme="majorBidi"/>
          <w:lang w:val="en-GB"/>
        </w:rPr>
      </w:pPr>
    </w:p>
    <w:p w14:paraId="39E50A60" w14:textId="77777777" w:rsidR="005933DB" w:rsidRDefault="005933DB" w:rsidP="005933DB">
      <w:pPr>
        <w:rPr>
          <w:rFonts w:cstheme="majorBidi"/>
          <w:lang w:val="en-GB"/>
        </w:rPr>
      </w:pPr>
    </w:p>
    <w:p w14:paraId="22CBCADC" w14:textId="77777777" w:rsidR="005933DB" w:rsidRDefault="005933DB" w:rsidP="005933DB">
      <w:pPr>
        <w:rPr>
          <w:rFonts w:cstheme="majorBidi"/>
          <w:lang w:val="en-GB"/>
        </w:rPr>
      </w:pPr>
    </w:p>
    <w:p w14:paraId="7F32266C" w14:textId="77777777" w:rsidR="005933DB" w:rsidRDefault="005933DB" w:rsidP="005933DB">
      <w:pPr>
        <w:rPr>
          <w:rFonts w:cstheme="majorBidi"/>
          <w:lang w:val="en-GB"/>
        </w:rPr>
      </w:pPr>
    </w:p>
    <w:p w14:paraId="41F8E888" w14:textId="77777777" w:rsidR="005933DB" w:rsidRDefault="005933DB" w:rsidP="005933DB">
      <w:pPr>
        <w:rPr>
          <w:rFonts w:cstheme="majorBidi"/>
          <w:lang w:val="en-GB"/>
        </w:rPr>
      </w:pPr>
    </w:p>
    <w:p w14:paraId="04FD8772" w14:textId="77777777" w:rsidR="005933DB" w:rsidRDefault="005933DB" w:rsidP="005933DB">
      <w:pPr>
        <w:rPr>
          <w:rFonts w:cstheme="majorBidi"/>
          <w:lang w:val="en-GB"/>
        </w:rPr>
      </w:pPr>
    </w:p>
    <w:p w14:paraId="0D41D252" w14:textId="77777777" w:rsidR="005933DB" w:rsidRDefault="005933DB" w:rsidP="005933DB">
      <w:pPr>
        <w:rPr>
          <w:rFonts w:cstheme="majorBidi"/>
          <w:lang w:val="en-GB"/>
        </w:rPr>
      </w:pPr>
    </w:p>
    <w:p w14:paraId="312E4638" w14:textId="77777777" w:rsidR="005933DB" w:rsidRDefault="005933DB" w:rsidP="005933DB">
      <w:pPr>
        <w:rPr>
          <w:rFonts w:cstheme="majorBidi"/>
          <w:lang w:val="en-GB"/>
        </w:rPr>
      </w:pPr>
    </w:p>
    <w:p w14:paraId="57488F2F" w14:textId="77777777" w:rsidR="005933DB" w:rsidRDefault="005933DB" w:rsidP="005933DB">
      <w:pPr>
        <w:rPr>
          <w:rFonts w:cstheme="majorBidi"/>
          <w:lang w:val="en-GB"/>
        </w:rPr>
      </w:pPr>
    </w:p>
    <w:p w14:paraId="15A9EACC" w14:textId="77777777" w:rsidR="005933DB" w:rsidRDefault="005933DB" w:rsidP="005933DB">
      <w:pPr>
        <w:rPr>
          <w:rFonts w:cstheme="majorBidi"/>
          <w:lang w:val="en-GB"/>
        </w:rPr>
      </w:pPr>
    </w:p>
    <w:p w14:paraId="32A15D17" w14:textId="77777777" w:rsidR="005933DB" w:rsidRDefault="005933DB" w:rsidP="005933DB">
      <w:pPr>
        <w:rPr>
          <w:rFonts w:cstheme="majorBidi"/>
          <w:lang w:val="en-GB"/>
        </w:rPr>
      </w:pPr>
    </w:p>
    <w:p w14:paraId="737D120B" w14:textId="77777777" w:rsidR="005933DB" w:rsidRDefault="005933DB" w:rsidP="005933DB">
      <w:pPr>
        <w:rPr>
          <w:rFonts w:cstheme="majorBidi"/>
          <w:lang w:val="en-GB"/>
        </w:rPr>
      </w:pPr>
    </w:p>
    <w:p w14:paraId="202A3645" w14:textId="77777777" w:rsidR="005933DB" w:rsidRDefault="005933DB" w:rsidP="005933DB">
      <w:pPr>
        <w:rPr>
          <w:rFonts w:cstheme="majorBidi"/>
          <w:lang w:val="en-GB"/>
        </w:rPr>
      </w:pPr>
    </w:p>
    <w:p w14:paraId="0E70BBBA" w14:textId="77777777" w:rsidR="005933DB" w:rsidRDefault="005933DB" w:rsidP="005933DB">
      <w:pPr>
        <w:rPr>
          <w:rFonts w:cstheme="majorBidi"/>
          <w:lang w:val="en-GB"/>
        </w:rPr>
      </w:pPr>
    </w:p>
    <w:p w14:paraId="15DE8D10" w14:textId="77777777" w:rsidR="005933DB" w:rsidRDefault="005933DB" w:rsidP="005933DB">
      <w:pPr>
        <w:rPr>
          <w:rFonts w:cstheme="majorBidi"/>
          <w:lang w:val="en-GB"/>
        </w:rPr>
      </w:pPr>
    </w:p>
    <w:p w14:paraId="15D66506" w14:textId="77777777" w:rsidR="005933DB" w:rsidRDefault="005933DB" w:rsidP="005933DB">
      <w:pPr>
        <w:rPr>
          <w:rFonts w:cstheme="majorBidi"/>
          <w:lang w:val="en-GB"/>
        </w:rPr>
      </w:pPr>
    </w:p>
    <w:p w14:paraId="5CEE5239" w14:textId="77777777" w:rsidR="005933DB" w:rsidRDefault="005933DB" w:rsidP="005933DB">
      <w:pPr>
        <w:rPr>
          <w:rFonts w:cstheme="majorBidi"/>
          <w:lang w:val="en-GB"/>
        </w:rPr>
      </w:pPr>
    </w:p>
    <w:p w14:paraId="3DD533A4" w14:textId="77777777" w:rsidR="005933DB" w:rsidRDefault="005933DB" w:rsidP="005933DB">
      <w:pPr>
        <w:rPr>
          <w:rFonts w:cstheme="majorBidi"/>
          <w:lang w:val="en-GB"/>
        </w:rPr>
      </w:pPr>
    </w:p>
    <w:p w14:paraId="372AF9BD" w14:textId="77777777" w:rsidR="005933DB" w:rsidRDefault="005933DB" w:rsidP="005933DB">
      <w:pPr>
        <w:rPr>
          <w:rFonts w:cstheme="majorBidi"/>
          <w:lang w:val="en-GB"/>
        </w:rPr>
      </w:pPr>
    </w:p>
    <w:p w14:paraId="06BB955D" w14:textId="77777777" w:rsidR="005933DB" w:rsidRDefault="005933DB" w:rsidP="005933DB">
      <w:pPr>
        <w:rPr>
          <w:rFonts w:cstheme="majorBidi"/>
          <w:lang w:val="en-GB"/>
        </w:rPr>
      </w:pPr>
    </w:p>
    <w:p w14:paraId="655DD21F" w14:textId="77777777" w:rsidR="005933DB" w:rsidRDefault="005933DB" w:rsidP="005933DB">
      <w:pPr>
        <w:rPr>
          <w:rFonts w:cstheme="majorBidi"/>
          <w:lang w:val="en-GB"/>
        </w:rPr>
      </w:pPr>
    </w:p>
    <w:p w14:paraId="5B52D816" w14:textId="77777777" w:rsidR="005933DB" w:rsidRPr="00AA4614" w:rsidRDefault="005933DB" w:rsidP="005933DB">
      <w:pPr>
        <w:rPr>
          <w:rFonts w:cstheme="majorBidi"/>
          <w:lang w:val="en-GB"/>
        </w:rPr>
      </w:pPr>
    </w:p>
    <w:p w14:paraId="1438A241" w14:textId="77777777" w:rsidR="005933DB" w:rsidRPr="00AA4614" w:rsidRDefault="005933DB" w:rsidP="005933DB">
      <w:pPr>
        <w:rPr>
          <w:rFonts w:cstheme="majorBidi"/>
          <w:lang w:val="en-GB"/>
        </w:rPr>
      </w:pPr>
    </w:p>
    <w:p w14:paraId="5BB55E6B" w14:textId="77777777" w:rsidR="005933DB" w:rsidRPr="00AA4614" w:rsidRDefault="005933DB" w:rsidP="005933DB">
      <w:pPr>
        <w:rPr>
          <w:rFonts w:cstheme="majorBidi"/>
          <w:lang w:val="en-GB"/>
        </w:rPr>
      </w:pP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837"/>
        <w:gridCol w:w="590"/>
        <w:gridCol w:w="510"/>
      </w:tblGrid>
      <w:tr w:rsidR="005933DB" w:rsidRPr="00AA4614" w14:paraId="4BBC34B9" w14:textId="77777777" w:rsidTr="005933DB">
        <w:trPr>
          <w:trHeight w:val="414"/>
        </w:trPr>
        <w:tc>
          <w:tcPr>
            <w:tcW w:w="0" w:type="auto"/>
            <w:gridSpan w:val="3"/>
            <w:tcBorders>
              <w:top w:val="nil"/>
              <w:left w:val="nil"/>
              <w:right w:val="nil"/>
            </w:tcBorders>
          </w:tcPr>
          <w:p w14:paraId="57F421A9" w14:textId="77777777" w:rsidR="005933DB" w:rsidRPr="00EA5963" w:rsidRDefault="005933DB" w:rsidP="00525AB7">
            <w:pPr>
              <w:pStyle w:val="TableParagraph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</w:rPr>
            </w:pPr>
            <w:bookmarkStart w:id="2" w:name="OLE_LINK7"/>
            <w:r w:rsidRPr="00EA5963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</w:rPr>
              <w:t>Biosafety level 2 checklist for Hematology laboratory</w:t>
            </w:r>
          </w:p>
        </w:tc>
      </w:tr>
      <w:tr w:rsidR="005933DB" w:rsidRPr="007E6FC4" w14:paraId="4F66B557" w14:textId="77777777" w:rsidTr="00525AB7">
        <w:tc>
          <w:tcPr>
            <w:tcW w:w="0" w:type="auto"/>
            <w:shd w:val="clear" w:color="auto" w:fill="FFFFFF" w:themeFill="background1"/>
          </w:tcPr>
          <w:p w14:paraId="0E3F7F5E" w14:textId="77777777" w:rsidR="005933DB" w:rsidRPr="007E6FC4" w:rsidRDefault="005933DB" w:rsidP="00525AB7">
            <w:pPr>
              <w:pStyle w:val="TableParagraph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7E6FC4">
              <w:rPr>
                <w:rFonts w:asciiTheme="majorBidi" w:hAnsiTheme="majorBidi" w:cstheme="majorBidi"/>
                <w:b/>
                <w:bCs/>
                <w:color w:val="000000" w:themeColor="text1"/>
              </w:rPr>
              <w:t xml:space="preserve">Statement </w:t>
            </w:r>
          </w:p>
        </w:tc>
        <w:tc>
          <w:tcPr>
            <w:tcW w:w="0" w:type="auto"/>
            <w:shd w:val="clear" w:color="auto" w:fill="FFFFFF" w:themeFill="background1"/>
          </w:tcPr>
          <w:p w14:paraId="3505EAAD" w14:textId="77777777" w:rsidR="005933DB" w:rsidRPr="007E6FC4" w:rsidRDefault="005933DB" w:rsidP="00525AB7">
            <w:pPr>
              <w:pStyle w:val="TableParagraph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7E6FC4">
              <w:rPr>
                <w:rFonts w:asciiTheme="majorBidi" w:hAnsiTheme="majorBidi" w:cstheme="majorBidi"/>
                <w:b/>
                <w:bCs/>
                <w:color w:val="000000" w:themeColor="text1"/>
              </w:rPr>
              <w:t xml:space="preserve">Yes </w:t>
            </w:r>
          </w:p>
        </w:tc>
        <w:tc>
          <w:tcPr>
            <w:tcW w:w="0" w:type="auto"/>
            <w:shd w:val="clear" w:color="auto" w:fill="FFFFFF" w:themeFill="background1"/>
          </w:tcPr>
          <w:p w14:paraId="3F08CB29" w14:textId="77777777" w:rsidR="005933DB" w:rsidRPr="007E6FC4" w:rsidRDefault="005933DB" w:rsidP="00525AB7">
            <w:pPr>
              <w:pStyle w:val="TableParagraph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7E6FC4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</w:t>
            </w:r>
          </w:p>
        </w:tc>
      </w:tr>
      <w:tr w:rsidR="005933DB" w:rsidRPr="00AA4614" w14:paraId="18AD9FDB" w14:textId="77777777" w:rsidTr="00525AB7">
        <w:tc>
          <w:tcPr>
            <w:tcW w:w="0" w:type="auto"/>
          </w:tcPr>
          <w:p w14:paraId="3247B574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>“Access to the laboratory is limited or restricted at the discretion of the Principal Investigator or laboratory supervisor when experiments are in progress.”</w:t>
            </w:r>
            <w:r w:rsidRPr="00AA4614">
              <w:rPr>
                <w:noProof/>
              </w:rPr>
              <w:t xml:space="preserve"> </w:t>
            </w:r>
          </w:p>
        </w:tc>
        <w:tc>
          <w:tcPr>
            <w:tcW w:w="0" w:type="auto"/>
          </w:tcPr>
          <w:p w14:paraId="0408FDBC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67FAB98F" w14:textId="59FFD98F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1F762E4E" w14:textId="77777777" w:rsidTr="00525AB7">
        <w:tc>
          <w:tcPr>
            <w:tcW w:w="0" w:type="auto"/>
          </w:tcPr>
          <w:p w14:paraId="57DA6687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 xml:space="preserve">Appropriate signs to not Eat, drink, smoking </w:t>
            </w:r>
            <w:proofErr w:type="gramStart"/>
            <w:r w:rsidRPr="00AA4614">
              <w:rPr>
                <w:rFonts w:asciiTheme="majorBidi" w:hAnsiTheme="majorBidi" w:cstheme="majorBidi"/>
                <w:color w:val="000000" w:themeColor="text1"/>
              </w:rPr>
              <w:t>are</w:t>
            </w:r>
            <w:proofErr w:type="gramEnd"/>
            <w:r w:rsidRPr="00AA4614">
              <w:rPr>
                <w:rFonts w:asciiTheme="majorBidi" w:hAnsiTheme="majorBidi" w:cstheme="majorBidi"/>
                <w:color w:val="000000" w:themeColor="text1"/>
              </w:rPr>
              <w:t xml:space="preserve"> posted in the door </w:t>
            </w:r>
          </w:p>
        </w:tc>
        <w:tc>
          <w:tcPr>
            <w:tcW w:w="0" w:type="auto"/>
          </w:tcPr>
          <w:p w14:paraId="709C3E4E" w14:textId="474A22DB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350F1A71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367EC8D9" w14:textId="77777777" w:rsidTr="00525AB7">
        <w:tc>
          <w:tcPr>
            <w:tcW w:w="0" w:type="auto"/>
          </w:tcPr>
          <w:p w14:paraId="13DB243B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>“Required procedures for entering the laboratory are posted at the entrance to the laboratory when infectious agents are present”</w:t>
            </w:r>
          </w:p>
        </w:tc>
        <w:tc>
          <w:tcPr>
            <w:tcW w:w="0" w:type="auto"/>
          </w:tcPr>
          <w:p w14:paraId="5909A042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6155DFFD" w14:textId="02281895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11635FC8" w14:textId="77777777" w:rsidTr="00525AB7">
        <w:tc>
          <w:tcPr>
            <w:tcW w:w="0" w:type="auto"/>
          </w:tcPr>
          <w:p w14:paraId="38EC01CD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>“Required procedures for exiting the laboratory are posted at the entrance to the laboratory when infectious agents are present”</w:t>
            </w:r>
          </w:p>
        </w:tc>
        <w:tc>
          <w:tcPr>
            <w:tcW w:w="0" w:type="auto"/>
          </w:tcPr>
          <w:p w14:paraId="510DEE90" w14:textId="5743CA9E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1E85E308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2E60E584" w14:textId="77777777" w:rsidTr="00525AB7">
        <w:tc>
          <w:tcPr>
            <w:tcW w:w="0" w:type="auto"/>
          </w:tcPr>
          <w:p w14:paraId="2C5E4623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 xml:space="preserve">Appropriate disinfectant is  available to disinfect Spills and splashed </w:t>
            </w:r>
          </w:p>
        </w:tc>
        <w:tc>
          <w:tcPr>
            <w:tcW w:w="0" w:type="auto"/>
          </w:tcPr>
          <w:p w14:paraId="37B57552" w14:textId="5EC0FBF8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4762A501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1501E897" w14:textId="77777777" w:rsidTr="00525AB7">
        <w:tc>
          <w:tcPr>
            <w:tcW w:w="0" w:type="auto"/>
          </w:tcPr>
          <w:p w14:paraId="5651BDBC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 xml:space="preserve">Laboratory Wastes are placed in durable, leaf-proof containers </w:t>
            </w:r>
          </w:p>
        </w:tc>
        <w:tc>
          <w:tcPr>
            <w:tcW w:w="0" w:type="auto"/>
          </w:tcPr>
          <w:p w14:paraId="18E8CBC3" w14:textId="2C8F5181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35DDB1FC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32FE4DAB" w14:textId="77777777" w:rsidTr="00525AB7">
        <w:tc>
          <w:tcPr>
            <w:tcW w:w="0" w:type="auto"/>
          </w:tcPr>
          <w:p w14:paraId="0544ACBF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 xml:space="preserve">The  hazardous waste collection area is clearly identified and marked by signs </w:t>
            </w:r>
          </w:p>
        </w:tc>
        <w:tc>
          <w:tcPr>
            <w:tcW w:w="0" w:type="auto"/>
          </w:tcPr>
          <w:p w14:paraId="36A3BE3B" w14:textId="113697BC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42C5A2AB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72B82989" w14:textId="77777777" w:rsidTr="00525AB7">
        <w:tc>
          <w:tcPr>
            <w:tcW w:w="0" w:type="auto"/>
          </w:tcPr>
          <w:p w14:paraId="60F660E7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 xml:space="preserve">“A biohazard sign is posted at the entrance to the laboratory” </w:t>
            </w:r>
          </w:p>
        </w:tc>
        <w:tc>
          <w:tcPr>
            <w:tcW w:w="0" w:type="auto"/>
          </w:tcPr>
          <w:p w14:paraId="66F05834" w14:textId="7667C0EA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2D74BE60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6F6C8EE5" w14:textId="77777777" w:rsidTr="00525AB7">
        <w:tc>
          <w:tcPr>
            <w:tcW w:w="0" w:type="auto"/>
          </w:tcPr>
          <w:p w14:paraId="1E1E639C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>Biosafety level sign is posted at the entrance to the laboratory</w:t>
            </w:r>
          </w:p>
        </w:tc>
        <w:tc>
          <w:tcPr>
            <w:tcW w:w="0" w:type="auto"/>
          </w:tcPr>
          <w:p w14:paraId="0EE00E73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4496FCC9" w14:textId="0560C500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631205C0" w14:textId="77777777" w:rsidTr="00525AB7">
        <w:tc>
          <w:tcPr>
            <w:tcW w:w="0" w:type="auto"/>
          </w:tcPr>
          <w:p w14:paraId="32B2EC44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 xml:space="preserve">“Laboratory personnel receive appropriate training regarding their duties, the necessary precautions to prevent exposure”    </w:t>
            </w:r>
          </w:p>
        </w:tc>
        <w:tc>
          <w:tcPr>
            <w:tcW w:w="0" w:type="auto"/>
          </w:tcPr>
          <w:p w14:paraId="151EB6F6" w14:textId="6C724B5E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565DAF11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26803BD8" w14:textId="77777777" w:rsidTr="00525AB7">
        <w:tc>
          <w:tcPr>
            <w:tcW w:w="0" w:type="auto"/>
          </w:tcPr>
          <w:p w14:paraId="45738A24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 xml:space="preserve">Material safety data sheet is updated </w:t>
            </w:r>
          </w:p>
        </w:tc>
        <w:tc>
          <w:tcPr>
            <w:tcW w:w="0" w:type="auto"/>
          </w:tcPr>
          <w:p w14:paraId="7C87566C" w14:textId="77C2421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6F0B7B25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33165883" w14:textId="77777777" w:rsidTr="00525AB7">
        <w:tc>
          <w:tcPr>
            <w:tcW w:w="0" w:type="auto"/>
          </w:tcPr>
          <w:p w14:paraId="20849B9F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 xml:space="preserve">“All the persons entering the lab are advised about the potential hazards” </w:t>
            </w:r>
          </w:p>
        </w:tc>
        <w:tc>
          <w:tcPr>
            <w:tcW w:w="0" w:type="auto"/>
          </w:tcPr>
          <w:p w14:paraId="1A52E78C" w14:textId="726E70C0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7989B5F4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056BA7A1" w14:textId="77777777" w:rsidTr="00525AB7">
        <w:tc>
          <w:tcPr>
            <w:tcW w:w="0" w:type="auto"/>
          </w:tcPr>
          <w:p w14:paraId="7B4E71A1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>All the personal working in the lab received immunization or prophylactic interventions for  HBV</w:t>
            </w:r>
          </w:p>
        </w:tc>
        <w:tc>
          <w:tcPr>
            <w:tcW w:w="0" w:type="auto"/>
          </w:tcPr>
          <w:p w14:paraId="0B6A17BD" w14:textId="11E87475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001D7705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2974F036" w14:textId="77777777" w:rsidTr="00525AB7">
        <w:tc>
          <w:tcPr>
            <w:tcW w:w="0" w:type="auto"/>
          </w:tcPr>
          <w:p w14:paraId="0E0A706F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 xml:space="preserve">Laboratory safety manual is available and accessible </w:t>
            </w:r>
          </w:p>
        </w:tc>
        <w:tc>
          <w:tcPr>
            <w:tcW w:w="0" w:type="auto"/>
          </w:tcPr>
          <w:p w14:paraId="418802DD" w14:textId="1DC865FA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19E2B636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673F2F6B" w14:textId="77777777" w:rsidTr="00525AB7">
        <w:tc>
          <w:tcPr>
            <w:tcW w:w="0" w:type="auto"/>
          </w:tcPr>
          <w:p w14:paraId="0630231C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 xml:space="preserve">Small volumes of hazards chemicals are stored in the lab </w:t>
            </w:r>
          </w:p>
        </w:tc>
        <w:tc>
          <w:tcPr>
            <w:tcW w:w="0" w:type="auto"/>
          </w:tcPr>
          <w:p w14:paraId="7FBF9454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73AA4C54" w14:textId="2BFCE783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2B01CAA0" w14:textId="77777777" w:rsidTr="00525AB7">
        <w:tc>
          <w:tcPr>
            <w:tcW w:w="0" w:type="auto"/>
          </w:tcPr>
          <w:p w14:paraId="7E0B1447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 xml:space="preserve">“All laboratory personally especially pregnant women are providing information regarding immune competence and conditions that may predispose them to infection” </w:t>
            </w:r>
          </w:p>
        </w:tc>
        <w:tc>
          <w:tcPr>
            <w:tcW w:w="0" w:type="auto"/>
          </w:tcPr>
          <w:p w14:paraId="0A15E407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04D99A51" w14:textId="204A4F34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45719DC6" w14:textId="77777777" w:rsidTr="00525AB7">
        <w:tc>
          <w:tcPr>
            <w:tcW w:w="0" w:type="auto"/>
          </w:tcPr>
          <w:p w14:paraId="7EC7349D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>Contact information of the TA in-charge of the lab is posted in the laboratory door</w:t>
            </w:r>
          </w:p>
        </w:tc>
        <w:tc>
          <w:tcPr>
            <w:tcW w:w="0" w:type="auto"/>
          </w:tcPr>
          <w:p w14:paraId="3B3A58BB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486AD4C6" w14:textId="5DCD43B9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7D54AB0C" w14:textId="77777777" w:rsidTr="00525AB7">
        <w:tc>
          <w:tcPr>
            <w:tcW w:w="0" w:type="auto"/>
          </w:tcPr>
          <w:p w14:paraId="32BE99B6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 xml:space="preserve">Chemicals are stored properly in chemical cabinet or  flammable chemicals cabinet </w:t>
            </w:r>
          </w:p>
        </w:tc>
        <w:tc>
          <w:tcPr>
            <w:tcW w:w="0" w:type="auto"/>
          </w:tcPr>
          <w:p w14:paraId="551B9A5B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1EFD7A97" w14:textId="26ABF523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7E57B73A" w14:textId="77777777" w:rsidTr="00525AB7">
        <w:tc>
          <w:tcPr>
            <w:tcW w:w="0" w:type="auto"/>
          </w:tcPr>
          <w:p w14:paraId="3432F467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 xml:space="preserve">Properly maintained Laboratory equipment’s and machines are used </w:t>
            </w:r>
          </w:p>
        </w:tc>
        <w:tc>
          <w:tcPr>
            <w:tcW w:w="0" w:type="auto"/>
          </w:tcPr>
          <w:p w14:paraId="21D6F5CD" w14:textId="2DE80CE4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4EA07FE8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21AA3915" w14:textId="77777777" w:rsidTr="00525AB7">
        <w:tc>
          <w:tcPr>
            <w:tcW w:w="0" w:type="auto"/>
          </w:tcPr>
          <w:p w14:paraId="061D2502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 xml:space="preserve">Chemicals are routinely inspected </w:t>
            </w:r>
          </w:p>
        </w:tc>
        <w:tc>
          <w:tcPr>
            <w:tcW w:w="0" w:type="auto"/>
          </w:tcPr>
          <w:p w14:paraId="272177CC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49FD9E2E" w14:textId="3A43641D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39376411" w14:textId="77777777" w:rsidTr="00525AB7">
        <w:tc>
          <w:tcPr>
            <w:tcW w:w="0" w:type="auto"/>
          </w:tcPr>
          <w:p w14:paraId="1A5CA376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 xml:space="preserve">First aid cabinet is  available </w:t>
            </w:r>
          </w:p>
        </w:tc>
        <w:tc>
          <w:tcPr>
            <w:tcW w:w="0" w:type="auto"/>
          </w:tcPr>
          <w:p w14:paraId="6EF7AE9F" w14:textId="46648BD8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2EF2F1EA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11975C72" w14:textId="77777777" w:rsidTr="00525AB7">
        <w:tc>
          <w:tcPr>
            <w:tcW w:w="0" w:type="auto"/>
          </w:tcPr>
          <w:p w14:paraId="1D06B3A6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 xml:space="preserve">First aid cabinet is </w:t>
            </w:r>
            <w:proofErr w:type="gramStart"/>
            <w:r w:rsidRPr="00AA4614">
              <w:rPr>
                <w:rFonts w:asciiTheme="majorBidi" w:hAnsiTheme="majorBidi" w:cstheme="majorBidi"/>
                <w:color w:val="000000" w:themeColor="text1"/>
              </w:rPr>
              <w:t>contain</w:t>
            </w:r>
            <w:proofErr w:type="gramEnd"/>
            <w:r w:rsidRPr="00AA4614">
              <w:rPr>
                <w:rFonts w:asciiTheme="majorBidi" w:hAnsiTheme="majorBidi" w:cstheme="majorBidi"/>
                <w:color w:val="000000" w:themeColor="text1"/>
              </w:rPr>
              <w:t xml:space="preserve"> required equipment’s  </w:t>
            </w:r>
          </w:p>
        </w:tc>
        <w:tc>
          <w:tcPr>
            <w:tcW w:w="0" w:type="auto"/>
          </w:tcPr>
          <w:p w14:paraId="2526A81F" w14:textId="1A55B91C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570C654F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08B32125" w14:textId="77777777" w:rsidTr="00525AB7">
        <w:tc>
          <w:tcPr>
            <w:tcW w:w="0" w:type="auto"/>
          </w:tcPr>
          <w:p w14:paraId="76C24599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>First aid is  regularly inspected</w:t>
            </w:r>
          </w:p>
        </w:tc>
        <w:tc>
          <w:tcPr>
            <w:tcW w:w="0" w:type="auto"/>
          </w:tcPr>
          <w:p w14:paraId="15F4E3AA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6ECEA594" w14:textId="65AB2044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273EC4DF" w14:textId="77777777" w:rsidTr="00525AB7">
        <w:tc>
          <w:tcPr>
            <w:tcW w:w="0" w:type="auto"/>
          </w:tcPr>
          <w:p w14:paraId="5B0B3E04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>Fume hood is available whenever procedures with a potential for creating aerosols or splashes</w:t>
            </w:r>
          </w:p>
        </w:tc>
        <w:tc>
          <w:tcPr>
            <w:tcW w:w="0" w:type="auto"/>
          </w:tcPr>
          <w:p w14:paraId="5956F46C" w14:textId="7101BA46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77EBAC52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17908688" w14:textId="77777777" w:rsidTr="00525AB7">
        <w:tc>
          <w:tcPr>
            <w:tcW w:w="0" w:type="auto"/>
          </w:tcPr>
          <w:p w14:paraId="2E1354E3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>“A personal protective equipment (PPE) e.g. Gloves , face mask, goggles have direction signs posted  inside the laboratory”</w:t>
            </w:r>
          </w:p>
        </w:tc>
        <w:tc>
          <w:tcPr>
            <w:tcW w:w="0" w:type="auto"/>
          </w:tcPr>
          <w:p w14:paraId="36AC52F2" w14:textId="6A540D02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0BF6D686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3D702233" w14:textId="77777777" w:rsidTr="00525AB7">
        <w:tc>
          <w:tcPr>
            <w:tcW w:w="0" w:type="auto"/>
          </w:tcPr>
          <w:p w14:paraId="1E85DD8F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>“Protective clothing is disposed appropriately, or laundered by the institution ( lab coats are not taken home) “</w:t>
            </w:r>
          </w:p>
        </w:tc>
        <w:tc>
          <w:tcPr>
            <w:tcW w:w="0" w:type="auto"/>
          </w:tcPr>
          <w:p w14:paraId="10917BBD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3844AB65" w14:textId="3583F00D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26D96092" w14:textId="77777777" w:rsidTr="00525AB7">
        <w:tc>
          <w:tcPr>
            <w:tcW w:w="0" w:type="auto"/>
          </w:tcPr>
          <w:p w14:paraId="11DCD692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 xml:space="preserve">Eye protection e.g. Goggles is available for anticipated splashed or spraying infectious or hazardous material </w:t>
            </w:r>
          </w:p>
        </w:tc>
        <w:tc>
          <w:tcPr>
            <w:tcW w:w="0" w:type="auto"/>
          </w:tcPr>
          <w:p w14:paraId="602062EC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557FE74D" w14:textId="219CF2E6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2B6078B5" w14:textId="77777777" w:rsidTr="00525AB7">
        <w:tc>
          <w:tcPr>
            <w:tcW w:w="0" w:type="auto"/>
          </w:tcPr>
          <w:p w14:paraId="7C5A9495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>Face protection e.g. Face shield is available for anticipated splashed or spraying infectious or hazardous material</w:t>
            </w:r>
          </w:p>
        </w:tc>
        <w:tc>
          <w:tcPr>
            <w:tcW w:w="0" w:type="auto"/>
          </w:tcPr>
          <w:p w14:paraId="3A030646" w14:textId="1D1F22AB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211485DF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6C521922" w14:textId="77777777" w:rsidTr="00525AB7">
        <w:tc>
          <w:tcPr>
            <w:tcW w:w="0" w:type="auto"/>
          </w:tcPr>
          <w:p w14:paraId="2F03702D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 xml:space="preserve">“Laboratory doors are self-closing and have lock” </w:t>
            </w:r>
          </w:p>
        </w:tc>
        <w:tc>
          <w:tcPr>
            <w:tcW w:w="0" w:type="auto"/>
          </w:tcPr>
          <w:p w14:paraId="31F33F92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5BDA99FB" w14:textId="4E81CE0A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1C202D10" w14:textId="77777777" w:rsidTr="00525AB7">
        <w:tc>
          <w:tcPr>
            <w:tcW w:w="0" w:type="auto"/>
          </w:tcPr>
          <w:p w14:paraId="249B1D39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 xml:space="preserve">“The laboratory has sink for hand washing . The sink may be manually , hands-free or automatically operated.” </w:t>
            </w:r>
          </w:p>
        </w:tc>
        <w:tc>
          <w:tcPr>
            <w:tcW w:w="0" w:type="auto"/>
          </w:tcPr>
          <w:p w14:paraId="6DBCCE86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7F4BDB12" w14:textId="64CA4041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55C18B2D" w14:textId="77777777" w:rsidTr="00525AB7">
        <w:tc>
          <w:tcPr>
            <w:tcW w:w="0" w:type="auto"/>
          </w:tcPr>
          <w:p w14:paraId="196D8B78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 xml:space="preserve">The laboratory is designed in a way, so it is easy to clean </w:t>
            </w:r>
          </w:p>
        </w:tc>
        <w:tc>
          <w:tcPr>
            <w:tcW w:w="0" w:type="auto"/>
          </w:tcPr>
          <w:p w14:paraId="1A8C271B" w14:textId="3E0FE9A9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0DC4E63E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39C81962" w14:textId="77777777" w:rsidTr="00525AB7">
        <w:tc>
          <w:tcPr>
            <w:tcW w:w="0" w:type="auto"/>
          </w:tcPr>
          <w:p w14:paraId="7D050F17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 xml:space="preserve">The lab has good house keeping </w:t>
            </w:r>
          </w:p>
        </w:tc>
        <w:tc>
          <w:tcPr>
            <w:tcW w:w="0" w:type="auto"/>
          </w:tcPr>
          <w:p w14:paraId="4620EC14" w14:textId="0383CF64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780D8584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624B16DD" w14:textId="77777777" w:rsidTr="00525AB7">
        <w:tc>
          <w:tcPr>
            <w:tcW w:w="0" w:type="auto"/>
          </w:tcPr>
          <w:p w14:paraId="4C8284F7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 xml:space="preserve">The lab furniture </w:t>
            </w:r>
            <w:proofErr w:type="gramStart"/>
            <w:r w:rsidRPr="00AA4614">
              <w:rPr>
                <w:rFonts w:asciiTheme="majorBidi" w:hAnsiTheme="majorBidi" w:cstheme="majorBidi"/>
                <w:color w:val="000000" w:themeColor="text1"/>
              </w:rPr>
              <w:t>are</w:t>
            </w:r>
            <w:proofErr w:type="gramEnd"/>
            <w:r w:rsidRPr="00AA4614">
              <w:rPr>
                <w:rFonts w:asciiTheme="majorBidi" w:hAnsiTheme="majorBidi" w:cstheme="majorBidi"/>
                <w:color w:val="000000" w:themeColor="text1"/>
              </w:rPr>
              <w:t xml:space="preserve"> clean and in good condition </w:t>
            </w:r>
          </w:p>
        </w:tc>
        <w:tc>
          <w:tcPr>
            <w:tcW w:w="0" w:type="auto"/>
          </w:tcPr>
          <w:p w14:paraId="4633D2B2" w14:textId="72B7DE61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4D26BDC5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10402191" w14:textId="77777777" w:rsidTr="00525AB7">
        <w:tc>
          <w:tcPr>
            <w:tcW w:w="0" w:type="auto"/>
          </w:tcPr>
          <w:p w14:paraId="75B9167E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 xml:space="preserve">The ceiling is properly fixed and secured </w:t>
            </w:r>
          </w:p>
        </w:tc>
        <w:tc>
          <w:tcPr>
            <w:tcW w:w="0" w:type="auto"/>
          </w:tcPr>
          <w:p w14:paraId="58A0C36D" w14:textId="12DB3224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2A761CEB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015092A1" w14:textId="77777777" w:rsidTr="00525AB7">
        <w:tc>
          <w:tcPr>
            <w:tcW w:w="0" w:type="auto"/>
          </w:tcPr>
          <w:p w14:paraId="07546204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>The floor is clean and free of slipping hazard</w:t>
            </w:r>
          </w:p>
        </w:tc>
        <w:tc>
          <w:tcPr>
            <w:tcW w:w="0" w:type="auto"/>
          </w:tcPr>
          <w:p w14:paraId="4B40D89E" w14:textId="7E1F4F23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11C302D6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0FAED42D" w14:textId="77777777" w:rsidTr="00525AB7">
        <w:tc>
          <w:tcPr>
            <w:tcW w:w="0" w:type="auto"/>
          </w:tcPr>
          <w:p w14:paraId="0B15D786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 xml:space="preserve">The drainage system is functioning properly </w:t>
            </w:r>
          </w:p>
        </w:tc>
        <w:tc>
          <w:tcPr>
            <w:tcW w:w="0" w:type="auto"/>
          </w:tcPr>
          <w:p w14:paraId="5FF9E986" w14:textId="122BFD89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1180A7B7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42180E1B" w14:textId="77777777" w:rsidTr="00525AB7">
        <w:tc>
          <w:tcPr>
            <w:tcW w:w="0" w:type="auto"/>
          </w:tcPr>
          <w:p w14:paraId="410E7AC5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 xml:space="preserve">The maintenance records for lab equipment’s/ tools is available </w:t>
            </w:r>
          </w:p>
        </w:tc>
        <w:tc>
          <w:tcPr>
            <w:tcW w:w="0" w:type="auto"/>
          </w:tcPr>
          <w:p w14:paraId="6388A8C9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0CC02354" w14:textId="3CAA2226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350689A4" w14:textId="77777777" w:rsidTr="00525AB7">
        <w:tc>
          <w:tcPr>
            <w:tcW w:w="0" w:type="auto"/>
          </w:tcPr>
          <w:p w14:paraId="2FE1EB51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 xml:space="preserve">Laboratory cabinet and drawers is capable of supporting anticipated use </w:t>
            </w:r>
          </w:p>
        </w:tc>
        <w:tc>
          <w:tcPr>
            <w:tcW w:w="0" w:type="auto"/>
          </w:tcPr>
          <w:p w14:paraId="090D3D2C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5BF0840B" w14:textId="65ECDA2D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01C8CACA" w14:textId="77777777" w:rsidTr="00525AB7">
        <w:tc>
          <w:tcPr>
            <w:tcW w:w="0" w:type="auto"/>
          </w:tcPr>
          <w:p w14:paraId="56DB24C7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 xml:space="preserve">“Bench top are impervious to water and resistant to heat , organic solvent, acid , alkalis, and other chemicals” </w:t>
            </w:r>
          </w:p>
        </w:tc>
        <w:tc>
          <w:tcPr>
            <w:tcW w:w="0" w:type="auto"/>
          </w:tcPr>
          <w:p w14:paraId="301EDC15" w14:textId="4A7AF066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2AEDD9C9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1D47DD7A" w14:textId="77777777" w:rsidTr="00525AB7">
        <w:tc>
          <w:tcPr>
            <w:tcW w:w="0" w:type="auto"/>
          </w:tcPr>
          <w:p w14:paraId="0F1867E6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>“Appropriate chairs are used in the laboratory work “</w:t>
            </w:r>
          </w:p>
        </w:tc>
        <w:tc>
          <w:tcPr>
            <w:tcW w:w="0" w:type="auto"/>
          </w:tcPr>
          <w:p w14:paraId="3656A518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35085F96" w14:textId="6965632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1C434A5B" w14:textId="77777777" w:rsidTr="00525AB7">
        <w:tc>
          <w:tcPr>
            <w:tcW w:w="0" w:type="auto"/>
          </w:tcPr>
          <w:p w14:paraId="69085EF2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 xml:space="preserve">“An eyewash station is readily available” </w:t>
            </w:r>
          </w:p>
        </w:tc>
        <w:tc>
          <w:tcPr>
            <w:tcW w:w="0" w:type="auto"/>
          </w:tcPr>
          <w:p w14:paraId="012F4AA7" w14:textId="7199B0CC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0E4F88E4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257B0B5D" w14:textId="77777777" w:rsidTr="00525AB7">
        <w:tc>
          <w:tcPr>
            <w:tcW w:w="0" w:type="auto"/>
          </w:tcPr>
          <w:p w14:paraId="5C883486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proofErr w:type="gramStart"/>
            <w:r w:rsidRPr="00AA4614">
              <w:rPr>
                <w:rFonts w:asciiTheme="majorBidi" w:hAnsiTheme="majorBidi" w:cstheme="majorBidi"/>
                <w:color w:val="000000" w:themeColor="text1"/>
              </w:rPr>
              <w:t>An</w:t>
            </w:r>
            <w:proofErr w:type="gramEnd"/>
            <w:r w:rsidRPr="00AA4614">
              <w:rPr>
                <w:rFonts w:asciiTheme="majorBidi" w:hAnsiTheme="majorBidi" w:cstheme="majorBidi"/>
                <w:color w:val="000000" w:themeColor="text1"/>
              </w:rPr>
              <w:t xml:space="preserve"> safety shower station is readily available </w:t>
            </w:r>
          </w:p>
        </w:tc>
        <w:tc>
          <w:tcPr>
            <w:tcW w:w="0" w:type="auto"/>
          </w:tcPr>
          <w:p w14:paraId="7053E85C" w14:textId="302075F3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5E05F453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647E7595" w14:textId="77777777" w:rsidTr="00525AB7">
        <w:tc>
          <w:tcPr>
            <w:tcW w:w="0" w:type="auto"/>
          </w:tcPr>
          <w:p w14:paraId="7C6FC83F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 xml:space="preserve">Biological spill kit procedure is available in the lab </w:t>
            </w:r>
          </w:p>
        </w:tc>
        <w:tc>
          <w:tcPr>
            <w:tcW w:w="0" w:type="auto"/>
          </w:tcPr>
          <w:p w14:paraId="67621471" w14:textId="6859BE39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38B7211F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4F1CE4D2" w14:textId="77777777" w:rsidTr="00525AB7">
        <w:tc>
          <w:tcPr>
            <w:tcW w:w="0" w:type="auto"/>
          </w:tcPr>
          <w:p w14:paraId="6271AE5E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>Chemical spill kit procedure is available in the lab</w:t>
            </w:r>
          </w:p>
        </w:tc>
        <w:tc>
          <w:tcPr>
            <w:tcW w:w="0" w:type="auto"/>
          </w:tcPr>
          <w:p w14:paraId="3E3B32CD" w14:textId="55E36D78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0018B679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43D3F077" w14:textId="77777777" w:rsidTr="00525AB7">
        <w:tc>
          <w:tcPr>
            <w:tcW w:w="0" w:type="auto"/>
          </w:tcPr>
          <w:p w14:paraId="22833438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 xml:space="preserve">The exit pathway is free from obstruction </w:t>
            </w:r>
          </w:p>
        </w:tc>
        <w:tc>
          <w:tcPr>
            <w:tcW w:w="0" w:type="auto"/>
          </w:tcPr>
          <w:p w14:paraId="1E7706FC" w14:textId="10EB697E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5753C5B1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213A16C5" w14:textId="77777777" w:rsidTr="00525AB7">
        <w:tc>
          <w:tcPr>
            <w:tcW w:w="0" w:type="auto"/>
          </w:tcPr>
          <w:p w14:paraId="34BCE4EA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 xml:space="preserve">The fire emergency procedure is displayed clearly </w:t>
            </w:r>
          </w:p>
        </w:tc>
        <w:tc>
          <w:tcPr>
            <w:tcW w:w="0" w:type="auto"/>
          </w:tcPr>
          <w:p w14:paraId="4DA6BD1F" w14:textId="323AB288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10B23F7B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400BB7E3" w14:textId="77777777" w:rsidTr="00525AB7">
        <w:tc>
          <w:tcPr>
            <w:tcW w:w="0" w:type="auto"/>
          </w:tcPr>
          <w:p w14:paraId="4C88492D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>The emergency exit door is working properly</w:t>
            </w:r>
          </w:p>
        </w:tc>
        <w:tc>
          <w:tcPr>
            <w:tcW w:w="0" w:type="auto"/>
          </w:tcPr>
          <w:p w14:paraId="236C1360" w14:textId="10DFE83F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042FFD0E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676A8DB2" w14:textId="77777777" w:rsidTr="00525AB7">
        <w:tc>
          <w:tcPr>
            <w:tcW w:w="0" w:type="auto"/>
          </w:tcPr>
          <w:p w14:paraId="1C9A42FA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 xml:space="preserve">The fire extinguisher is accessible </w:t>
            </w:r>
          </w:p>
        </w:tc>
        <w:tc>
          <w:tcPr>
            <w:tcW w:w="0" w:type="auto"/>
          </w:tcPr>
          <w:p w14:paraId="65083D8C" w14:textId="78DD6E62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082DFDB4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18E947CC" w14:textId="77777777" w:rsidTr="00525AB7">
        <w:tc>
          <w:tcPr>
            <w:tcW w:w="0" w:type="auto"/>
          </w:tcPr>
          <w:p w14:paraId="7DCAE56A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 xml:space="preserve">The fire extinguisher is inspected monthly </w:t>
            </w:r>
          </w:p>
        </w:tc>
        <w:tc>
          <w:tcPr>
            <w:tcW w:w="0" w:type="auto"/>
          </w:tcPr>
          <w:p w14:paraId="6BD00818" w14:textId="61E099F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26D372D6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09C75473" w14:textId="77777777" w:rsidTr="00525AB7">
        <w:tc>
          <w:tcPr>
            <w:tcW w:w="0" w:type="auto"/>
          </w:tcPr>
          <w:p w14:paraId="48741E99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 xml:space="preserve">The fire alarm equipment is working </w:t>
            </w:r>
          </w:p>
        </w:tc>
        <w:tc>
          <w:tcPr>
            <w:tcW w:w="0" w:type="auto"/>
          </w:tcPr>
          <w:p w14:paraId="29C6A3FB" w14:textId="007F7605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448DAA34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42072455" w14:textId="77777777" w:rsidTr="00525AB7">
        <w:tc>
          <w:tcPr>
            <w:tcW w:w="0" w:type="auto"/>
          </w:tcPr>
          <w:p w14:paraId="3EFF8529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 xml:space="preserve">The fire alarm equipment is inspected </w:t>
            </w:r>
          </w:p>
        </w:tc>
        <w:tc>
          <w:tcPr>
            <w:tcW w:w="0" w:type="auto"/>
          </w:tcPr>
          <w:p w14:paraId="6BA45760" w14:textId="34DF56C3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1AB8E3C8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7698215B" w14:textId="77777777" w:rsidTr="00525AB7">
        <w:tc>
          <w:tcPr>
            <w:tcW w:w="0" w:type="auto"/>
          </w:tcPr>
          <w:p w14:paraId="27099EF5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 xml:space="preserve">The fire suppression system is provided and inspected </w:t>
            </w:r>
          </w:p>
        </w:tc>
        <w:tc>
          <w:tcPr>
            <w:tcW w:w="0" w:type="auto"/>
          </w:tcPr>
          <w:p w14:paraId="3723DAD2" w14:textId="7710527A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758E7E81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465FA3D1" w14:textId="77777777" w:rsidTr="00525AB7">
        <w:tc>
          <w:tcPr>
            <w:tcW w:w="0" w:type="auto"/>
          </w:tcPr>
          <w:p w14:paraId="4544A20F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 xml:space="preserve">All the electronic wiring/ sockets/ extension cords/ adaptors is safe &amp; not overloaded. </w:t>
            </w:r>
          </w:p>
        </w:tc>
        <w:tc>
          <w:tcPr>
            <w:tcW w:w="0" w:type="auto"/>
          </w:tcPr>
          <w:p w14:paraId="7509F8FB" w14:textId="4838FD48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1AA1A5BA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2454A4F4" w14:textId="77777777" w:rsidTr="00525AB7">
        <w:tc>
          <w:tcPr>
            <w:tcW w:w="0" w:type="auto"/>
          </w:tcPr>
          <w:p w14:paraId="5E1C5B32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>The operating instructions for machines and equipment’s e.g. Autoclave are available and displayed in the lab</w:t>
            </w:r>
          </w:p>
        </w:tc>
        <w:tc>
          <w:tcPr>
            <w:tcW w:w="0" w:type="auto"/>
          </w:tcPr>
          <w:p w14:paraId="00E377F1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317D05CF" w14:textId="4D59850D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37D31150" w14:textId="77777777" w:rsidTr="00525AB7">
        <w:tc>
          <w:tcPr>
            <w:tcW w:w="0" w:type="auto"/>
          </w:tcPr>
          <w:p w14:paraId="5E48DFF2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 xml:space="preserve">The lab lights are adequate </w:t>
            </w:r>
          </w:p>
        </w:tc>
        <w:tc>
          <w:tcPr>
            <w:tcW w:w="0" w:type="auto"/>
          </w:tcPr>
          <w:p w14:paraId="2CC42B0F" w14:textId="7E523203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7CB49C09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7900B20F" w14:textId="77777777" w:rsidTr="00525AB7">
        <w:tc>
          <w:tcPr>
            <w:tcW w:w="0" w:type="auto"/>
          </w:tcPr>
          <w:p w14:paraId="374BF045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 xml:space="preserve">The lab lights are working properly </w:t>
            </w:r>
          </w:p>
        </w:tc>
        <w:tc>
          <w:tcPr>
            <w:tcW w:w="0" w:type="auto"/>
          </w:tcPr>
          <w:p w14:paraId="774D6878" w14:textId="3255ABAE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6FADC8E3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71095FF6" w14:textId="77777777" w:rsidTr="00525AB7">
        <w:tc>
          <w:tcPr>
            <w:tcW w:w="0" w:type="auto"/>
          </w:tcPr>
          <w:p w14:paraId="2ABBE48F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 xml:space="preserve">The chemical inventory is available </w:t>
            </w:r>
          </w:p>
        </w:tc>
        <w:tc>
          <w:tcPr>
            <w:tcW w:w="0" w:type="auto"/>
          </w:tcPr>
          <w:p w14:paraId="053C0636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6AC70B4C" w14:textId="1BA7FF2A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67726C94" w14:textId="77777777" w:rsidTr="00525AB7">
        <w:tc>
          <w:tcPr>
            <w:tcW w:w="0" w:type="auto"/>
          </w:tcPr>
          <w:p w14:paraId="0FB35C3A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>Material safety data sheet (MSDS) is available and  accessible</w:t>
            </w:r>
          </w:p>
        </w:tc>
        <w:tc>
          <w:tcPr>
            <w:tcW w:w="0" w:type="auto"/>
          </w:tcPr>
          <w:p w14:paraId="6EE5DA49" w14:textId="16F4B6A4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02F40BB9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616CB681" w14:textId="77777777" w:rsidTr="00525AB7">
        <w:tc>
          <w:tcPr>
            <w:tcW w:w="0" w:type="auto"/>
          </w:tcPr>
          <w:p w14:paraId="2BBC68B3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 xml:space="preserve">Material safety data sheet (MSDS) is updated </w:t>
            </w:r>
          </w:p>
        </w:tc>
        <w:tc>
          <w:tcPr>
            <w:tcW w:w="0" w:type="auto"/>
          </w:tcPr>
          <w:p w14:paraId="760959F7" w14:textId="450F76E3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5FCD48BF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6D9131D7" w14:textId="77777777" w:rsidTr="00525AB7">
        <w:tc>
          <w:tcPr>
            <w:tcW w:w="0" w:type="auto"/>
          </w:tcPr>
          <w:p w14:paraId="22A25B04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>Laboratory has adequate supervision ( 1supervisor : 15 students)</w:t>
            </w:r>
          </w:p>
        </w:tc>
        <w:tc>
          <w:tcPr>
            <w:tcW w:w="0" w:type="auto"/>
          </w:tcPr>
          <w:p w14:paraId="498A6E5C" w14:textId="7D50BCFA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5EB8AB51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5933DB" w:rsidRPr="00AA4614" w14:paraId="522DBC36" w14:textId="77777777" w:rsidTr="00525AB7">
        <w:tc>
          <w:tcPr>
            <w:tcW w:w="0" w:type="auto"/>
          </w:tcPr>
          <w:p w14:paraId="76320920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  <w:r w:rsidRPr="00AA4614">
              <w:rPr>
                <w:rFonts w:asciiTheme="majorBidi" w:hAnsiTheme="majorBidi" w:cstheme="majorBidi"/>
                <w:color w:val="000000" w:themeColor="text1"/>
              </w:rPr>
              <w:t xml:space="preserve">Chemical spill kit is quarterly inspected </w:t>
            </w:r>
          </w:p>
        </w:tc>
        <w:tc>
          <w:tcPr>
            <w:tcW w:w="0" w:type="auto"/>
          </w:tcPr>
          <w:p w14:paraId="789512EC" w14:textId="77777777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0" w:type="auto"/>
          </w:tcPr>
          <w:p w14:paraId="0A03E325" w14:textId="1D6EACD9" w:rsidR="005933DB" w:rsidRPr="00AA4614" w:rsidRDefault="005933DB" w:rsidP="00525AB7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bookmarkEnd w:id="2"/>
    </w:tbl>
    <w:p w14:paraId="3F9A3F2E" w14:textId="77777777" w:rsidR="005933DB" w:rsidRDefault="005933DB" w:rsidP="005933DB">
      <w:pPr>
        <w:rPr>
          <w:rFonts w:cstheme="majorBidi"/>
          <w:b/>
          <w:bCs/>
          <w:color w:val="000000" w:themeColor="text1"/>
          <w:lang w:val="en-GB"/>
        </w:rPr>
      </w:pPr>
    </w:p>
    <w:p w14:paraId="1B76A034" w14:textId="77777777" w:rsidR="005933DB" w:rsidRDefault="005933DB" w:rsidP="005933DB">
      <w:pPr>
        <w:rPr>
          <w:rFonts w:cstheme="majorBidi"/>
          <w:b/>
          <w:bCs/>
          <w:color w:val="000000" w:themeColor="text1"/>
          <w:lang w:val="en-GB"/>
        </w:rPr>
      </w:pPr>
    </w:p>
    <w:p w14:paraId="30ECB239" w14:textId="77777777" w:rsidR="005933DB" w:rsidRDefault="005933DB" w:rsidP="005933DB">
      <w:pPr>
        <w:rPr>
          <w:rFonts w:cstheme="majorBidi"/>
          <w:b/>
          <w:bCs/>
          <w:color w:val="000000" w:themeColor="text1"/>
          <w:lang w:val="en-GB"/>
        </w:rPr>
      </w:pPr>
    </w:p>
    <w:p w14:paraId="037E0B8E" w14:textId="77777777" w:rsidR="005933DB" w:rsidRPr="00AA4614" w:rsidRDefault="005933DB" w:rsidP="005933DB">
      <w:pPr>
        <w:rPr>
          <w:rFonts w:cstheme="majorBidi"/>
          <w:b/>
          <w:bCs/>
          <w:color w:val="000000" w:themeColor="text1"/>
          <w:lang w:val="en-GB"/>
        </w:rPr>
      </w:pPr>
      <w:r w:rsidRPr="00AA4614">
        <w:rPr>
          <w:rFonts w:cstheme="majorBidi"/>
          <w:b/>
          <w:bCs/>
          <w:color w:val="000000" w:themeColor="text1"/>
          <w:lang w:val="en-GB"/>
        </w:rPr>
        <w:t>References:</w:t>
      </w:r>
    </w:p>
    <w:p w14:paraId="158DE7B5" w14:textId="77777777" w:rsidR="005933DB" w:rsidRPr="00AA4614" w:rsidRDefault="005933DB" w:rsidP="005933DB">
      <w:pPr>
        <w:pStyle w:val="ListParagraph"/>
        <w:numPr>
          <w:ilvl w:val="0"/>
          <w:numId w:val="1"/>
        </w:numPr>
        <w:contextualSpacing/>
        <w:rPr>
          <w:rFonts w:cstheme="majorBidi"/>
          <w:i/>
          <w:iCs/>
          <w:lang w:val="en-GB"/>
        </w:rPr>
      </w:pPr>
      <w:r w:rsidRPr="00AA4614">
        <w:rPr>
          <w:rFonts w:cstheme="majorBidi"/>
          <w:i/>
          <w:iCs/>
        </w:rPr>
        <w:t>Biosafety Level 2 Checklist</w:t>
      </w:r>
      <w:r w:rsidRPr="00AA4614">
        <w:rPr>
          <w:rFonts w:cstheme="majorBidi"/>
          <w:i/>
          <w:iCs/>
          <w:lang w:val="en-GB"/>
        </w:rPr>
        <w:t xml:space="preserve">(n.d.), </w:t>
      </w:r>
      <w:hyperlink r:id="rId5" w:history="1">
        <w:r w:rsidRPr="00AA4614">
          <w:rPr>
            <w:rStyle w:val="Hyperlink"/>
            <w:rFonts w:cstheme="majorBidi"/>
          </w:rPr>
          <w:t>http://webfiles.ehs.ufl.edu/bsl2checklist.pdf</w:t>
        </w:r>
      </w:hyperlink>
    </w:p>
    <w:p w14:paraId="7FFEC92A" w14:textId="77777777" w:rsidR="005933DB" w:rsidRPr="00AA4614" w:rsidRDefault="005933DB" w:rsidP="005933DB">
      <w:pPr>
        <w:pStyle w:val="ListParagraph"/>
        <w:numPr>
          <w:ilvl w:val="0"/>
          <w:numId w:val="1"/>
        </w:numPr>
        <w:contextualSpacing/>
        <w:rPr>
          <w:rStyle w:val="Hyperlink"/>
          <w:rFonts w:cstheme="majorBidi"/>
        </w:rPr>
      </w:pPr>
      <w:r w:rsidRPr="00AA4614">
        <w:rPr>
          <w:rFonts w:cstheme="majorBidi"/>
          <w:i/>
          <w:iCs/>
        </w:rPr>
        <w:t>CDC Import Permit Inspection Checklist for BSL-2 Laboratories (BMBL 5th Edition)</w:t>
      </w:r>
      <w:r w:rsidRPr="00AA4614">
        <w:rPr>
          <w:rFonts w:cstheme="majorBidi"/>
          <w:i/>
          <w:iCs/>
          <w:lang w:val="en-GB"/>
        </w:rPr>
        <w:t>(n.d.),</w:t>
      </w:r>
      <w:r w:rsidRPr="00AA4614">
        <w:rPr>
          <w:rFonts w:cstheme="majorBidi"/>
          <w:lang w:val="en-GB"/>
        </w:rPr>
        <w:t xml:space="preserve"> </w:t>
      </w:r>
      <w:hyperlink r:id="rId6" w:history="1">
        <w:r w:rsidRPr="00AA4614">
          <w:rPr>
            <w:rStyle w:val="Hyperlink"/>
            <w:rFonts w:cstheme="majorBidi"/>
          </w:rPr>
          <w:t>https://www.cdc.gov/cpr/ipp/inspection/docs/Import_Permit_Checklist_BSL-2.pdf</w:t>
        </w:r>
      </w:hyperlink>
    </w:p>
    <w:p w14:paraId="6C785C39" w14:textId="77777777" w:rsidR="005933DB" w:rsidRPr="006B5682" w:rsidRDefault="005933DB" w:rsidP="005933DB">
      <w:pPr>
        <w:tabs>
          <w:tab w:val="left" w:pos="2654"/>
        </w:tabs>
      </w:pPr>
    </w:p>
    <w:p w14:paraId="51E1822F" w14:textId="77777777" w:rsidR="00162859" w:rsidRDefault="00162859"/>
    <w:sectPr w:rsidR="00162859" w:rsidSect="00C04DF8">
      <w:pgSz w:w="16817" w:h="11901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9041041"/>
    <w:multiLevelType w:val="hybridMultilevel"/>
    <w:tmpl w:val="8EA837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NDaxNLI0NTSyNDNU0lEKTi0uzszPAykwqgUABbN2BCwAAAA="/>
  </w:docVars>
  <w:rsids>
    <w:rsidRoot w:val="005933DB"/>
    <w:rsid w:val="00162859"/>
    <w:rsid w:val="003D4321"/>
    <w:rsid w:val="005933DB"/>
    <w:rsid w:val="00EC01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F740EC"/>
  <w15:chartTrackingRefBased/>
  <w15:docId w15:val="{BC027624-5C6E-4207-B9C0-259E1B2EA1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5933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aliases w:val="APA6 H1"/>
    <w:basedOn w:val="Normal"/>
    <w:link w:val="Heading1Char"/>
    <w:uiPriority w:val="9"/>
    <w:qFormat/>
    <w:rsid w:val="00EC0186"/>
    <w:pPr>
      <w:jc w:val="center"/>
      <w:outlineLvl w:val="0"/>
    </w:pPr>
    <w:rPr>
      <w:b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33DB"/>
    <w:pPr>
      <w:spacing w:after="0" w:line="240" w:lineRule="auto"/>
    </w:pPr>
    <w:rPr>
      <w:rFonts w:ascii="Times New Roman" w:eastAsia="Times New Roman" w:hAnsi="Times New Roman" w:cs="Times New Roma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5933DB"/>
  </w:style>
  <w:style w:type="paragraph" w:customStyle="1" w:styleId="TableParagraph">
    <w:name w:val="Table Paragraph"/>
    <w:basedOn w:val="Normal"/>
    <w:uiPriority w:val="1"/>
    <w:qFormat/>
    <w:rsid w:val="005933DB"/>
  </w:style>
  <w:style w:type="character" w:styleId="Hyperlink">
    <w:name w:val="Hyperlink"/>
    <w:basedOn w:val="DefaultParagraphFont"/>
    <w:uiPriority w:val="99"/>
    <w:unhideWhenUsed/>
    <w:rsid w:val="005933DB"/>
    <w:rPr>
      <w:color w:val="0563C1" w:themeColor="hyperlink"/>
      <w:u w:val="single"/>
    </w:rPr>
  </w:style>
  <w:style w:type="character" w:customStyle="1" w:styleId="Heading1Char">
    <w:name w:val="Heading 1 Char"/>
    <w:aliases w:val="APA6 H1 Char"/>
    <w:basedOn w:val="DefaultParagraphFont"/>
    <w:link w:val="Heading1"/>
    <w:uiPriority w:val="9"/>
    <w:rsid w:val="00EC0186"/>
    <w:rPr>
      <w:rFonts w:ascii="Times New Roman" w:eastAsia="Times New Roman" w:hAnsi="Times New Roman" w:cs="Times New Roman"/>
      <w:b/>
      <w:sz w:val="24"/>
      <w:szCs w:val="28"/>
    </w:rPr>
  </w:style>
  <w:style w:type="paragraph" w:styleId="NormalWeb">
    <w:name w:val="Normal (Web)"/>
    <w:basedOn w:val="Normal"/>
    <w:uiPriority w:val="99"/>
    <w:unhideWhenUsed/>
    <w:rsid w:val="00EC018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dc.gov/cpr/ipp/inspection/docs/Import_Permit_Checklist_BSL-2.pdf" TargetMode="External"/><Relationship Id="rId5" Type="http://schemas.openxmlformats.org/officeDocument/2006/relationships/hyperlink" Target="http://webfiles.ehs.ufl.edu/bsl2checklist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685</Words>
  <Characters>9609</Characters>
  <Application>Microsoft Office Word</Application>
  <DocSecurity>0</DocSecurity>
  <Lines>80</Lines>
  <Paragraphs>22</Paragraphs>
  <ScaleCrop>false</ScaleCrop>
  <Company/>
  <LinksUpToDate>false</LinksUpToDate>
  <CharactersWithSpaces>11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sser Moustafa Ragheb Rizk</dc:creator>
  <cp:keywords/>
  <dc:description/>
  <cp:lastModifiedBy>Nasser Moustafa Ragheb Rizk</cp:lastModifiedBy>
  <cp:revision>2</cp:revision>
  <dcterms:created xsi:type="dcterms:W3CDTF">2020-11-19T21:24:00Z</dcterms:created>
  <dcterms:modified xsi:type="dcterms:W3CDTF">2020-11-19T21:24:00Z</dcterms:modified>
</cp:coreProperties>
</file>